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FE39F" w14:textId="2BD08881" w:rsidR="00191F7A" w:rsidRPr="00BD6A31" w:rsidRDefault="00191F7A" w:rsidP="006A28C7">
      <w:pPr>
        <w:pStyle w:val="Heading1"/>
        <w:rPr>
          <w:lang w:val="id-ID"/>
        </w:rPr>
      </w:pPr>
      <w:bookmarkStart w:id="0" w:name="_Toc139840695"/>
      <w:r w:rsidRPr="00BD6A31">
        <w:rPr>
          <w:lang w:val="id-ID"/>
        </w:rPr>
        <w:t xml:space="preserve">BAB II </w:t>
      </w:r>
      <w:r w:rsidR="00572DF2" w:rsidRPr="00BD6A31">
        <w:rPr>
          <w:lang w:val="id-ID"/>
        </w:rPr>
        <w:br/>
      </w:r>
      <w:r w:rsidRPr="00BD6A31">
        <w:rPr>
          <w:lang w:val="id-ID"/>
        </w:rPr>
        <w:t>LANDASAN TEORI</w:t>
      </w:r>
      <w:bookmarkEnd w:id="0"/>
    </w:p>
    <w:p w14:paraId="436757D4" w14:textId="4085573A" w:rsidR="0051598E" w:rsidRPr="00BD6A31" w:rsidRDefault="0051598E" w:rsidP="006A28C7">
      <w:pPr>
        <w:pStyle w:val="Heading2"/>
        <w:rPr>
          <w:lang w:val="id-ID"/>
        </w:rPr>
      </w:pPr>
      <w:bookmarkStart w:id="1" w:name="_Toc139840696"/>
      <w:bookmarkStart w:id="2" w:name="_Toc126757986"/>
      <w:r w:rsidRPr="00BD6A31">
        <w:rPr>
          <w:lang w:val="id-ID"/>
        </w:rPr>
        <w:t>Pembeli</w:t>
      </w:r>
      <w:bookmarkEnd w:id="1"/>
      <w:r w:rsidRPr="00BD6A31">
        <w:rPr>
          <w:lang w:val="id-ID"/>
        </w:rPr>
        <w:t xml:space="preserve"> </w:t>
      </w:r>
    </w:p>
    <w:bookmarkEnd w:id="2"/>
    <w:p w14:paraId="0BB983D8" w14:textId="570C8467" w:rsidR="00717322" w:rsidRPr="00BD6A31" w:rsidRDefault="006338FC" w:rsidP="00717322">
      <w:pPr>
        <w:ind w:firstLine="576"/>
        <w:rPr>
          <w:lang w:val="id-ID"/>
        </w:rPr>
      </w:pPr>
      <w:r w:rsidRPr="00BD6A31">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BD6A31">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BD6A31">
            <w:rPr>
              <w:rFonts w:eastAsia="Times New Roman"/>
              <w:color w:val="000000"/>
              <w:lang w:val="id-ID"/>
            </w:rPr>
            <w:t>[7]</w:t>
          </w:r>
        </w:sdtContent>
      </w:sdt>
      <w:r w:rsidR="000B12B2" w:rsidRPr="00BD6A31">
        <w:rPr>
          <w:color w:val="000000"/>
          <w:lang w:val="id-ID"/>
        </w:rPr>
        <w:t>.</w:t>
      </w:r>
    </w:p>
    <w:p w14:paraId="146D294F" w14:textId="050AEA62" w:rsidR="00D2654E" w:rsidRPr="00BD6A31" w:rsidRDefault="00717322" w:rsidP="00D2654E">
      <w:pPr>
        <w:ind w:firstLine="576"/>
        <w:rPr>
          <w:color w:val="000000"/>
          <w:lang w:val="id-ID"/>
        </w:rPr>
      </w:pPr>
      <w:r w:rsidRPr="00BD6A31">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BD6A31">
        <w:rPr>
          <w:lang w:val="id-ID"/>
        </w:rPr>
        <w:t xml:space="preserve"> Berdasarkan beberapa pengertian dapat diartikan bahwa perilaku pembeli merupakan tindakan perorangan</w:t>
      </w:r>
      <w:r w:rsidR="00376BA4" w:rsidRPr="00BD6A31">
        <w:rPr>
          <w:lang w:val="id-ID"/>
        </w:rPr>
        <w:t xml:space="preserve"> </w:t>
      </w:r>
      <w:r w:rsidR="000B12B2" w:rsidRPr="00BD6A31">
        <w:rPr>
          <w:lang w:val="id-ID"/>
        </w:rPr>
        <w:t xml:space="preserve">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BD6A31">
            <w:rPr>
              <w:color w:val="000000"/>
              <w:lang w:val="id-ID"/>
            </w:rPr>
            <w:t>[8]</w:t>
          </w:r>
        </w:sdtContent>
      </w:sdt>
      <w:r w:rsidR="000B12B2" w:rsidRPr="00BD6A31">
        <w:rPr>
          <w:color w:val="000000"/>
          <w:lang w:val="id-ID"/>
        </w:rPr>
        <w:t>.</w:t>
      </w:r>
    </w:p>
    <w:p w14:paraId="79A3EFA2" w14:textId="3AD68355" w:rsidR="0051598E" w:rsidRPr="00BD6A31" w:rsidRDefault="0051598E" w:rsidP="006A28C7">
      <w:pPr>
        <w:pStyle w:val="Heading2"/>
        <w:rPr>
          <w:lang w:val="id-ID"/>
        </w:rPr>
      </w:pPr>
      <w:bookmarkStart w:id="3" w:name="_Toc139840697"/>
      <w:r w:rsidRPr="00BD6A31">
        <w:rPr>
          <w:lang w:val="id-ID"/>
        </w:rPr>
        <w:t>Merchant</w:t>
      </w:r>
      <w:bookmarkEnd w:id="3"/>
    </w:p>
    <w:p w14:paraId="5667CE86" w14:textId="01CF8002" w:rsidR="00CB699F" w:rsidRPr="00BD6A31" w:rsidRDefault="00CB699F" w:rsidP="00CB699F">
      <w:pPr>
        <w:ind w:firstLine="576"/>
        <w:rPr>
          <w:lang w:val="id-ID"/>
        </w:rPr>
      </w:pPr>
      <w:r w:rsidRPr="00BD6A31">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BD6A31">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BD6A31">
            <w:rPr>
              <w:color w:val="000000"/>
              <w:lang w:val="id-ID"/>
            </w:rPr>
            <w:t>[9]</w:t>
          </w:r>
        </w:sdtContent>
      </w:sdt>
      <w:r w:rsidRPr="00BD6A31">
        <w:rPr>
          <w:lang w:val="id-ID"/>
        </w:rPr>
        <w:t>.</w:t>
      </w:r>
    </w:p>
    <w:p w14:paraId="7FBAEA58" w14:textId="77777777" w:rsidR="00CB699F" w:rsidRPr="00BD6A31" w:rsidRDefault="00CB699F">
      <w:pPr>
        <w:spacing w:after="160" w:line="259" w:lineRule="auto"/>
        <w:jc w:val="left"/>
        <w:rPr>
          <w:lang w:val="id-ID"/>
        </w:rPr>
      </w:pPr>
      <w:r w:rsidRPr="00BD6A31">
        <w:rPr>
          <w:lang w:val="id-ID"/>
        </w:rPr>
        <w:br w:type="page"/>
      </w:r>
    </w:p>
    <w:p w14:paraId="7DD40F72" w14:textId="1C8B76D2" w:rsidR="00CB699F" w:rsidRPr="00BD6A31" w:rsidRDefault="00CB699F" w:rsidP="00CB699F">
      <w:pPr>
        <w:ind w:firstLine="576"/>
        <w:rPr>
          <w:lang w:val="id-ID"/>
        </w:rPr>
      </w:pPr>
      <w:r w:rsidRPr="00BD6A31">
        <w:rPr>
          <w:lang w:val="id-ID"/>
        </w:rPr>
        <w:lastRenderedPageBreak/>
        <w:t xml:space="preserve">Merchant bisa beroperasi dalam berbagai bentuk, termasuk toko fisik, toko </w:t>
      </w:r>
      <w:r w:rsidR="002143C1" w:rsidRPr="00BD6A31">
        <w:rPr>
          <w:i/>
          <w:lang w:val="id-ID"/>
        </w:rPr>
        <w:t>online</w:t>
      </w:r>
      <w:r w:rsidRPr="00BD6A31">
        <w:rPr>
          <w:lang w:val="id-ID"/>
        </w:rPr>
        <w:t xml:space="preserve">, pasar elektronik, atau </w:t>
      </w:r>
      <w:r w:rsidRPr="00BD6A31">
        <w:rPr>
          <w:i/>
          <w:iCs/>
          <w:lang w:val="id-ID"/>
        </w:rPr>
        <w:t>platform e-commerce</w:t>
      </w:r>
      <w:r w:rsidRPr="00BD6A31">
        <w:rPr>
          <w:lang w:val="id-ID"/>
        </w:rPr>
        <w:t>. Mereka dapat menjual berbagai jenis produk atau layanan, mulai dari barang konsumsi sehari-hari hingga barang-barang khusus atau layanan yang spesifik</w:t>
      </w:r>
      <w:r w:rsidR="00003661" w:rsidRPr="00BD6A31">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BD6A31">
            <w:rPr>
              <w:color w:val="000000"/>
              <w:lang w:val="id-ID"/>
            </w:rPr>
            <w:t>[3]</w:t>
          </w:r>
        </w:sdtContent>
      </w:sdt>
      <w:r w:rsidRPr="00BD6A31">
        <w:rPr>
          <w:lang w:val="id-ID"/>
        </w:rPr>
        <w:t>.</w:t>
      </w:r>
    </w:p>
    <w:p w14:paraId="4B618971" w14:textId="48139FEB" w:rsidR="00CB699F" w:rsidRPr="00BD6A31" w:rsidRDefault="00CB699F" w:rsidP="00CB699F">
      <w:pPr>
        <w:ind w:firstLine="576"/>
        <w:rPr>
          <w:lang w:val="id-ID"/>
        </w:rPr>
      </w:pPr>
      <w:r w:rsidRPr="00BD6A31">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BD6A31">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BD6A31">
            <w:rPr>
              <w:color w:val="000000"/>
              <w:lang w:val="id-ID"/>
            </w:rPr>
            <w:t>[9]</w:t>
          </w:r>
        </w:sdtContent>
      </w:sdt>
      <w:r w:rsidRPr="00BD6A31">
        <w:rPr>
          <w:lang w:val="id-ID"/>
        </w:rPr>
        <w:t>.</w:t>
      </w:r>
      <w:r w:rsidR="00003661" w:rsidRPr="00BD6A31">
        <w:rPr>
          <w:lang w:val="id-ID"/>
        </w:rPr>
        <w:t xml:space="preserve"> </w:t>
      </w:r>
    </w:p>
    <w:p w14:paraId="07D7B0B3" w14:textId="0C2115F2" w:rsidR="00003661" w:rsidRPr="00BD6A31" w:rsidRDefault="00CB699F" w:rsidP="00003661">
      <w:pPr>
        <w:ind w:firstLine="576"/>
        <w:rPr>
          <w:lang w:val="id-ID"/>
        </w:rPr>
      </w:pPr>
      <w:r w:rsidRPr="00BD6A31">
        <w:rPr>
          <w:lang w:val="id-ID"/>
        </w:rPr>
        <w:t xml:space="preserve">Dalam era digital dan perdagangan elektronik, </w:t>
      </w:r>
      <w:r w:rsidR="002143C1" w:rsidRPr="00BD6A31">
        <w:rPr>
          <w:i/>
          <w:lang w:val="id-ID"/>
        </w:rPr>
        <w:t xml:space="preserve">merchant </w:t>
      </w:r>
      <w:r w:rsidRPr="00BD6A31">
        <w:rPr>
          <w:lang w:val="id-ID"/>
        </w:rPr>
        <w:t xml:space="preserve">juga dapat mengintegrasikan sistem pembayaran elektronik, menggunakan platform e-commerce, atau menjalin kemitraan dengan penyedia layanan pembayaran </w:t>
      </w:r>
      <w:r w:rsidR="002143C1" w:rsidRPr="00BD6A31">
        <w:rPr>
          <w:i/>
          <w:lang w:val="id-ID"/>
        </w:rPr>
        <w:t>online</w:t>
      </w:r>
      <w:r w:rsidRPr="00BD6A31">
        <w:rPr>
          <w:lang w:val="id-ID"/>
        </w:rPr>
        <w:t xml:space="preserve"> untuk memudahkan proses transaksi dan pembayaran</w:t>
      </w:r>
      <w:r w:rsidR="00003661" w:rsidRPr="00BD6A31">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BD6A31">
            <w:rPr>
              <w:color w:val="000000"/>
              <w:lang w:val="id-ID"/>
            </w:rPr>
            <w:t>[3]</w:t>
          </w:r>
        </w:sdtContent>
      </w:sdt>
      <w:r w:rsidRPr="00BD6A31">
        <w:rPr>
          <w:lang w:val="id-ID"/>
        </w:rPr>
        <w:t>.</w:t>
      </w:r>
    </w:p>
    <w:p w14:paraId="2C1388A4" w14:textId="2EC1CE02" w:rsidR="008F0023" w:rsidRPr="00BD6A31" w:rsidRDefault="00CB699F" w:rsidP="00771041">
      <w:pPr>
        <w:ind w:firstLine="576"/>
        <w:rPr>
          <w:lang w:val="id-ID"/>
        </w:rPr>
      </w:pPr>
      <w:r w:rsidRPr="00BD6A31">
        <w:rPr>
          <w:lang w:val="id-ID"/>
        </w:rPr>
        <w:t>Merchant berperan penting dalam ekosistem perdagangan dan memainkan peran yang krusial dalam memenuhi kebutuhan pembeli, memperluas pasar, dan mendorong pertumbuhan ekonomi</w:t>
      </w:r>
      <w:r w:rsidR="00003661" w:rsidRPr="00BD6A31">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BD6A31">
            <w:rPr>
              <w:color w:val="000000"/>
              <w:lang w:val="id-ID"/>
            </w:rPr>
            <w:t>[3]</w:t>
          </w:r>
        </w:sdtContent>
      </w:sdt>
      <w:r w:rsidRPr="00BD6A31">
        <w:rPr>
          <w:lang w:val="id-ID"/>
        </w:rPr>
        <w:t>.</w:t>
      </w:r>
    </w:p>
    <w:p w14:paraId="2E505195" w14:textId="48627E24" w:rsidR="00771041" w:rsidRPr="00BD6A31" w:rsidRDefault="008F0023" w:rsidP="00003661">
      <w:pPr>
        <w:ind w:firstLine="576"/>
        <w:rPr>
          <w:lang w:val="id-ID"/>
        </w:rPr>
      </w:pPr>
      <w:r w:rsidRPr="00BD6A31">
        <w:rPr>
          <w:lang w:val="id-ID"/>
        </w:rPr>
        <w:t>Merchant dapat dibagi menjadi beberapa kategori berdasarkan jenis bisnis atau platform yang mereka gunakan. Berikut adalah beberapa kategori umum untuk merchant:</w:t>
      </w:r>
    </w:p>
    <w:p w14:paraId="058E163B" w14:textId="77777777" w:rsidR="00771041" w:rsidRPr="00BD6A31" w:rsidRDefault="00771041">
      <w:pPr>
        <w:spacing w:after="160" w:line="259" w:lineRule="auto"/>
        <w:jc w:val="left"/>
        <w:rPr>
          <w:lang w:val="id-ID"/>
        </w:rPr>
      </w:pPr>
      <w:r w:rsidRPr="00BD6A31">
        <w:rPr>
          <w:lang w:val="id-ID"/>
        </w:rPr>
        <w:br w:type="page"/>
      </w:r>
    </w:p>
    <w:p w14:paraId="63DAF24B" w14:textId="2AE90930" w:rsidR="008F0023" w:rsidRPr="00BD6A31" w:rsidRDefault="008F0023" w:rsidP="006A28C7">
      <w:pPr>
        <w:pStyle w:val="ListParagraph"/>
        <w:numPr>
          <w:ilvl w:val="0"/>
          <w:numId w:val="18"/>
        </w:numPr>
        <w:rPr>
          <w:lang w:val="id-ID"/>
        </w:rPr>
      </w:pPr>
      <w:r w:rsidRPr="00BD6A31">
        <w:rPr>
          <w:i/>
          <w:iCs/>
          <w:lang w:val="id-ID"/>
        </w:rPr>
        <w:lastRenderedPageBreak/>
        <w:t>Merchant</w:t>
      </w:r>
      <w:r w:rsidRPr="00BD6A31">
        <w:rPr>
          <w:lang w:val="id-ID"/>
        </w:rPr>
        <w:t xml:space="preserve"> Fisik</w:t>
      </w:r>
    </w:p>
    <w:p w14:paraId="49124C61" w14:textId="53EA396F" w:rsidR="008F0023" w:rsidRPr="00BD6A31" w:rsidRDefault="008F0023" w:rsidP="00931117">
      <w:pPr>
        <w:pStyle w:val="ListParagraph"/>
        <w:ind w:left="360" w:firstLine="207"/>
        <w:rPr>
          <w:lang w:val="id-ID"/>
        </w:rPr>
      </w:pPr>
      <w:r w:rsidRPr="00BD6A31">
        <w:rPr>
          <w:lang w:val="id-ID"/>
        </w:rPr>
        <w:t>Merchant fisik adalah bisnis yang memiliki toko atau gerai fisik di lokasi tertentu</w:t>
      </w:r>
      <w:r w:rsidR="0011730B" w:rsidRPr="00BD6A31">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BD6A31">
            <w:rPr>
              <w:color w:val="000000"/>
              <w:lang w:val="id-ID"/>
            </w:rPr>
            <w:t>[10]</w:t>
          </w:r>
        </w:sdtContent>
      </w:sdt>
      <w:r w:rsidRPr="00BD6A31">
        <w:rPr>
          <w:lang w:val="id-ID"/>
        </w:rPr>
        <w:t xml:space="preserve">. Mereka biasanya menjual barang langsung kepada pelanggan di toko mereka. Contoh </w:t>
      </w:r>
      <w:r w:rsidR="002143C1" w:rsidRPr="00BD6A31">
        <w:rPr>
          <w:i/>
          <w:lang w:val="id-ID"/>
        </w:rPr>
        <w:t xml:space="preserve">merchant </w:t>
      </w:r>
      <w:r w:rsidRPr="00BD6A31">
        <w:rPr>
          <w:lang w:val="id-ID"/>
        </w:rPr>
        <w:t>fisik termasuk toko ritel, restoran, supermarket, atau toko pakaian</w:t>
      </w:r>
      <w:r w:rsidR="00F96E29" w:rsidRPr="00BD6A31">
        <w:rPr>
          <w:lang w:val="id-ID"/>
        </w:rPr>
        <w:t>.</w:t>
      </w:r>
    </w:p>
    <w:p w14:paraId="707AF6B5" w14:textId="2CE0043D" w:rsidR="00F96E29" w:rsidRPr="00BD6A31" w:rsidRDefault="00F96E29" w:rsidP="006A28C7">
      <w:pPr>
        <w:pStyle w:val="ListParagraph"/>
        <w:numPr>
          <w:ilvl w:val="0"/>
          <w:numId w:val="18"/>
        </w:numPr>
        <w:rPr>
          <w:lang w:val="id-ID"/>
        </w:rPr>
      </w:pPr>
      <w:r w:rsidRPr="00BD6A31">
        <w:rPr>
          <w:i/>
          <w:iCs/>
          <w:lang w:val="id-ID"/>
        </w:rPr>
        <w:t>Merchant</w:t>
      </w:r>
      <w:r w:rsidRPr="00BD6A31">
        <w:rPr>
          <w:lang w:val="id-ID"/>
        </w:rPr>
        <w:t xml:space="preserve"> </w:t>
      </w:r>
      <w:r w:rsidR="002143C1" w:rsidRPr="00BD6A31">
        <w:rPr>
          <w:i/>
          <w:lang w:val="id-ID"/>
        </w:rPr>
        <w:t>online</w:t>
      </w:r>
      <w:r w:rsidRPr="00BD6A31">
        <w:rPr>
          <w:lang w:val="id-ID"/>
        </w:rPr>
        <w:t xml:space="preserve">: </w:t>
      </w:r>
    </w:p>
    <w:p w14:paraId="1B977AE7" w14:textId="36975A9A" w:rsidR="00F96E29" w:rsidRPr="00BD6A31" w:rsidRDefault="00F96E29" w:rsidP="00931117">
      <w:pPr>
        <w:ind w:left="360" w:firstLine="207"/>
        <w:rPr>
          <w:lang w:val="id-ID"/>
        </w:rPr>
      </w:pPr>
      <w:r w:rsidRPr="00BD6A31">
        <w:rPr>
          <w:lang w:val="id-ID"/>
        </w:rPr>
        <w:t xml:space="preserve">Merchant </w:t>
      </w:r>
      <w:r w:rsidR="002143C1" w:rsidRPr="00BD6A31">
        <w:rPr>
          <w:i/>
          <w:lang w:val="id-ID"/>
        </w:rPr>
        <w:t>online</w:t>
      </w:r>
      <w:r w:rsidRPr="00BD6A31">
        <w:rPr>
          <w:lang w:val="id-ID"/>
        </w:rPr>
        <w:t xml:space="preserve"> adalah bisnis yang menjual produk atau jasa secara eksklusif melalui platform </w:t>
      </w:r>
      <w:r w:rsidR="002143C1" w:rsidRPr="00BD6A31">
        <w:rPr>
          <w:i/>
          <w:lang w:val="id-ID"/>
        </w:rPr>
        <w:t>online</w:t>
      </w:r>
      <w:r w:rsidR="00427D42" w:rsidRPr="00BD6A31">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BD6A31">
            <w:rPr>
              <w:color w:val="000000"/>
              <w:lang w:val="id-ID"/>
            </w:rPr>
            <w:t>[3]</w:t>
          </w:r>
        </w:sdtContent>
      </w:sdt>
      <w:r w:rsidRPr="00BD6A31">
        <w:rPr>
          <w:lang w:val="id-ID"/>
        </w:rPr>
        <w:t xml:space="preserve">. Mereka tidak memiliki toko fisik dan transaksi dilakukan secara elektronik. Contoh </w:t>
      </w:r>
      <w:r w:rsidR="002143C1" w:rsidRPr="00BD6A31">
        <w:rPr>
          <w:i/>
          <w:lang w:val="id-ID"/>
        </w:rPr>
        <w:t>merchant online</w:t>
      </w:r>
      <w:r w:rsidRPr="00BD6A31">
        <w:rPr>
          <w:lang w:val="id-ID"/>
        </w:rPr>
        <w:t xml:space="preserve"> termasuk toko </w:t>
      </w:r>
      <w:r w:rsidR="002143C1" w:rsidRPr="00BD6A31">
        <w:rPr>
          <w:i/>
          <w:lang w:val="id-ID"/>
        </w:rPr>
        <w:t>online</w:t>
      </w:r>
      <w:r w:rsidRPr="00BD6A31">
        <w:rPr>
          <w:lang w:val="id-ID"/>
        </w:rPr>
        <w:t xml:space="preserve">, </w:t>
      </w:r>
      <w:r w:rsidRPr="00BD6A31">
        <w:rPr>
          <w:i/>
          <w:iCs/>
          <w:lang w:val="id-ID"/>
        </w:rPr>
        <w:t>marketplace</w:t>
      </w:r>
      <w:r w:rsidRPr="00BD6A31">
        <w:rPr>
          <w:lang w:val="id-ID"/>
        </w:rPr>
        <w:t>, atau penyedia layanan digital.</w:t>
      </w:r>
    </w:p>
    <w:p w14:paraId="3B48C2C0" w14:textId="77777777" w:rsidR="00840E70" w:rsidRPr="00BD6A31" w:rsidRDefault="00F96E29" w:rsidP="006A28C7">
      <w:pPr>
        <w:pStyle w:val="ListParagraph"/>
        <w:numPr>
          <w:ilvl w:val="0"/>
          <w:numId w:val="18"/>
        </w:numPr>
        <w:rPr>
          <w:lang w:val="id-ID"/>
        </w:rPr>
      </w:pPr>
      <w:r w:rsidRPr="00BD6A31">
        <w:rPr>
          <w:i/>
          <w:iCs/>
          <w:lang w:val="id-ID"/>
        </w:rPr>
        <w:t>Merchant e-commerce</w:t>
      </w:r>
      <w:r w:rsidRPr="00BD6A31">
        <w:rPr>
          <w:lang w:val="id-ID"/>
        </w:rPr>
        <w:t xml:space="preserve">: </w:t>
      </w:r>
    </w:p>
    <w:p w14:paraId="1D52BCCC" w14:textId="68EF4892" w:rsidR="00F96E29" w:rsidRPr="00BD6A31" w:rsidRDefault="00F96E29" w:rsidP="00931117">
      <w:pPr>
        <w:ind w:left="360" w:firstLine="207"/>
        <w:rPr>
          <w:lang w:val="id-ID"/>
        </w:rPr>
      </w:pPr>
      <w:r w:rsidRPr="00BD6A31">
        <w:rPr>
          <w:lang w:val="id-ID"/>
        </w:rPr>
        <w:t>Merchant e-commerce adalah bisnis yang menjalankan operasi bisnis penuh melalui platform e-commerce</w:t>
      </w:r>
      <w:r w:rsidR="008A7D36" w:rsidRPr="00BD6A31">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BD6A31">
            <w:rPr>
              <w:color w:val="000000"/>
              <w:lang w:val="id-ID"/>
            </w:rPr>
            <w:t>[3]</w:t>
          </w:r>
        </w:sdtContent>
      </w:sdt>
      <w:r w:rsidRPr="00BD6A31">
        <w:rPr>
          <w:lang w:val="id-ID"/>
        </w:rPr>
        <w:t xml:space="preserve">. Mereka mengelola situs web toko </w:t>
      </w:r>
      <w:r w:rsidR="002143C1" w:rsidRPr="00BD6A31">
        <w:rPr>
          <w:i/>
          <w:lang w:val="id-ID"/>
        </w:rPr>
        <w:t>online</w:t>
      </w:r>
      <w:r w:rsidRPr="00BD6A31">
        <w:rPr>
          <w:lang w:val="id-ID"/>
        </w:rPr>
        <w:t xml:space="preserve"> mereka sendiri dan mengatur semua aspek bisnis, termasuk pemasaran, pengelolaan inventaris, dan logistik. Contoh </w:t>
      </w:r>
      <w:r w:rsidR="002143C1" w:rsidRPr="00BD6A31">
        <w:rPr>
          <w:i/>
          <w:lang w:val="id-ID"/>
        </w:rPr>
        <w:t xml:space="preserve">merchant </w:t>
      </w:r>
      <w:r w:rsidRPr="00BD6A31">
        <w:rPr>
          <w:lang w:val="id-ID"/>
        </w:rPr>
        <w:t>e-commerce termasuk Amazon, eBay, atau Shopify.</w:t>
      </w:r>
    </w:p>
    <w:p w14:paraId="688D0B15" w14:textId="77777777" w:rsidR="00F90034" w:rsidRPr="00BD6A31" w:rsidRDefault="00F96E29" w:rsidP="006A28C7">
      <w:pPr>
        <w:pStyle w:val="ListParagraph"/>
        <w:numPr>
          <w:ilvl w:val="0"/>
          <w:numId w:val="18"/>
        </w:numPr>
        <w:rPr>
          <w:lang w:val="id-ID"/>
        </w:rPr>
      </w:pPr>
      <w:r w:rsidRPr="00BD6A31">
        <w:rPr>
          <w:i/>
          <w:iCs/>
          <w:lang w:val="id-ID"/>
        </w:rPr>
        <w:t>Merchant</w:t>
      </w:r>
      <w:r w:rsidRPr="00BD6A31">
        <w:rPr>
          <w:lang w:val="id-ID"/>
        </w:rPr>
        <w:t xml:space="preserve"> B2B: </w:t>
      </w:r>
      <w:r w:rsidR="00840E70" w:rsidRPr="00BD6A31">
        <w:rPr>
          <w:lang w:val="id-ID"/>
        </w:rPr>
        <w:tab/>
      </w:r>
    </w:p>
    <w:p w14:paraId="0A219F86" w14:textId="0B0CD9BE" w:rsidR="00614F73" w:rsidRPr="00BD6A31" w:rsidRDefault="00F96E29" w:rsidP="009B23E0">
      <w:pPr>
        <w:pStyle w:val="ListParagraph"/>
        <w:ind w:left="360" w:firstLine="207"/>
        <w:rPr>
          <w:lang w:val="id-ID"/>
        </w:rPr>
      </w:pPr>
      <w:r w:rsidRPr="00BD6A31">
        <w:rPr>
          <w:lang w:val="id-ID"/>
        </w:rPr>
        <w:t>Merchant B2B (</w:t>
      </w:r>
      <w:r w:rsidRPr="00BD6A31">
        <w:rPr>
          <w:i/>
          <w:iCs/>
          <w:lang w:val="id-ID"/>
        </w:rPr>
        <w:t>Business-to-Business</w:t>
      </w:r>
      <w:r w:rsidRPr="00BD6A31">
        <w:rPr>
          <w:lang w:val="id-ID"/>
        </w:rPr>
        <w:t>) adalah bisnis yang fokus pada penjualan produk atau jasa kepada bisnis lain daripada konsumen akhir</w:t>
      </w:r>
      <w:r w:rsidR="009D725A" w:rsidRPr="00BD6A31">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BD6A31">
            <w:rPr>
              <w:color w:val="000000"/>
              <w:lang w:val="id-ID"/>
            </w:rPr>
            <w:t>[11]</w:t>
          </w:r>
        </w:sdtContent>
      </w:sdt>
      <w:r w:rsidRPr="00BD6A31">
        <w:rPr>
          <w:lang w:val="id-ID"/>
        </w:rPr>
        <w:t xml:space="preserve">. Mereka biasanya terlibat dalam perdagangan grosir atau penjualan dalam jumlah besar. Contoh </w:t>
      </w:r>
      <w:r w:rsidR="002143C1" w:rsidRPr="00BD6A31">
        <w:rPr>
          <w:i/>
          <w:lang w:val="id-ID"/>
        </w:rPr>
        <w:t xml:space="preserve">merchant </w:t>
      </w:r>
      <w:r w:rsidRPr="00BD6A31">
        <w:rPr>
          <w:lang w:val="id-ID"/>
        </w:rPr>
        <w:t>B2B termasuk distributor, produsen, atau penyedia layanan profesional.</w:t>
      </w:r>
    </w:p>
    <w:p w14:paraId="69E6BC5F" w14:textId="77777777" w:rsidR="00614F73" w:rsidRPr="00BD6A31" w:rsidRDefault="00614F73">
      <w:pPr>
        <w:spacing w:after="160" w:line="259" w:lineRule="auto"/>
        <w:jc w:val="left"/>
        <w:rPr>
          <w:lang w:val="id-ID"/>
        </w:rPr>
      </w:pPr>
      <w:r w:rsidRPr="00BD6A31">
        <w:rPr>
          <w:lang w:val="id-ID"/>
        </w:rPr>
        <w:br w:type="page"/>
      </w:r>
    </w:p>
    <w:p w14:paraId="2DDD90D6" w14:textId="2F7DBD8C" w:rsidR="00121E92" w:rsidRPr="00BD6A31" w:rsidRDefault="00F96E29" w:rsidP="006A28C7">
      <w:pPr>
        <w:pStyle w:val="ListParagraph"/>
        <w:numPr>
          <w:ilvl w:val="0"/>
          <w:numId w:val="18"/>
        </w:numPr>
        <w:rPr>
          <w:lang w:val="id-ID"/>
        </w:rPr>
      </w:pPr>
      <w:r w:rsidRPr="00BD6A31">
        <w:rPr>
          <w:i/>
          <w:iCs/>
          <w:lang w:val="id-ID"/>
        </w:rPr>
        <w:lastRenderedPageBreak/>
        <w:t>Merchant</w:t>
      </w:r>
      <w:r w:rsidRPr="00BD6A31">
        <w:rPr>
          <w:lang w:val="id-ID"/>
        </w:rPr>
        <w:t xml:space="preserve"> </w:t>
      </w:r>
      <w:r w:rsidR="008E0391" w:rsidRPr="00BD6A31">
        <w:rPr>
          <w:i/>
          <w:iCs/>
          <w:lang w:val="id-ID"/>
        </w:rPr>
        <w:t>B</w:t>
      </w:r>
      <w:r w:rsidRPr="00BD6A31">
        <w:rPr>
          <w:i/>
          <w:iCs/>
          <w:lang w:val="id-ID"/>
        </w:rPr>
        <w:t>rick-and-</w:t>
      </w:r>
      <w:r w:rsidR="008E0391" w:rsidRPr="00BD6A31">
        <w:rPr>
          <w:i/>
          <w:iCs/>
          <w:lang w:val="id-ID"/>
        </w:rPr>
        <w:t>C</w:t>
      </w:r>
      <w:r w:rsidRPr="00BD6A31">
        <w:rPr>
          <w:i/>
          <w:iCs/>
          <w:lang w:val="id-ID"/>
        </w:rPr>
        <w:t>lick</w:t>
      </w:r>
      <w:r w:rsidRPr="00BD6A31">
        <w:rPr>
          <w:lang w:val="id-ID"/>
        </w:rPr>
        <w:t xml:space="preserve">: </w:t>
      </w:r>
    </w:p>
    <w:p w14:paraId="46F1A11C" w14:textId="28319DCB" w:rsidR="00F96E29" w:rsidRPr="00BD6A31" w:rsidRDefault="00F96E29" w:rsidP="006D2B72">
      <w:pPr>
        <w:ind w:left="360" w:firstLine="207"/>
        <w:rPr>
          <w:lang w:val="id-ID"/>
        </w:rPr>
      </w:pPr>
      <w:r w:rsidRPr="00BD6A31">
        <w:rPr>
          <w:lang w:val="id-ID"/>
        </w:rPr>
        <w:t xml:space="preserve">Merchant </w:t>
      </w:r>
      <w:r w:rsidRPr="00BD6A31">
        <w:rPr>
          <w:i/>
          <w:iCs/>
          <w:lang w:val="id-ID"/>
        </w:rPr>
        <w:t>brick-and-click</w:t>
      </w:r>
      <w:r w:rsidRPr="00BD6A31">
        <w:rPr>
          <w:lang w:val="id-ID"/>
        </w:rPr>
        <w:t xml:space="preserve"> adalah bisnis yang menggabungkan operasi fisik dan </w:t>
      </w:r>
      <w:r w:rsidR="002143C1" w:rsidRPr="00BD6A31">
        <w:rPr>
          <w:i/>
          <w:lang w:val="id-ID"/>
        </w:rPr>
        <w:t>online</w:t>
      </w:r>
      <w:r w:rsidRPr="00BD6A31">
        <w:rPr>
          <w:lang w:val="id-ID"/>
        </w:rPr>
        <w:t xml:space="preserve">. Mereka memiliki toko fisik serta kehadiran </w:t>
      </w:r>
      <w:r w:rsidR="002143C1" w:rsidRPr="00BD6A31">
        <w:rPr>
          <w:i/>
          <w:lang w:val="id-ID"/>
        </w:rPr>
        <w:t>online</w:t>
      </w:r>
      <w:r w:rsidRPr="00BD6A31">
        <w:rPr>
          <w:lang w:val="id-ID"/>
        </w:rPr>
        <w:t xml:space="preserve"> untuk menjual produk dan melayani pelanggan mereka.</w:t>
      </w:r>
      <w:r w:rsidR="002E371B" w:rsidRPr="00BD6A31">
        <w:rPr>
          <w:lang w:val="id-ID"/>
        </w:rPr>
        <w:t xml:space="preserve"> </w:t>
      </w:r>
      <w:r w:rsidR="002E371B" w:rsidRPr="00BD6A31">
        <w:rPr>
          <w:i/>
          <w:iCs/>
          <w:lang w:val="id-ID"/>
        </w:rPr>
        <w:t>Brick and Mortar</w:t>
      </w:r>
      <w:r w:rsidR="002E371B" w:rsidRPr="00BD6A31">
        <w:rPr>
          <w:lang w:val="id-ID"/>
        </w:rPr>
        <w:t xml:space="preserve"> membutuhkan biaya yang lebih tinggi karena harus membayar sewa, listrik, air, dan perawatan toko. Sementara, </w:t>
      </w:r>
      <w:r w:rsidR="002E371B" w:rsidRPr="00BD6A31">
        <w:rPr>
          <w:i/>
          <w:iCs/>
          <w:lang w:val="id-ID"/>
        </w:rPr>
        <w:t>Click and Mortar</w:t>
      </w:r>
      <w:r w:rsidR="002E371B" w:rsidRPr="00BD6A31">
        <w:rPr>
          <w:lang w:val="id-ID"/>
        </w:rPr>
        <w:t xml:space="preserve">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BD6A31">
            <w:rPr>
              <w:color w:val="000000"/>
              <w:lang w:val="id-ID"/>
            </w:rPr>
            <w:t>[12]</w:t>
          </w:r>
        </w:sdtContent>
      </w:sdt>
      <w:r w:rsidR="002E371B" w:rsidRPr="00BD6A31">
        <w:rPr>
          <w:lang w:val="id-ID"/>
        </w:rPr>
        <w:t>.</w:t>
      </w:r>
      <w:r w:rsidRPr="00BD6A31">
        <w:rPr>
          <w:lang w:val="id-ID"/>
        </w:rPr>
        <w:t xml:space="preserve"> Contoh </w:t>
      </w:r>
      <w:r w:rsidR="002143C1" w:rsidRPr="00BD6A31">
        <w:rPr>
          <w:i/>
          <w:lang w:val="id-ID"/>
        </w:rPr>
        <w:t xml:space="preserve">merchant </w:t>
      </w:r>
      <w:r w:rsidRPr="00BD6A31">
        <w:rPr>
          <w:i/>
          <w:iCs/>
          <w:lang w:val="id-ID"/>
        </w:rPr>
        <w:t>brick-and-click</w:t>
      </w:r>
      <w:r w:rsidRPr="00BD6A31">
        <w:rPr>
          <w:lang w:val="id-ID"/>
        </w:rPr>
        <w:t xml:space="preserve"> termasuk toko ritel besar yang memiliki toko fisik dan toko </w:t>
      </w:r>
      <w:r w:rsidR="002143C1" w:rsidRPr="00BD6A31">
        <w:rPr>
          <w:i/>
          <w:lang w:val="id-ID"/>
        </w:rPr>
        <w:t>online</w:t>
      </w:r>
      <w:r w:rsidRPr="00BD6A31">
        <w:rPr>
          <w:lang w:val="id-ID"/>
        </w:rPr>
        <w:t xml:space="preserve"> mereka sendiri.</w:t>
      </w:r>
    </w:p>
    <w:p w14:paraId="705AC0FD" w14:textId="77777777" w:rsidR="007A7023" w:rsidRPr="00BD6A31" w:rsidRDefault="00F96E29" w:rsidP="006A28C7">
      <w:pPr>
        <w:pStyle w:val="ListParagraph"/>
        <w:numPr>
          <w:ilvl w:val="0"/>
          <w:numId w:val="18"/>
        </w:numPr>
        <w:rPr>
          <w:lang w:val="id-ID"/>
        </w:rPr>
      </w:pPr>
      <w:r w:rsidRPr="00BD6A31">
        <w:rPr>
          <w:i/>
          <w:iCs/>
          <w:lang w:val="id-ID"/>
        </w:rPr>
        <w:t>Merchant global</w:t>
      </w:r>
      <w:r w:rsidRPr="00BD6A31">
        <w:rPr>
          <w:lang w:val="id-ID"/>
        </w:rPr>
        <w:t xml:space="preserve">: </w:t>
      </w:r>
    </w:p>
    <w:p w14:paraId="2384D17B" w14:textId="363941B8" w:rsidR="008F0023" w:rsidRPr="00BD6A31" w:rsidRDefault="00F96E29" w:rsidP="005E4A42">
      <w:pPr>
        <w:ind w:left="360" w:firstLine="216"/>
        <w:rPr>
          <w:lang w:val="id-ID"/>
        </w:rPr>
      </w:pPr>
      <w:r w:rsidRPr="00BD6A31">
        <w:rPr>
          <w:lang w:val="id-ID"/>
        </w:rPr>
        <w:t xml:space="preserve">Merchant global adalah bisnis yang melakukan operasi di tingkat internasional. Mereka menjual produk atau jasa mereka ke pelanggan di berbagai negara dan terlibat dalam perdagangan lintas batas. Contoh </w:t>
      </w:r>
      <w:r w:rsidR="002143C1" w:rsidRPr="00BD6A31">
        <w:rPr>
          <w:i/>
          <w:lang w:val="id-ID"/>
        </w:rPr>
        <w:t xml:space="preserve">merchant </w:t>
      </w:r>
      <w:r w:rsidRPr="00BD6A31">
        <w:rPr>
          <w:lang w:val="id-ID"/>
        </w:rPr>
        <w:t>global termasuk perusahaan multinasional yang memiliki jaringan bisnis global</w:t>
      </w:r>
      <w:r w:rsidR="00633E2F" w:rsidRPr="00BD6A31">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BD6A31">
            <w:rPr>
              <w:color w:val="000000"/>
              <w:lang w:val="id-ID"/>
            </w:rPr>
            <w:t>[13]</w:t>
          </w:r>
        </w:sdtContent>
      </w:sdt>
      <w:r w:rsidRPr="00BD6A31">
        <w:rPr>
          <w:lang w:val="id-ID"/>
        </w:rPr>
        <w:t>.</w:t>
      </w:r>
    </w:p>
    <w:p w14:paraId="5A657ACA" w14:textId="6A6DDFAD" w:rsidR="003675F4" w:rsidRPr="00BD6A31" w:rsidRDefault="003675F4" w:rsidP="006A28C7">
      <w:pPr>
        <w:pStyle w:val="Heading2"/>
        <w:rPr>
          <w:lang w:val="id-ID"/>
        </w:rPr>
      </w:pPr>
      <w:bookmarkStart w:id="4" w:name="_Toc139840698"/>
      <w:r w:rsidRPr="00BD6A31">
        <w:rPr>
          <w:lang w:val="id-ID"/>
        </w:rPr>
        <w:t>Transaksi Online</w:t>
      </w:r>
      <w:bookmarkEnd w:id="4"/>
    </w:p>
    <w:p w14:paraId="142ADC20" w14:textId="298CE3A0" w:rsidR="008F0023" w:rsidRPr="00BD6A31" w:rsidRDefault="00307769" w:rsidP="00307769">
      <w:pPr>
        <w:ind w:firstLine="576"/>
        <w:rPr>
          <w:lang w:val="id-ID"/>
        </w:rPr>
      </w:pPr>
      <w:r w:rsidRPr="00BD6A31">
        <w:rPr>
          <w:lang w:val="id-ID"/>
        </w:rPr>
        <w:t xml:space="preserve">Transaksi </w:t>
      </w:r>
      <w:r w:rsidR="002143C1" w:rsidRPr="00BD6A31">
        <w:rPr>
          <w:i/>
          <w:lang w:val="id-ID"/>
        </w:rPr>
        <w:t>online</w:t>
      </w:r>
      <w:r w:rsidRPr="00BD6A31">
        <w:rPr>
          <w:lang w:val="id-ID"/>
        </w:rPr>
        <w:t xml:space="preserve"> merujuk pada proses pembelian, penjualan, atau pertukaran produk atau layanan yang dilakukan secara elektronik melalui internet</w:t>
      </w:r>
      <w:r w:rsidR="0033273A" w:rsidRPr="00BD6A31">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BD6A31">
            <w:rPr>
              <w:color w:val="000000"/>
              <w:lang w:val="id-ID"/>
            </w:rPr>
            <w:t>[9]</w:t>
          </w:r>
        </w:sdtContent>
      </w:sdt>
      <w:r w:rsidRPr="00BD6A31">
        <w:rPr>
          <w:lang w:val="id-ID"/>
        </w:rPr>
        <w:t xml:space="preserve">. Dalam transaksi </w:t>
      </w:r>
      <w:r w:rsidR="002143C1" w:rsidRPr="00BD6A31">
        <w:rPr>
          <w:i/>
          <w:lang w:val="id-ID"/>
        </w:rPr>
        <w:t>online</w:t>
      </w:r>
      <w:r w:rsidRPr="00BD6A31">
        <w:rPr>
          <w:lang w:val="id-ID"/>
        </w:rPr>
        <w:t>, pelanggan dan penjual berinteraksi melalui platform digital untuk memproses pembayaran dan pengiriman barang atau layanan.</w:t>
      </w:r>
    </w:p>
    <w:p w14:paraId="61F9DFB3" w14:textId="4263B058" w:rsidR="00307769" w:rsidRPr="00BD6A31" w:rsidRDefault="00307769" w:rsidP="00307769">
      <w:pPr>
        <w:ind w:firstLine="576"/>
        <w:rPr>
          <w:lang w:val="id-ID"/>
        </w:rPr>
      </w:pPr>
      <w:r w:rsidRPr="00BD6A31">
        <w:rPr>
          <w:lang w:val="id-ID"/>
        </w:rPr>
        <w:t xml:space="preserve">Transaksi </w:t>
      </w:r>
      <w:r w:rsidR="002143C1" w:rsidRPr="00BD6A31">
        <w:rPr>
          <w:i/>
          <w:lang w:val="id-ID"/>
        </w:rPr>
        <w:t>online</w:t>
      </w:r>
      <w:r w:rsidRPr="00BD6A31">
        <w:rPr>
          <w:lang w:val="id-ID"/>
        </w:rPr>
        <w:t xml:space="preserve"> dapat melibatkan berbagai jenis aktivitas, seperti pembelian produk di toko </w:t>
      </w:r>
      <w:r w:rsidR="002143C1" w:rsidRPr="00BD6A31">
        <w:rPr>
          <w:i/>
          <w:lang w:val="id-ID"/>
        </w:rPr>
        <w:t>online</w:t>
      </w:r>
      <w:r w:rsidRPr="00BD6A31">
        <w:rPr>
          <w:lang w:val="id-ID"/>
        </w:rPr>
        <w:t xml:space="preserve">, pemesanan tiket pesawat atau kereta api, pembayaran tagihan </w:t>
      </w:r>
      <w:r w:rsidR="002143C1" w:rsidRPr="00BD6A31">
        <w:rPr>
          <w:i/>
          <w:lang w:val="id-ID"/>
        </w:rPr>
        <w:lastRenderedPageBreak/>
        <w:t>online</w:t>
      </w:r>
      <w:r w:rsidRPr="00BD6A31">
        <w:rPr>
          <w:lang w:val="id-ID"/>
        </w:rPr>
        <w:t xml:space="preserve">, transfer uang antar rekening bank, dan banyak lagi. Pelanggan dapat mengakses platform e-commerce atau aplikasi perbankan melalui perangkat komputer, ponsel pintar, atau tablet untuk melakukan transaksi </w:t>
      </w:r>
      <w:r w:rsidR="002143C1" w:rsidRPr="00BD6A31">
        <w:rPr>
          <w:i/>
          <w:lang w:val="id-ID"/>
        </w:rPr>
        <w:t>online</w:t>
      </w:r>
      <w:r w:rsidR="0033273A" w:rsidRPr="00BD6A31">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BD6A31">
            <w:rPr>
              <w:color w:val="000000"/>
              <w:lang w:val="id-ID"/>
            </w:rPr>
            <w:t>[9]</w:t>
          </w:r>
        </w:sdtContent>
      </w:sdt>
      <w:r w:rsidRPr="00BD6A31">
        <w:rPr>
          <w:lang w:val="id-ID"/>
        </w:rPr>
        <w:t>.</w:t>
      </w:r>
    </w:p>
    <w:p w14:paraId="5C0FFBDF" w14:textId="6FC42E93" w:rsidR="00307769" w:rsidRPr="00BD6A31" w:rsidRDefault="00307769" w:rsidP="00307769">
      <w:pPr>
        <w:ind w:firstLine="576"/>
        <w:rPr>
          <w:lang w:val="id-ID"/>
        </w:rPr>
      </w:pPr>
      <w:r w:rsidRPr="00BD6A31">
        <w:rPr>
          <w:lang w:val="id-ID"/>
        </w:rPr>
        <w:t xml:space="preserve">Proses transaksi </w:t>
      </w:r>
      <w:r w:rsidR="002143C1" w:rsidRPr="00BD6A31">
        <w:rPr>
          <w:i/>
          <w:lang w:val="id-ID"/>
        </w:rPr>
        <w:t>online</w:t>
      </w:r>
      <w:r w:rsidRPr="00BD6A31">
        <w:rPr>
          <w:lang w:val="id-ID"/>
        </w:rPr>
        <w:t xml:space="preserve"> umumnya melibatkan langkah-langkah berikut</w:t>
      </w:r>
      <w:r w:rsidR="0033273A" w:rsidRPr="00BD6A31">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BD6A31">
            <w:rPr>
              <w:color w:val="000000"/>
              <w:lang w:val="id-ID"/>
            </w:rPr>
            <w:t>[3]</w:t>
          </w:r>
        </w:sdtContent>
      </w:sdt>
      <w:r w:rsidRPr="00BD6A31">
        <w:rPr>
          <w:lang w:val="id-ID"/>
        </w:rPr>
        <w:t>:</w:t>
      </w:r>
    </w:p>
    <w:p w14:paraId="4A924011" w14:textId="3BDB370E" w:rsidR="00307769" w:rsidRPr="00BD6A31" w:rsidRDefault="00307769" w:rsidP="006A28C7">
      <w:pPr>
        <w:pStyle w:val="ListParagraph"/>
        <w:numPr>
          <w:ilvl w:val="0"/>
          <w:numId w:val="19"/>
        </w:numPr>
        <w:rPr>
          <w:lang w:val="id-ID"/>
        </w:rPr>
      </w:pPr>
      <w:r w:rsidRPr="00BD6A31">
        <w:rPr>
          <w:lang w:val="id-ID"/>
        </w:rPr>
        <w:t>Pencarian dan penelusuran, Pelanggan mencari produk atau layanan yang mereka inginkan melalui situs web atau aplikasi e-commerce.</w:t>
      </w:r>
    </w:p>
    <w:p w14:paraId="67B09A79" w14:textId="0629BB73" w:rsidR="00307769" w:rsidRPr="00BD6A31" w:rsidRDefault="00307769" w:rsidP="006A28C7">
      <w:pPr>
        <w:pStyle w:val="ListParagraph"/>
        <w:numPr>
          <w:ilvl w:val="0"/>
          <w:numId w:val="19"/>
        </w:numPr>
        <w:rPr>
          <w:lang w:val="id-ID"/>
        </w:rPr>
      </w:pPr>
      <w:r w:rsidRPr="00BD6A31">
        <w:rPr>
          <w:lang w:val="id-ID"/>
        </w:rPr>
        <w:t>Pemilihan, Pelanggan memilih produk atau layanan yang diinginkan dan menambahkannya ke keranjang belanja mereka.</w:t>
      </w:r>
    </w:p>
    <w:p w14:paraId="7D230D0A" w14:textId="7FA1A894" w:rsidR="00307769" w:rsidRPr="00BD6A31" w:rsidRDefault="00307769" w:rsidP="006A28C7">
      <w:pPr>
        <w:pStyle w:val="ListParagraph"/>
        <w:numPr>
          <w:ilvl w:val="0"/>
          <w:numId w:val="19"/>
        </w:numPr>
        <w:rPr>
          <w:lang w:val="id-ID"/>
        </w:rPr>
      </w:pPr>
      <w:r w:rsidRPr="00BD6A31">
        <w:rPr>
          <w:lang w:val="id-ID"/>
        </w:rPr>
        <w:t>Pembayaran, Pelanggan memilih metode pembayaran, seperti kartu kredit, transfer bank, atau dompet digital, dan memasukkan informasi yang diperlukan untuk memproses pembayaran.</w:t>
      </w:r>
    </w:p>
    <w:p w14:paraId="44B826DA" w14:textId="18E6A276" w:rsidR="00307769" w:rsidRPr="00BD6A31" w:rsidRDefault="00307769" w:rsidP="006A28C7">
      <w:pPr>
        <w:pStyle w:val="ListParagraph"/>
        <w:numPr>
          <w:ilvl w:val="0"/>
          <w:numId w:val="19"/>
        </w:numPr>
        <w:rPr>
          <w:lang w:val="id-ID"/>
        </w:rPr>
      </w:pPr>
      <w:r w:rsidRPr="00BD6A31">
        <w:rPr>
          <w:lang w:val="id-ID"/>
        </w:rPr>
        <w:t>Konfirmasi, Setelah pembayaran selesai, pelanggan menerima konfirmasi pembelian dan rincian pesanan melalui email atau notifikasi lainnya.</w:t>
      </w:r>
    </w:p>
    <w:p w14:paraId="67B75A86" w14:textId="29DA3C92" w:rsidR="00307769" w:rsidRPr="00BD6A31" w:rsidRDefault="00307769" w:rsidP="006A28C7">
      <w:pPr>
        <w:pStyle w:val="ListParagraph"/>
        <w:numPr>
          <w:ilvl w:val="0"/>
          <w:numId w:val="19"/>
        </w:numPr>
        <w:rPr>
          <w:lang w:val="id-ID"/>
        </w:rPr>
      </w:pPr>
      <w:r w:rsidRPr="00BD6A31">
        <w:rPr>
          <w:lang w:val="id-ID"/>
        </w:rPr>
        <w:t>Pengiriman, Penjual mengatur pengiriman produk ke alamat yang ditentukan oleh pelanggan atau memberikan akses digital untuk layanan yang dipesan.</w:t>
      </w:r>
    </w:p>
    <w:p w14:paraId="4712FC54" w14:textId="5BF38415" w:rsidR="00307769" w:rsidRPr="00BD6A31" w:rsidRDefault="00307769" w:rsidP="006A28C7">
      <w:pPr>
        <w:pStyle w:val="ListParagraph"/>
        <w:numPr>
          <w:ilvl w:val="0"/>
          <w:numId w:val="19"/>
        </w:numPr>
        <w:rPr>
          <w:lang w:val="id-ID"/>
        </w:rPr>
      </w:pPr>
      <w:r w:rsidRPr="00BD6A31">
        <w:rPr>
          <w:lang w:val="id-ID"/>
        </w:rPr>
        <w:t>Evaluasi dan umpan balik, Setelah menerima produk atau layanan, pelanggan dapat memberikan umpan balik atau ulasan mengenai pengalaman transaksi mereka.</w:t>
      </w:r>
    </w:p>
    <w:p w14:paraId="31DD7DBA" w14:textId="09188CCA" w:rsidR="006242EA" w:rsidRPr="00BD6A31" w:rsidRDefault="006242EA" w:rsidP="006A28C7">
      <w:pPr>
        <w:pStyle w:val="Heading2"/>
        <w:rPr>
          <w:lang w:val="id-ID"/>
        </w:rPr>
      </w:pPr>
      <w:bookmarkStart w:id="5" w:name="_Toc139840699"/>
      <w:r w:rsidRPr="00BD6A31">
        <w:rPr>
          <w:lang w:val="id-ID"/>
        </w:rPr>
        <w:t>E-Commerce</w:t>
      </w:r>
      <w:bookmarkEnd w:id="5"/>
    </w:p>
    <w:p w14:paraId="0DDDCA39" w14:textId="05F70A92" w:rsidR="00637BCC" w:rsidRPr="00BD6A31" w:rsidRDefault="00637BCC" w:rsidP="00637BCC">
      <w:pPr>
        <w:ind w:firstLine="576"/>
        <w:rPr>
          <w:lang w:val="id-ID"/>
        </w:rPr>
      </w:pPr>
      <w:r w:rsidRPr="00BD6A31">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BD6A31">
        <w:rPr>
          <w:lang w:val="id-ID"/>
        </w:rPr>
        <w:lastRenderedPageBreak/>
        <w:t>dan pertukaran produk atau layanan dilakukan menggunakan teknologi informasi dan komunikasi</w:t>
      </w:r>
      <w:r w:rsidR="0033273A" w:rsidRPr="00BD6A31">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BD6A31">
            <w:rPr>
              <w:color w:val="000000"/>
              <w:lang w:val="id-ID"/>
            </w:rPr>
            <w:t>[3]</w:t>
          </w:r>
        </w:sdtContent>
      </w:sdt>
      <w:r w:rsidRPr="00BD6A31">
        <w:rPr>
          <w:lang w:val="id-ID"/>
        </w:rPr>
        <w:t>.</w:t>
      </w:r>
    </w:p>
    <w:p w14:paraId="057D1683" w14:textId="75D25A0B" w:rsidR="00637BCC" w:rsidRPr="00BD6A31" w:rsidRDefault="00637BCC" w:rsidP="00637BCC">
      <w:pPr>
        <w:ind w:firstLine="576"/>
        <w:rPr>
          <w:lang w:val="id-ID"/>
        </w:rPr>
      </w:pPr>
      <w:r w:rsidRPr="00BD6A31">
        <w:rPr>
          <w:lang w:val="id-ID"/>
        </w:rPr>
        <w:t xml:space="preserve">E-commerce melibatkan penggunaan platform digital, seperti situs web, aplikasi mobile, atau media sosial, untuk menghubungkan pelanggan dengan penjual atau penyedia layanan. Transaksi e-commerce dapat mencakup berbagai kegiatan, seperti pembelian produk </w:t>
      </w:r>
      <w:r w:rsidR="002143C1" w:rsidRPr="00BD6A31">
        <w:rPr>
          <w:i/>
          <w:lang w:val="id-ID"/>
        </w:rPr>
        <w:t>online</w:t>
      </w:r>
      <w:r w:rsidRPr="00BD6A31">
        <w:rPr>
          <w:lang w:val="id-ID"/>
        </w:rPr>
        <w:t>, pemesanan tiket, pembayaran tagihan, transfer uang elektronik, dan banyak lagi</w:t>
      </w:r>
      <w:r w:rsidR="0033273A" w:rsidRPr="00BD6A31">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BD6A31">
            <w:rPr>
              <w:color w:val="000000"/>
              <w:lang w:val="id-ID"/>
            </w:rPr>
            <w:t>[9]</w:t>
          </w:r>
        </w:sdtContent>
      </w:sdt>
      <w:r w:rsidRPr="00BD6A31">
        <w:rPr>
          <w:lang w:val="id-ID"/>
        </w:rPr>
        <w:t>.</w:t>
      </w:r>
    </w:p>
    <w:p w14:paraId="5EAF6899" w14:textId="0C15E563" w:rsidR="00637BCC" w:rsidRPr="00BD6A31" w:rsidRDefault="00637BCC" w:rsidP="00637BCC">
      <w:pPr>
        <w:ind w:firstLine="576"/>
        <w:rPr>
          <w:lang w:val="id-ID"/>
        </w:rPr>
      </w:pPr>
      <w:r w:rsidRPr="00BD6A31">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BD6A31">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BD6A31">
            <w:rPr>
              <w:color w:val="000000"/>
              <w:lang w:val="id-ID"/>
            </w:rPr>
            <w:t>[9]</w:t>
          </w:r>
        </w:sdtContent>
      </w:sdt>
      <w:r w:rsidRPr="00BD6A31">
        <w:rPr>
          <w:lang w:val="id-ID"/>
        </w:rPr>
        <w:t xml:space="preserve">. Namun, penting juga untuk memperhatikan keamanan data dan privasi dalam melakukan transaksi </w:t>
      </w:r>
      <w:r w:rsidR="002143C1" w:rsidRPr="00BD6A31">
        <w:rPr>
          <w:i/>
          <w:lang w:val="id-ID"/>
        </w:rPr>
        <w:t>online</w:t>
      </w:r>
      <w:r w:rsidRPr="00BD6A31">
        <w:rPr>
          <w:lang w:val="id-ID"/>
        </w:rPr>
        <w:t>.</w:t>
      </w:r>
    </w:p>
    <w:p w14:paraId="593CFA6F" w14:textId="72A31601" w:rsidR="00F300D3" w:rsidRPr="00BD6A31" w:rsidRDefault="003675F4" w:rsidP="006A28C7">
      <w:pPr>
        <w:pStyle w:val="Heading2"/>
        <w:rPr>
          <w:lang w:val="id-ID"/>
        </w:rPr>
      </w:pPr>
      <w:bookmarkStart w:id="6" w:name="_Toc139840700"/>
      <w:r w:rsidRPr="00BD6A31">
        <w:rPr>
          <w:lang w:val="id-ID"/>
        </w:rPr>
        <w:t xml:space="preserve">Pembayaran </w:t>
      </w:r>
      <w:r w:rsidR="0051598E" w:rsidRPr="00BD6A31">
        <w:rPr>
          <w:lang w:val="id-ID"/>
        </w:rPr>
        <w:t>Online</w:t>
      </w:r>
      <w:bookmarkEnd w:id="6"/>
    </w:p>
    <w:p w14:paraId="759015F4" w14:textId="4835904E" w:rsidR="00F300D3" w:rsidRPr="00BD6A31" w:rsidRDefault="000A1D76" w:rsidP="000A1D76">
      <w:pPr>
        <w:ind w:firstLine="576"/>
        <w:rPr>
          <w:lang w:val="id-ID"/>
        </w:rPr>
      </w:pPr>
      <w:r w:rsidRPr="00BD6A31">
        <w:rPr>
          <w:lang w:val="id-ID"/>
        </w:rPr>
        <w:t xml:space="preserve">Pembayaran </w:t>
      </w:r>
      <w:r w:rsidR="002143C1" w:rsidRPr="00BD6A31">
        <w:rPr>
          <w:i/>
          <w:lang w:val="id-ID"/>
        </w:rPr>
        <w:t>online</w:t>
      </w:r>
      <w:r w:rsidRPr="00BD6A31">
        <w:rPr>
          <w:lang w:val="id-ID"/>
        </w:rPr>
        <w:t xml:space="preserve"> mengacu pada proses pembayaran yang dilakukan melalui internet menggunakan metode elektronik. Dalam pembayaran </w:t>
      </w:r>
      <w:r w:rsidR="002143C1" w:rsidRPr="00BD6A31">
        <w:rPr>
          <w:i/>
          <w:lang w:val="id-ID"/>
        </w:rPr>
        <w:t>online</w:t>
      </w:r>
      <w:r w:rsidRPr="00BD6A31">
        <w:rPr>
          <w:lang w:val="id-ID"/>
        </w:rPr>
        <w:t>, transaksi keuangan dapat dilakukan melalui berbagai platform, seperti situs web, aplikasi seluler, atau perangkat elektronik lainnya yang terhubung ke internet</w:t>
      </w:r>
      <w:r w:rsidR="00CE670B" w:rsidRPr="00BD6A31">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BD6A31">
            <w:rPr>
              <w:color w:val="000000"/>
              <w:lang w:val="id-ID"/>
            </w:rPr>
            <w:t>[14]</w:t>
          </w:r>
        </w:sdtContent>
      </w:sdt>
      <w:r w:rsidRPr="00BD6A31">
        <w:rPr>
          <w:lang w:val="id-ID"/>
        </w:rPr>
        <w:t>.</w:t>
      </w:r>
    </w:p>
    <w:p w14:paraId="42135F39" w14:textId="705BE842" w:rsidR="000A1D76" w:rsidRPr="00BD6A31" w:rsidRDefault="000A1D76" w:rsidP="000A1D76">
      <w:pPr>
        <w:ind w:firstLine="576"/>
        <w:rPr>
          <w:lang w:val="id-ID"/>
        </w:rPr>
      </w:pPr>
      <w:r w:rsidRPr="00BD6A31">
        <w:rPr>
          <w:lang w:val="id-ID"/>
        </w:rPr>
        <w:t xml:space="preserve">Metode pembayaran </w:t>
      </w:r>
      <w:r w:rsidR="002143C1" w:rsidRPr="00BD6A31">
        <w:rPr>
          <w:i/>
          <w:lang w:val="id-ID"/>
        </w:rPr>
        <w:t>online</w:t>
      </w:r>
      <w:r w:rsidRPr="00BD6A31">
        <w:rPr>
          <w:lang w:val="id-ID"/>
        </w:rPr>
        <w:t xml:space="preserve"> dapat melibatkan penggunaan kartu kredit atau debit, transfer bank, dompet digital, atau layanan pembayaran </w:t>
      </w:r>
      <w:r w:rsidR="002143C1" w:rsidRPr="00BD6A31">
        <w:rPr>
          <w:i/>
          <w:lang w:val="id-ID"/>
        </w:rPr>
        <w:t>online</w:t>
      </w:r>
      <w:r w:rsidRPr="00BD6A31">
        <w:rPr>
          <w:lang w:val="id-ID"/>
        </w:rPr>
        <w:t xml:space="preserve"> seperti PayPal, Alipay, atau Stripe. Pengguna biasanya perlu memasukkan informasi pembayaran mereka, seperti nomor kartu kredit atau rekening bank, untuk mengotorisasi dan melaksanakan transaksi</w:t>
      </w:r>
      <w:r w:rsidR="00CE670B" w:rsidRPr="00BD6A31">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BD6A31">
            <w:rPr>
              <w:color w:val="000000"/>
              <w:lang w:val="id-ID"/>
            </w:rPr>
            <w:t>[15]</w:t>
          </w:r>
        </w:sdtContent>
      </w:sdt>
      <w:r w:rsidRPr="00BD6A31">
        <w:rPr>
          <w:lang w:val="id-ID"/>
        </w:rPr>
        <w:t>.</w:t>
      </w:r>
    </w:p>
    <w:p w14:paraId="4A1E2556" w14:textId="215C8FC9" w:rsidR="000A1D76" w:rsidRPr="00BD6A31" w:rsidRDefault="000A1D76" w:rsidP="000A1D76">
      <w:pPr>
        <w:ind w:firstLine="576"/>
        <w:rPr>
          <w:lang w:val="id-ID"/>
        </w:rPr>
      </w:pPr>
      <w:r w:rsidRPr="00BD6A31">
        <w:rPr>
          <w:lang w:val="id-ID"/>
        </w:rPr>
        <w:lastRenderedPageBreak/>
        <w:t xml:space="preserve">Keuntungan pembayaran </w:t>
      </w:r>
      <w:r w:rsidR="002143C1" w:rsidRPr="00BD6A31">
        <w:rPr>
          <w:i/>
          <w:lang w:val="id-ID"/>
        </w:rPr>
        <w:t>online</w:t>
      </w:r>
      <w:r w:rsidRPr="00BD6A31">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BD6A31">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BD6A31">
            <w:rPr>
              <w:color w:val="000000"/>
              <w:lang w:val="id-ID"/>
            </w:rPr>
            <w:t>[14]</w:t>
          </w:r>
        </w:sdtContent>
      </w:sdt>
      <w:r w:rsidRPr="00BD6A31">
        <w:rPr>
          <w:lang w:val="id-ID"/>
        </w:rPr>
        <w:t>.</w:t>
      </w:r>
    </w:p>
    <w:p w14:paraId="7038F682" w14:textId="147ABB61" w:rsidR="00ED2573" w:rsidRPr="00BD6A31" w:rsidRDefault="00ED2573" w:rsidP="000A1D76">
      <w:pPr>
        <w:ind w:firstLine="576"/>
        <w:rPr>
          <w:lang w:val="id-ID"/>
        </w:rPr>
      </w:pPr>
      <w:r w:rsidRPr="00BD6A31">
        <w:rPr>
          <w:lang w:val="id-ID"/>
        </w:rPr>
        <w:t xml:space="preserve">Pembayaran </w:t>
      </w:r>
      <w:r w:rsidR="002143C1" w:rsidRPr="00BD6A31">
        <w:rPr>
          <w:i/>
          <w:lang w:val="id-ID"/>
        </w:rPr>
        <w:t>online</w:t>
      </w:r>
      <w:r w:rsidRPr="00BD6A31">
        <w:rPr>
          <w:lang w:val="id-ID"/>
        </w:rPr>
        <w:t xml:space="preserve"> mulai menjadi tren yang signifikan seiring dengan berkembangnya internet dan teknologi digital. Meskipun sulit untuk menentukan titik awal pasti dari tren ini, beberapa tonggak penting dalam sejarah pembayaran </w:t>
      </w:r>
      <w:r w:rsidR="002143C1" w:rsidRPr="00BD6A31">
        <w:rPr>
          <w:i/>
          <w:lang w:val="id-ID"/>
        </w:rPr>
        <w:t>online</w:t>
      </w:r>
      <w:r w:rsidRPr="00BD6A31">
        <w:rPr>
          <w:lang w:val="id-ID"/>
        </w:rPr>
        <w:t xml:space="preserve"> adalah</w:t>
      </w:r>
      <w:r w:rsidR="00CE670B" w:rsidRPr="00BD6A31">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BD6A31">
            <w:rPr>
              <w:color w:val="000000"/>
              <w:lang w:val="id-ID"/>
            </w:rPr>
            <w:t>[15]</w:t>
          </w:r>
        </w:sdtContent>
      </w:sdt>
      <w:r w:rsidRPr="00BD6A31">
        <w:rPr>
          <w:lang w:val="id-ID"/>
        </w:rPr>
        <w:t>:</w:t>
      </w:r>
    </w:p>
    <w:p w14:paraId="0F57EAEB" w14:textId="7C880145" w:rsidR="00ED2573" w:rsidRPr="00BD6A31" w:rsidRDefault="00ED2573" w:rsidP="00ED2573">
      <w:pPr>
        <w:ind w:firstLine="576"/>
        <w:rPr>
          <w:lang w:val="id-ID"/>
        </w:rPr>
      </w:pPr>
      <w:r w:rsidRPr="00BD6A31">
        <w:rPr>
          <w:lang w:val="id-ID"/>
        </w:rPr>
        <w:t xml:space="preserve">1990-an: Pada akhir 1990-an, dengan munculnya World Wide Web dan penyebaran internet yang semakin luas, beberapa perusahaan mulai menawarkan layanan pembayaran </w:t>
      </w:r>
      <w:r w:rsidR="002143C1" w:rsidRPr="00BD6A31">
        <w:rPr>
          <w:i/>
          <w:lang w:val="id-ID"/>
        </w:rPr>
        <w:t>online</w:t>
      </w:r>
      <w:r w:rsidRPr="00BD6A31">
        <w:rPr>
          <w:lang w:val="id-ID"/>
        </w:rPr>
        <w:t xml:space="preserve"> yang mendasar seperti penggunaan kartu kredit melalui situs web</w:t>
      </w:r>
      <w:r w:rsidR="00CE670B" w:rsidRPr="00BD6A31">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BD6A31">
            <w:rPr>
              <w:color w:val="000000"/>
              <w:lang w:val="id-ID"/>
            </w:rPr>
            <w:t>[5]</w:t>
          </w:r>
        </w:sdtContent>
      </w:sdt>
      <w:r w:rsidRPr="00BD6A31">
        <w:rPr>
          <w:lang w:val="id-ID"/>
        </w:rPr>
        <w:t>.</w:t>
      </w:r>
    </w:p>
    <w:p w14:paraId="073DAC45" w14:textId="6914DEEE" w:rsidR="00ED2573" w:rsidRPr="00BD6A31" w:rsidRDefault="00ED2573" w:rsidP="006A28C7">
      <w:pPr>
        <w:pStyle w:val="ListParagraph"/>
        <w:numPr>
          <w:ilvl w:val="0"/>
          <w:numId w:val="20"/>
        </w:numPr>
        <w:rPr>
          <w:lang w:val="id-ID"/>
        </w:rPr>
      </w:pPr>
      <w:r w:rsidRPr="00BD6A31">
        <w:rPr>
          <w:lang w:val="id-ID"/>
        </w:rPr>
        <w:t xml:space="preserve">Awal 2000-an: Seiring dengan pertumbuhan e-commerce, terjadi peningkatan signifikan dalam jumlah transaksi pembayaran </w:t>
      </w:r>
      <w:r w:rsidR="002143C1" w:rsidRPr="00BD6A31">
        <w:rPr>
          <w:i/>
          <w:lang w:val="id-ID"/>
        </w:rPr>
        <w:t>online</w:t>
      </w:r>
      <w:r w:rsidRPr="00BD6A31">
        <w:rPr>
          <w:lang w:val="id-ID"/>
        </w:rPr>
        <w:t>. Perusahaan-perusahaan seperti PayPal mulai menawarkan solusi pembayaran yang lebih aman dan nyaman.</w:t>
      </w:r>
    </w:p>
    <w:p w14:paraId="4D1AAA93" w14:textId="4D1115E8" w:rsidR="00ED2573" w:rsidRPr="00BD6A31" w:rsidRDefault="00ED2573" w:rsidP="006A28C7">
      <w:pPr>
        <w:pStyle w:val="ListParagraph"/>
        <w:numPr>
          <w:ilvl w:val="0"/>
          <w:numId w:val="20"/>
        </w:numPr>
        <w:rPr>
          <w:lang w:val="id-ID"/>
        </w:rPr>
      </w:pPr>
      <w:r w:rsidRPr="00BD6A31">
        <w:rPr>
          <w:lang w:val="id-ID"/>
        </w:rPr>
        <w:t xml:space="preserve">Pertengahan hingga akhir 2000-an: Perkembangan teknologi dan platform e-commerce semakin memfasilitasi pembayaran </w:t>
      </w:r>
      <w:r w:rsidR="002143C1" w:rsidRPr="00BD6A31">
        <w:rPr>
          <w:i/>
          <w:lang w:val="id-ID"/>
        </w:rPr>
        <w:t>online</w:t>
      </w:r>
      <w:r w:rsidRPr="00BD6A31">
        <w:rPr>
          <w:lang w:val="id-ID"/>
        </w:rPr>
        <w:t xml:space="preserve">. Kemunculan dompet digital dan platform pembayaran seperti Alipay di Tiongkok, atau Apple Pay dan Google Wallet, memberikan opsi yang lebih luas bagi konsumen untuk melakukan pembayaran </w:t>
      </w:r>
      <w:r w:rsidR="002143C1" w:rsidRPr="00BD6A31">
        <w:rPr>
          <w:i/>
          <w:lang w:val="id-ID"/>
        </w:rPr>
        <w:t>online</w:t>
      </w:r>
      <w:r w:rsidRPr="00BD6A31">
        <w:rPr>
          <w:lang w:val="id-ID"/>
        </w:rPr>
        <w:t>.</w:t>
      </w:r>
    </w:p>
    <w:p w14:paraId="0BA0A513" w14:textId="53730850" w:rsidR="00ED2573" w:rsidRPr="00BD6A31" w:rsidRDefault="00ED2573" w:rsidP="006A28C7">
      <w:pPr>
        <w:pStyle w:val="ListParagraph"/>
        <w:numPr>
          <w:ilvl w:val="0"/>
          <w:numId w:val="20"/>
        </w:numPr>
        <w:rPr>
          <w:lang w:val="id-ID"/>
        </w:rPr>
      </w:pPr>
      <w:r w:rsidRPr="00BD6A31">
        <w:rPr>
          <w:lang w:val="id-ID"/>
        </w:rPr>
        <w:lastRenderedPageBreak/>
        <w:t xml:space="preserve">2010-an: Pembayaran </w:t>
      </w:r>
      <w:r w:rsidR="002143C1" w:rsidRPr="00BD6A31">
        <w:rPr>
          <w:i/>
          <w:lang w:val="id-ID"/>
        </w:rPr>
        <w:t>online</w:t>
      </w:r>
      <w:r w:rsidRPr="00BD6A31">
        <w:rPr>
          <w:lang w:val="id-ID"/>
        </w:rPr>
        <w:t xml:space="preserve"> semakin berkembang dengan adopsi yang lebih luas di berbagai sektor, termasuk ritel, perhotelan, transportasi, dan layanan digital. Munculnya perusahaan fintech juga ikut mempercepat pertumbuhan pembayaran </w:t>
      </w:r>
      <w:r w:rsidR="002143C1" w:rsidRPr="00BD6A31">
        <w:rPr>
          <w:i/>
          <w:lang w:val="id-ID"/>
        </w:rPr>
        <w:t>online</w:t>
      </w:r>
      <w:r w:rsidRPr="00BD6A31">
        <w:rPr>
          <w:lang w:val="id-ID"/>
        </w:rPr>
        <w:t xml:space="preserve"> dengan inovasi seperti dompet digital, transfer uang peer-to-peer, dan teknologi pembayaran baru.</w:t>
      </w:r>
    </w:p>
    <w:p w14:paraId="34DB44B6" w14:textId="23004C9C" w:rsidR="00ED2573" w:rsidRPr="00BD6A31" w:rsidRDefault="00ED2573" w:rsidP="00380641">
      <w:pPr>
        <w:ind w:firstLine="360"/>
        <w:rPr>
          <w:lang w:val="id-ID"/>
        </w:rPr>
      </w:pPr>
      <w:r w:rsidRPr="00BD6A31">
        <w:rPr>
          <w:lang w:val="id-ID"/>
        </w:rPr>
        <w:t xml:space="preserve">Sejak saat itu, pembayaran </w:t>
      </w:r>
      <w:r w:rsidR="002143C1" w:rsidRPr="00BD6A31">
        <w:rPr>
          <w:i/>
          <w:lang w:val="id-ID"/>
        </w:rPr>
        <w:t>online</w:t>
      </w:r>
      <w:r w:rsidRPr="00BD6A31">
        <w:rPr>
          <w:lang w:val="id-ID"/>
        </w:rPr>
        <w:t xml:space="preserve"> terus berkembang dan semakin populer di seluruh dunia. Trend ini diperkuat oleh perubahan perilaku konsumen yang semakin mengandalkan transaksi </w:t>
      </w:r>
      <w:r w:rsidR="002143C1" w:rsidRPr="00BD6A31">
        <w:rPr>
          <w:i/>
          <w:lang w:val="id-ID"/>
        </w:rPr>
        <w:t>online</w:t>
      </w:r>
      <w:r w:rsidRPr="00BD6A31">
        <w:rPr>
          <w:lang w:val="id-ID"/>
        </w:rPr>
        <w:t xml:space="preserve">, kenyamanan yang ditawarkan oleh pembayaran </w:t>
      </w:r>
      <w:r w:rsidR="002143C1" w:rsidRPr="00BD6A31">
        <w:rPr>
          <w:i/>
          <w:lang w:val="id-ID"/>
        </w:rPr>
        <w:t>online</w:t>
      </w:r>
      <w:r w:rsidRPr="00BD6A31">
        <w:rPr>
          <w:lang w:val="id-ID"/>
        </w:rPr>
        <w:t>, dan kemajuan teknologi yang terus berlanjut</w:t>
      </w:r>
      <w:r w:rsidR="00CE670B" w:rsidRPr="00BD6A31">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BD6A31">
            <w:rPr>
              <w:color w:val="000000"/>
              <w:lang w:val="id-ID"/>
            </w:rPr>
            <w:t>[5]</w:t>
          </w:r>
        </w:sdtContent>
      </w:sdt>
      <w:r w:rsidRPr="00BD6A31">
        <w:rPr>
          <w:lang w:val="id-ID"/>
        </w:rPr>
        <w:t>.</w:t>
      </w:r>
    </w:p>
    <w:p w14:paraId="42B42D24" w14:textId="2D0F5E4E" w:rsidR="00CC6096" w:rsidRPr="00BD6A31" w:rsidRDefault="00CC6096" w:rsidP="006A28C7">
      <w:pPr>
        <w:pStyle w:val="Heading2"/>
        <w:rPr>
          <w:lang w:val="id-ID"/>
        </w:rPr>
      </w:pPr>
      <w:bookmarkStart w:id="7" w:name="_Toc139840701"/>
      <w:r w:rsidRPr="00BD6A31">
        <w:rPr>
          <w:lang w:val="id-ID"/>
        </w:rPr>
        <w:t>Integrasi Sistem</w:t>
      </w:r>
      <w:bookmarkEnd w:id="7"/>
    </w:p>
    <w:p w14:paraId="41A1A802" w14:textId="4B8E46FC" w:rsidR="00B511D7" w:rsidRPr="00BD6A31" w:rsidRDefault="00B511D7" w:rsidP="00B511D7">
      <w:pPr>
        <w:ind w:firstLine="576"/>
        <w:rPr>
          <w:lang w:val="id-ID"/>
        </w:rPr>
      </w:pPr>
      <w:r w:rsidRPr="00BD6A31">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BD6A31">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BD6A31">
            <w:rPr>
              <w:color w:val="000000"/>
              <w:lang w:val="id-ID"/>
            </w:rPr>
            <w:t>[16]</w:t>
          </w:r>
        </w:sdtContent>
      </w:sdt>
      <w:r w:rsidRPr="00BD6A31">
        <w:rPr>
          <w:lang w:val="id-ID"/>
        </w:rPr>
        <w:t>.</w:t>
      </w:r>
    </w:p>
    <w:p w14:paraId="6F9499F7" w14:textId="51345F58" w:rsidR="00B511D7" w:rsidRPr="00BD6A31" w:rsidRDefault="00B511D7" w:rsidP="00B511D7">
      <w:pPr>
        <w:ind w:firstLine="576"/>
        <w:rPr>
          <w:lang w:val="id-ID"/>
        </w:rPr>
      </w:pPr>
      <w:r w:rsidRPr="00BD6A31">
        <w:rPr>
          <w:lang w:val="id-ID"/>
        </w:rPr>
        <w:t>Integrasi sistem melibatkan berbagai aspek, termasuk perangkat lunak, perangkat keras, dan infrastruktur teknologi informasi. Beberapa contoh integrasi sistem yang umum meliputi</w:t>
      </w:r>
      <w:r w:rsidR="00CE670B" w:rsidRPr="00BD6A31">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BD6A31">
            <w:rPr>
              <w:color w:val="000000"/>
              <w:lang w:val="id-ID"/>
            </w:rPr>
            <w:t>[16]</w:t>
          </w:r>
        </w:sdtContent>
      </w:sdt>
      <w:r w:rsidRPr="00BD6A31">
        <w:rPr>
          <w:lang w:val="id-ID"/>
        </w:rPr>
        <w:t>:</w:t>
      </w:r>
    </w:p>
    <w:p w14:paraId="6F22A1F8" w14:textId="5768BA7D" w:rsidR="00B511D7" w:rsidRPr="00BD6A31" w:rsidRDefault="00B511D7" w:rsidP="006A28C7">
      <w:pPr>
        <w:pStyle w:val="ListParagraph"/>
        <w:numPr>
          <w:ilvl w:val="0"/>
          <w:numId w:val="21"/>
        </w:numPr>
        <w:rPr>
          <w:lang w:val="id-ID"/>
        </w:rPr>
      </w:pPr>
      <w:r w:rsidRPr="00BD6A31">
        <w:rPr>
          <w:lang w:val="id-ID"/>
        </w:rPr>
        <w:t>Integrasi Basis Data</w:t>
      </w:r>
    </w:p>
    <w:p w14:paraId="775599E0" w14:textId="3F6DB76D" w:rsidR="00B511D7" w:rsidRPr="00BD6A31" w:rsidRDefault="00B511D7" w:rsidP="00B511D7">
      <w:pPr>
        <w:ind w:firstLine="360"/>
        <w:rPr>
          <w:lang w:val="id-ID"/>
        </w:rPr>
      </w:pPr>
      <w:r w:rsidRPr="00BD6A31">
        <w:rPr>
          <w:lang w:val="id-ID"/>
        </w:rPr>
        <w:t>Menggabungkan beberapa basis data yang terpisah menjadi satu kesatuan yang terpusat. Hal ini memungkinkan akses yang lebih mudah dan efisien terhadap informasi yang diperlukan.</w:t>
      </w:r>
    </w:p>
    <w:p w14:paraId="180090B7" w14:textId="77777777" w:rsidR="00B511D7" w:rsidRPr="00BD6A31" w:rsidRDefault="00B511D7" w:rsidP="006A28C7">
      <w:pPr>
        <w:pStyle w:val="ListParagraph"/>
        <w:numPr>
          <w:ilvl w:val="0"/>
          <w:numId w:val="21"/>
        </w:numPr>
        <w:rPr>
          <w:lang w:val="id-ID"/>
        </w:rPr>
      </w:pPr>
      <w:r w:rsidRPr="00BD6A31">
        <w:rPr>
          <w:lang w:val="id-ID"/>
        </w:rPr>
        <w:t>Integrasi Aplikasi</w:t>
      </w:r>
    </w:p>
    <w:p w14:paraId="29FD296D" w14:textId="02768608" w:rsidR="00B511D7" w:rsidRPr="00BD6A31" w:rsidRDefault="00B511D7" w:rsidP="00B511D7">
      <w:pPr>
        <w:ind w:firstLine="360"/>
        <w:rPr>
          <w:lang w:val="id-ID"/>
        </w:rPr>
      </w:pPr>
      <w:r w:rsidRPr="00BD6A31">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BD6A31" w:rsidRDefault="00B511D7" w:rsidP="006A28C7">
      <w:pPr>
        <w:pStyle w:val="ListParagraph"/>
        <w:numPr>
          <w:ilvl w:val="0"/>
          <w:numId w:val="21"/>
        </w:numPr>
        <w:rPr>
          <w:lang w:val="id-ID"/>
        </w:rPr>
      </w:pPr>
      <w:r w:rsidRPr="00BD6A31">
        <w:rPr>
          <w:lang w:val="id-ID"/>
        </w:rPr>
        <w:t xml:space="preserve">Integrasi Sistem Enterprise Resource Planning (ERP) </w:t>
      </w:r>
    </w:p>
    <w:p w14:paraId="702B0898" w14:textId="5C848A7A" w:rsidR="00B511D7" w:rsidRPr="00BD6A31" w:rsidRDefault="00B511D7" w:rsidP="00B511D7">
      <w:pPr>
        <w:ind w:firstLine="360"/>
        <w:rPr>
          <w:lang w:val="id-ID"/>
        </w:rPr>
      </w:pPr>
      <w:r w:rsidRPr="00BD6A31">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BD6A31" w:rsidRDefault="00B511D7" w:rsidP="006A28C7">
      <w:pPr>
        <w:pStyle w:val="ListParagraph"/>
        <w:numPr>
          <w:ilvl w:val="0"/>
          <w:numId w:val="21"/>
        </w:numPr>
        <w:rPr>
          <w:lang w:val="id-ID"/>
        </w:rPr>
      </w:pPr>
      <w:r w:rsidRPr="00BD6A31">
        <w:rPr>
          <w:lang w:val="id-ID"/>
        </w:rPr>
        <w:t>Integrasi Aplikasi Web</w:t>
      </w:r>
    </w:p>
    <w:p w14:paraId="3DF5B2CB" w14:textId="62DC0573" w:rsidR="00B511D7" w:rsidRPr="00BD6A31" w:rsidRDefault="00B511D7" w:rsidP="00B511D7">
      <w:pPr>
        <w:ind w:firstLine="360"/>
        <w:rPr>
          <w:lang w:val="id-ID"/>
        </w:rPr>
      </w:pPr>
      <w:r w:rsidRPr="00BD6A31">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BD6A31" w:rsidRDefault="00B511D7" w:rsidP="006A28C7">
      <w:pPr>
        <w:pStyle w:val="ListParagraph"/>
        <w:numPr>
          <w:ilvl w:val="0"/>
          <w:numId w:val="21"/>
        </w:numPr>
        <w:rPr>
          <w:lang w:val="id-ID"/>
        </w:rPr>
      </w:pPr>
      <w:r w:rsidRPr="00BD6A31">
        <w:rPr>
          <w:lang w:val="id-ID"/>
        </w:rPr>
        <w:t>Integrasi Cloud</w:t>
      </w:r>
    </w:p>
    <w:p w14:paraId="0A51E813" w14:textId="6B9F73BC" w:rsidR="00B511D7" w:rsidRPr="00BD6A31" w:rsidRDefault="00B511D7" w:rsidP="00B511D7">
      <w:pPr>
        <w:ind w:firstLine="360"/>
        <w:rPr>
          <w:lang w:val="id-ID"/>
        </w:rPr>
      </w:pPr>
      <w:r w:rsidRPr="00BD6A31">
        <w:rPr>
          <w:lang w:val="id-ID"/>
        </w:rPr>
        <w:t>Menggabungkan sistem yang berbasis cloud dari berbagai penyedia layanan cloud untuk memungkinkan akses dan kolaborasi yang mudah di seluruh platform</w:t>
      </w:r>
      <w:r w:rsidR="007D0C57" w:rsidRPr="00BD6A31">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BD6A31">
            <w:rPr>
              <w:color w:val="000000"/>
              <w:lang w:val="id-ID"/>
            </w:rPr>
            <w:t>[5]</w:t>
          </w:r>
        </w:sdtContent>
      </w:sdt>
      <w:r w:rsidRPr="00BD6A31">
        <w:rPr>
          <w:lang w:val="id-ID"/>
        </w:rPr>
        <w:t>.</w:t>
      </w:r>
    </w:p>
    <w:p w14:paraId="593CA99F" w14:textId="7B066819" w:rsidR="00476F5C" w:rsidRPr="00BD6A31" w:rsidRDefault="002143C1" w:rsidP="006A28C7">
      <w:pPr>
        <w:pStyle w:val="Heading2"/>
        <w:rPr>
          <w:lang w:val="id-ID"/>
        </w:rPr>
      </w:pPr>
      <w:bookmarkStart w:id="8" w:name="_Toc139840702"/>
      <w:r w:rsidRPr="00BD6A31">
        <w:rPr>
          <w:i/>
          <w:lang w:val="id-ID"/>
        </w:rPr>
        <w:t>Payment Gateway</w:t>
      </w:r>
      <w:bookmarkEnd w:id="8"/>
      <w:r w:rsidR="0051598E" w:rsidRPr="00BD6A31">
        <w:rPr>
          <w:lang w:val="id-ID"/>
        </w:rPr>
        <w:t xml:space="preserve"> </w:t>
      </w:r>
    </w:p>
    <w:p w14:paraId="57A13180" w14:textId="77D57866" w:rsidR="002A2908" w:rsidRPr="00BD6A31" w:rsidRDefault="000360FE" w:rsidP="00A90BC4">
      <w:pPr>
        <w:ind w:firstLine="720"/>
        <w:rPr>
          <w:lang w:val="id-ID"/>
        </w:rPr>
      </w:pPr>
      <w:r w:rsidRPr="00BD6A31">
        <w:rPr>
          <w:lang w:val="id-ID"/>
        </w:rPr>
        <w:t xml:space="preserve">Payment gateway adalah sebuah sistem yang memfasilitasi dan mengelola proses pembayaran secara elektronik antara penjual (merchant) dan pembeli (customer) dalam transaksi </w:t>
      </w:r>
      <w:r w:rsidR="002143C1" w:rsidRPr="00BD6A31">
        <w:rPr>
          <w:i/>
          <w:lang w:val="id-ID"/>
        </w:rPr>
        <w:t>online</w:t>
      </w:r>
      <w:r w:rsidRPr="00BD6A31">
        <w:rPr>
          <w:lang w:val="id-ID"/>
        </w:rPr>
        <w:t>. Payment gateway bertindak sebagai perantara antara berbagai metode pembayaran seperti kartu kredit, kartu debit, transfer bank, dompet digital, dan lain-lain</w:t>
      </w:r>
      <w:r w:rsidR="00D83EE6" w:rsidRPr="00BD6A31">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BD6A31">
            <w:rPr>
              <w:color w:val="000000"/>
              <w:lang w:val="id-ID"/>
            </w:rPr>
            <w:t>[5]</w:t>
          </w:r>
        </w:sdtContent>
      </w:sdt>
      <w:r w:rsidRPr="00BD6A31">
        <w:rPr>
          <w:lang w:val="id-ID"/>
        </w:rPr>
        <w:t>.</w:t>
      </w:r>
    </w:p>
    <w:p w14:paraId="566DE5EB" w14:textId="036CFD28" w:rsidR="000E5B5B" w:rsidRPr="00BD6A31" w:rsidRDefault="000360FE" w:rsidP="00A90BC4">
      <w:pPr>
        <w:ind w:firstLine="720"/>
        <w:rPr>
          <w:lang w:val="id-ID"/>
        </w:rPr>
      </w:pPr>
      <w:r w:rsidRPr="00BD6A31">
        <w:rPr>
          <w:lang w:val="id-ID"/>
        </w:rPr>
        <w:lastRenderedPageBreak/>
        <w:t xml:space="preserve">Fungsi utama </w:t>
      </w:r>
      <w:r w:rsidR="002143C1" w:rsidRPr="00BD6A31">
        <w:rPr>
          <w:i/>
          <w:lang w:val="id-ID"/>
        </w:rPr>
        <w:t>payment gateway</w:t>
      </w:r>
      <w:r w:rsidRPr="00BD6A31">
        <w:rPr>
          <w:lang w:val="id-ID"/>
        </w:rPr>
        <w:t xml:space="preserve"> adalah memproses transaksi pembayaran dengan aman dan efisien. Ketika pelanggan melakukan pembelian di situs web atau aplikasi, informasi pembayaran mereka akan dikirim melalui </w:t>
      </w:r>
      <w:r w:rsidR="002143C1" w:rsidRPr="00BD6A31">
        <w:rPr>
          <w:i/>
          <w:lang w:val="id-ID"/>
        </w:rPr>
        <w:t>payment gateway</w:t>
      </w:r>
      <w:r w:rsidRPr="00BD6A31">
        <w:rPr>
          <w:lang w:val="id-ID"/>
        </w:rPr>
        <w:t xml:space="preserve"> untuk verifikasi dan otentikasi. Setelah itu, </w:t>
      </w:r>
      <w:r w:rsidR="002143C1" w:rsidRPr="00BD6A31">
        <w:rPr>
          <w:i/>
          <w:lang w:val="id-ID"/>
        </w:rPr>
        <w:t>payment gateway</w:t>
      </w:r>
      <w:r w:rsidRPr="00BD6A31">
        <w:rPr>
          <w:lang w:val="id-ID"/>
        </w:rPr>
        <w:t xml:space="preserve"> akan melakukan pemrosesan transaksi dengan pihak bank atau penyedia layanan pembayaran terkait. Jika transaksi diterima, pembayaran akan berhasil dan penjual akan menerima konfirmasi pembayaran</w:t>
      </w:r>
      <w:r w:rsidR="00D83EE6" w:rsidRPr="00BD6A31">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BD6A31">
            <w:rPr>
              <w:color w:val="000000"/>
              <w:lang w:val="id-ID"/>
            </w:rPr>
            <w:t>[15]</w:t>
          </w:r>
        </w:sdtContent>
      </w:sdt>
      <w:r w:rsidRPr="00BD6A31">
        <w:rPr>
          <w:lang w:val="id-ID"/>
        </w:rPr>
        <w:t xml:space="preserve">. </w:t>
      </w:r>
    </w:p>
    <w:p w14:paraId="7258F673" w14:textId="3500560D" w:rsidR="00067A8C" w:rsidRPr="00BD6A31" w:rsidRDefault="000360FE" w:rsidP="00A90BC4">
      <w:pPr>
        <w:ind w:firstLine="720"/>
        <w:rPr>
          <w:lang w:val="id-ID"/>
        </w:rPr>
      </w:pPr>
      <w:r w:rsidRPr="00BD6A31">
        <w:rPr>
          <w:lang w:val="id-ID"/>
        </w:rPr>
        <w:t>Payment gateway juga menyediakan fitur keamanan untuk melindungi data pembayaran pelanggan. Informasi sensi</w:t>
      </w:r>
      <w:r w:rsidR="0051598E" w:rsidRPr="00BD6A31">
        <w:rPr>
          <w:lang w:val="id-ID"/>
        </w:rPr>
        <w:t>Pem</w:t>
      </w:r>
      <w:r w:rsidRPr="00BD6A31">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BD6A31">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BD6A31">
            <w:rPr>
              <w:color w:val="000000"/>
              <w:lang w:val="id-ID"/>
            </w:rPr>
            <w:t>[5]</w:t>
          </w:r>
        </w:sdtContent>
      </w:sdt>
      <w:r w:rsidRPr="00BD6A31">
        <w:rPr>
          <w:lang w:val="id-ID"/>
        </w:rPr>
        <w:t xml:space="preserve">. </w:t>
      </w:r>
    </w:p>
    <w:p w14:paraId="0D0FF83D" w14:textId="1F927049" w:rsidR="00457F07" w:rsidRPr="00BD6A31" w:rsidRDefault="000360FE" w:rsidP="00A90BC4">
      <w:pPr>
        <w:ind w:firstLine="720"/>
        <w:rPr>
          <w:lang w:val="id-ID"/>
        </w:rPr>
      </w:pPr>
      <w:r w:rsidRPr="00BD6A31">
        <w:rPr>
          <w:lang w:val="id-ID"/>
        </w:rPr>
        <w:t xml:space="preserve">Dengan adanya </w:t>
      </w:r>
      <w:r w:rsidR="002143C1" w:rsidRPr="00BD6A31">
        <w:rPr>
          <w:i/>
          <w:lang w:val="id-ID"/>
        </w:rPr>
        <w:t>payment gateway</w:t>
      </w:r>
      <w:r w:rsidRPr="00BD6A31">
        <w:rPr>
          <w:lang w:val="id-ID"/>
        </w:rPr>
        <w:t xml:space="preserve">, transaksi </w:t>
      </w:r>
      <w:r w:rsidR="002143C1" w:rsidRPr="00BD6A31">
        <w:rPr>
          <w:i/>
          <w:lang w:val="id-ID"/>
        </w:rPr>
        <w:t>online</w:t>
      </w:r>
      <w:r w:rsidRPr="00BD6A31">
        <w:rPr>
          <w:lang w:val="id-ID"/>
        </w:rPr>
        <w:t xml:space="preserv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BD6A31">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BD6A31">
            <w:rPr>
              <w:color w:val="000000"/>
              <w:lang w:val="id-ID"/>
            </w:rPr>
            <w:t>[14]</w:t>
          </w:r>
        </w:sdtContent>
      </w:sdt>
      <w:r w:rsidRPr="00BD6A31">
        <w:rPr>
          <w:lang w:val="id-ID"/>
        </w:rPr>
        <w:t>.</w:t>
      </w:r>
    </w:p>
    <w:p w14:paraId="38E0D531" w14:textId="0503964B" w:rsidR="008F522B" w:rsidRPr="00BD6A31" w:rsidRDefault="008F522B" w:rsidP="00A90BC4">
      <w:pPr>
        <w:ind w:firstLine="720"/>
        <w:rPr>
          <w:lang w:val="id-ID"/>
        </w:rPr>
      </w:pPr>
      <w:r w:rsidRPr="00BD6A31">
        <w:rPr>
          <w:lang w:val="id-ID"/>
        </w:rPr>
        <w:t xml:space="preserve">Ada pun berikut beberapa contoh </w:t>
      </w:r>
      <w:r w:rsidR="002143C1" w:rsidRPr="00BD6A31">
        <w:rPr>
          <w:i/>
          <w:lang w:val="id-ID"/>
        </w:rPr>
        <w:t>Payment Gateway</w:t>
      </w:r>
      <w:r w:rsidRPr="00BD6A31">
        <w:rPr>
          <w:lang w:val="id-ID"/>
        </w:rPr>
        <w:t xml:space="preserve"> yang tersedia antara lain:</w:t>
      </w:r>
    </w:p>
    <w:p w14:paraId="7DD60F17" w14:textId="422EE6E3" w:rsidR="008F522B" w:rsidRPr="00BD6A31" w:rsidRDefault="008F522B" w:rsidP="006A28C7">
      <w:pPr>
        <w:pStyle w:val="ListParagraph"/>
        <w:numPr>
          <w:ilvl w:val="0"/>
          <w:numId w:val="22"/>
        </w:numPr>
        <w:rPr>
          <w:lang w:val="id-ID"/>
        </w:rPr>
      </w:pPr>
      <w:r w:rsidRPr="00BD6A31">
        <w:rPr>
          <w:lang w:val="id-ID"/>
        </w:rPr>
        <w:t>Midtrans</w:t>
      </w:r>
      <w:r w:rsidR="00114934" w:rsidRPr="00BD6A31">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BD6A31">
            <w:rPr>
              <w:color w:val="000000"/>
              <w:lang w:val="id-ID"/>
            </w:rPr>
            <w:t>[17]</w:t>
          </w:r>
        </w:sdtContent>
      </w:sdt>
    </w:p>
    <w:p w14:paraId="6AB2BB6C" w14:textId="487AA934" w:rsidR="008F522B" w:rsidRPr="00BD6A31" w:rsidRDefault="008F522B" w:rsidP="008F522B">
      <w:pPr>
        <w:ind w:firstLine="576"/>
        <w:rPr>
          <w:lang w:val="id-ID"/>
        </w:rPr>
      </w:pPr>
      <w:r w:rsidRPr="00BD6A31">
        <w:rPr>
          <w:lang w:val="id-ID"/>
        </w:rPr>
        <w:t xml:space="preserve">Midtrans adalah salah satu perusahaan </w:t>
      </w:r>
      <w:r w:rsidR="002143C1" w:rsidRPr="00BD6A31">
        <w:rPr>
          <w:i/>
          <w:lang w:val="id-ID"/>
        </w:rPr>
        <w:t>payment gateway</w:t>
      </w:r>
      <w:r w:rsidRPr="00BD6A31">
        <w:rPr>
          <w:lang w:val="id-ID"/>
        </w:rPr>
        <w:t xml:space="preserve"> yang terkemuka di Indonesia. Mereka menyediakan solusi pembayaran </w:t>
      </w:r>
      <w:r w:rsidR="002143C1" w:rsidRPr="00BD6A31">
        <w:rPr>
          <w:i/>
          <w:lang w:val="id-ID"/>
        </w:rPr>
        <w:t>online</w:t>
      </w:r>
      <w:r w:rsidRPr="00BD6A31">
        <w:rPr>
          <w:lang w:val="id-ID"/>
        </w:rPr>
        <w:t xml:space="preserve"> yang aman dan </w:t>
      </w:r>
      <w:r w:rsidRPr="00BD6A31">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51095AF3" w:rsidR="008F522B" w:rsidRPr="00BD6A31" w:rsidRDefault="008F522B" w:rsidP="008F522B">
      <w:pPr>
        <w:ind w:firstLine="576"/>
        <w:rPr>
          <w:lang w:val="id-ID"/>
        </w:rPr>
      </w:pPr>
      <w:r w:rsidRPr="00BD6A31">
        <w:rPr>
          <w:lang w:val="id-ID"/>
        </w:rPr>
        <w:t xml:space="preserve">Sebagai </w:t>
      </w:r>
      <w:r w:rsidR="002143C1" w:rsidRPr="00BD6A31">
        <w:rPr>
          <w:i/>
          <w:lang w:val="id-ID"/>
        </w:rPr>
        <w:t>payment gateway</w:t>
      </w:r>
      <w:r w:rsidRPr="00BD6A31">
        <w:rPr>
          <w:lang w:val="id-ID"/>
        </w:rPr>
        <w:t>,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BD6A31" w:rsidRDefault="008F522B" w:rsidP="008F522B">
      <w:pPr>
        <w:ind w:firstLine="576"/>
        <w:rPr>
          <w:lang w:val="id-ID"/>
        </w:rPr>
      </w:pPr>
      <w:r w:rsidRPr="00BD6A31">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0E3F91B0" w:rsidR="000A7DB9" w:rsidRPr="00BD6A31" w:rsidRDefault="008F522B" w:rsidP="00CC0563">
      <w:pPr>
        <w:ind w:firstLine="576"/>
        <w:rPr>
          <w:lang w:val="id-ID"/>
        </w:rPr>
      </w:pPr>
      <w:r w:rsidRPr="00BD6A31">
        <w:rPr>
          <w:lang w:val="id-ID"/>
        </w:rPr>
        <w:t xml:space="preserve">Dengan menggunakan Midtrans sebagai </w:t>
      </w:r>
      <w:r w:rsidR="002143C1" w:rsidRPr="00BD6A31">
        <w:rPr>
          <w:i/>
          <w:lang w:val="id-ID"/>
        </w:rPr>
        <w:t>payment gateway</w:t>
      </w:r>
      <w:r w:rsidRPr="00BD6A31">
        <w:rPr>
          <w:lang w:val="id-ID"/>
        </w:rPr>
        <w:t xml:space="preserve">, penjual dapat meningkatkan kemudahan, keamanan, dan efisiensi dalam proses pembayaran </w:t>
      </w:r>
      <w:r w:rsidR="002143C1" w:rsidRPr="00BD6A31">
        <w:rPr>
          <w:i/>
          <w:lang w:val="id-ID"/>
        </w:rPr>
        <w:t>online</w:t>
      </w:r>
      <w:r w:rsidRPr="00BD6A31">
        <w:rPr>
          <w:lang w:val="id-ID"/>
        </w:rPr>
        <w:t>. Midtrans telah membangun reputasi yang kuat dalam industri pembayaran digital di Indonesia dan menjadi pilihan yang populer bagi banyak bisnis dalam mengelola transaksi pembayaran mereka.</w:t>
      </w:r>
    </w:p>
    <w:p w14:paraId="21E63D93" w14:textId="78F6A317" w:rsidR="008F522B" w:rsidRPr="00BD6A31" w:rsidRDefault="008F522B" w:rsidP="006A28C7">
      <w:pPr>
        <w:pStyle w:val="ListParagraph"/>
        <w:numPr>
          <w:ilvl w:val="0"/>
          <w:numId w:val="22"/>
        </w:numPr>
        <w:rPr>
          <w:lang w:val="id-ID"/>
        </w:rPr>
      </w:pPr>
      <w:r w:rsidRPr="00BD6A31">
        <w:rPr>
          <w:lang w:val="id-ID"/>
        </w:rPr>
        <w:t>Stripe</w:t>
      </w:r>
      <w:r w:rsidR="005F09B3" w:rsidRPr="00BD6A31">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BD6A31">
            <w:rPr>
              <w:color w:val="000000"/>
              <w:lang w:val="id-ID"/>
            </w:rPr>
            <w:t>[18]</w:t>
          </w:r>
        </w:sdtContent>
      </w:sdt>
    </w:p>
    <w:p w14:paraId="03A6768E" w14:textId="7BB9B15F" w:rsidR="003D0551" w:rsidRPr="00BD6A31" w:rsidRDefault="003D0551" w:rsidP="003D0551">
      <w:pPr>
        <w:ind w:firstLine="576"/>
        <w:rPr>
          <w:lang w:val="id-ID"/>
        </w:rPr>
      </w:pPr>
      <w:r w:rsidRPr="00BD6A31">
        <w:rPr>
          <w:lang w:val="id-ID"/>
        </w:rPr>
        <w:t xml:space="preserve">Stripe adalah sebuah perusahaan fintech yang menyediakan layanan </w:t>
      </w:r>
      <w:r w:rsidR="002143C1" w:rsidRPr="00BD6A31">
        <w:rPr>
          <w:i/>
          <w:lang w:val="id-ID"/>
        </w:rPr>
        <w:t>payment gateway</w:t>
      </w:r>
      <w:r w:rsidRPr="00BD6A31">
        <w:rPr>
          <w:lang w:val="id-ID"/>
        </w:rPr>
        <w:t xml:space="preserve"> yang populer di tingkat global. Mereka memungkinkan penjual untuk menerima pembayaran secara </w:t>
      </w:r>
      <w:r w:rsidR="002143C1" w:rsidRPr="00BD6A31">
        <w:rPr>
          <w:i/>
          <w:lang w:val="id-ID"/>
        </w:rPr>
        <w:t>online</w:t>
      </w:r>
      <w:r w:rsidRPr="00BD6A31">
        <w:rPr>
          <w:lang w:val="id-ID"/>
        </w:rPr>
        <w:t xml:space="preserve"> melalui berbagai metode, termasuk kartu kredit, kartu debit, dan dompet digital.</w:t>
      </w:r>
    </w:p>
    <w:p w14:paraId="241EC761" w14:textId="4BB8946E" w:rsidR="003D0551" w:rsidRPr="00BD6A31" w:rsidRDefault="003D0551" w:rsidP="003D0551">
      <w:pPr>
        <w:ind w:firstLine="576"/>
        <w:rPr>
          <w:lang w:val="id-ID"/>
        </w:rPr>
      </w:pPr>
      <w:r w:rsidRPr="00BD6A31">
        <w:rPr>
          <w:lang w:val="id-ID"/>
        </w:rPr>
        <w:lastRenderedPageBreak/>
        <w:t xml:space="preserve">Salah satu keunggulan utama Stripe adalah kemudahan penggunaannya. Mereka menyediakan integrasi yang mudah dengan platform e-commerce dan API yang lengkap untuk pengembang. Hal ini memungkinkan penjual untuk dengan cepat mengintegrasikan Stripe ke dalam toko </w:t>
      </w:r>
      <w:r w:rsidR="002143C1" w:rsidRPr="00BD6A31">
        <w:rPr>
          <w:i/>
          <w:lang w:val="id-ID"/>
        </w:rPr>
        <w:t>online</w:t>
      </w:r>
      <w:r w:rsidRPr="00BD6A31">
        <w:rPr>
          <w:lang w:val="id-ID"/>
        </w:rPr>
        <w:t xml:space="preserve"> mereka dan mulai menerima pembayaran dengan sedikit kerumitan teknis.</w:t>
      </w:r>
    </w:p>
    <w:p w14:paraId="4BD3AB01" w14:textId="77777777" w:rsidR="003D0551" w:rsidRPr="00BD6A31" w:rsidRDefault="003D0551" w:rsidP="003D0551">
      <w:pPr>
        <w:ind w:firstLine="576"/>
        <w:rPr>
          <w:lang w:val="id-ID"/>
        </w:rPr>
      </w:pPr>
      <w:r w:rsidRPr="00BD6A31">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BD6A31" w:rsidRDefault="003D0551" w:rsidP="003D0551">
      <w:pPr>
        <w:ind w:firstLine="576"/>
        <w:rPr>
          <w:lang w:val="id-ID"/>
        </w:rPr>
      </w:pPr>
      <w:r w:rsidRPr="00BD6A31">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242C1987" w:rsidR="003D0551" w:rsidRPr="00BD6A31" w:rsidRDefault="003D0551" w:rsidP="003D0551">
      <w:pPr>
        <w:pStyle w:val="ListParagraph"/>
        <w:ind w:left="0" w:firstLine="576"/>
        <w:rPr>
          <w:lang w:val="id-ID"/>
        </w:rPr>
      </w:pPr>
      <w:r w:rsidRPr="00BD6A31">
        <w:rPr>
          <w:lang w:val="id-ID"/>
        </w:rPr>
        <w:t xml:space="preserve">Dengan menggunakan Stripe sebagai </w:t>
      </w:r>
      <w:r w:rsidR="002143C1" w:rsidRPr="00BD6A31">
        <w:rPr>
          <w:i/>
          <w:lang w:val="id-ID"/>
        </w:rPr>
        <w:t>payment gateway</w:t>
      </w:r>
      <w:r w:rsidRPr="00BD6A31">
        <w:rPr>
          <w:lang w:val="id-ID"/>
        </w:rPr>
        <w:t>,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3042DD28" w:rsidR="00457F07" w:rsidRPr="00BD6A31" w:rsidRDefault="002143C1" w:rsidP="006A28C7">
      <w:pPr>
        <w:pStyle w:val="Heading2"/>
        <w:rPr>
          <w:lang w:val="id-ID"/>
        </w:rPr>
      </w:pPr>
      <w:bookmarkStart w:id="9" w:name="_Toc139840703"/>
      <w:r w:rsidRPr="00BD6A31">
        <w:rPr>
          <w:i/>
          <w:lang w:val="id-ID"/>
        </w:rPr>
        <w:t>Payment Gateway Aggregator</w:t>
      </w:r>
      <w:bookmarkEnd w:id="9"/>
    </w:p>
    <w:p w14:paraId="022B7DF5" w14:textId="36069739" w:rsidR="00067A8C" w:rsidRPr="00BD6A31" w:rsidRDefault="00826F06" w:rsidP="00A90BC4">
      <w:pPr>
        <w:ind w:firstLine="720"/>
        <w:rPr>
          <w:lang w:val="id-ID"/>
        </w:rPr>
      </w:pPr>
      <w:r w:rsidRPr="00BD6A31">
        <w:rPr>
          <w:lang w:val="id-ID"/>
        </w:rPr>
        <w:t xml:space="preserve">Payment gateway aggregator adalah sebuah platform atau layanan yang mengintegrasikan multiple </w:t>
      </w:r>
      <w:r w:rsidR="002143C1" w:rsidRPr="00BD6A31">
        <w:rPr>
          <w:i/>
          <w:lang w:val="id-ID"/>
        </w:rPr>
        <w:t>payment gateway</w:t>
      </w:r>
      <w:r w:rsidRPr="00BD6A31">
        <w:rPr>
          <w:lang w:val="id-ID"/>
        </w:rPr>
        <w:t xml:space="preserve"> atau metode pembayaran ke dalam satu antarmuka terpusat</w:t>
      </w:r>
      <w:r w:rsidR="000303B8" w:rsidRPr="00BD6A31">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BD6A31">
            <w:rPr>
              <w:color w:val="000000"/>
              <w:lang w:val="id-ID"/>
            </w:rPr>
            <w:t>[19]</w:t>
          </w:r>
        </w:sdtContent>
      </w:sdt>
      <w:r w:rsidRPr="00BD6A31">
        <w:rPr>
          <w:lang w:val="id-ID"/>
        </w:rPr>
        <w:t xml:space="preserve">. </w:t>
      </w:r>
      <w:r w:rsidR="002143C1" w:rsidRPr="00BD6A31">
        <w:rPr>
          <w:i/>
          <w:lang w:val="id-ID"/>
        </w:rPr>
        <w:t xml:space="preserve">Agregator </w:t>
      </w:r>
      <w:r w:rsidRPr="00BD6A31">
        <w:rPr>
          <w:lang w:val="id-ID"/>
        </w:rPr>
        <w:t xml:space="preserve">ini bertindak sebagai perantara antara </w:t>
      </w:r>
      <w:r w:rsidRPr="00BD6A31">
        <w:rPr>
          <w:lang w:val="id-ID"/>
        </w:rPr>
        <w:lastRenderedPageBreak/>
        <w:t xml:space="preserve">penjual (merchant) dan berbagai </w:t>
      </w:r>
      <w:r w:rsidR="002143C1" w:rsidRPr="00BD6A31">
        <w:rPr>
          <w:i/>
          <w:lang w:val="id-ID"/>
        </w:rPr>
        <w:t>payment gateway</w:t>
      </w:r>
      <w:r w:rsidRPr="00BD6A31">
        <w:rPr>
          <w:lang w:val="id-ID"/>
        </w:rPr>
        <w:t xml:space="preserve"> yang berbeda, sehingga penjual tidak perlu mengelola integrasi secara terpisah dengan setiap </w:t>
      </w:r>
      <w:r w:rsidR="002143C1" w:rsidRPr="00BD6A31">
        <w:rPr>
          <w:i/>
          <w:lang w:val="id-ID"/>
        </w:rPr>
        <w:t>payment gateway</w:t>
      </w:r>
      <w:r w:rsidRPr="00BD6A31">
        <w:rPr>
          <w:lang w:val="id-ID"/>
        </w:rPr>
        <w:t>.</w:t>
      </w:r>
    </w:p>
    <w:p w14:paraId="19C1A16A" w14:textId="420053B8" w:rsidR="00067A8C" w:rsidRPr="00BD6A31" w:rsidRDefault="00826F06" w:rsidP="00A90BC4">
      <w:pPr>
        <w:ind w:firstLine="720"/>
        <w:rPr>
          <w:lang w:val="id-ID"/>
        </w:rPr>
      </w:pPr>
      <w:r w:rsidRPr="00BD6A31">
        <w:rPr>
          <w:lang w:val="id-ID"/>
        </w:rPr>
        <w:t xml:space="preserve">Fungsi utama </w:t>
      </w:r>
      <w:r w:rsidR="002143C1" w:rsidRPr="00BD6A31">
        <w:rPr>
          <w:i/>
          <w:lang w:val="id-ID"/>
        </w:rPr>
        <w:t>payment gateway aggregator</w:t>
      </w:r>
      <w:r w:rsidRPr="00BD6A31">
        <w:rPr>
          <w:lang w:val="id-ID"/>
        </w:rPr>
        <w:t xml:space="preserve"> adalah menyediakan solusi yang terintegrasi untuk menerima pembayaran dari berbagai metode pembayaran yang ditawarkan oleh </w:t>
      </w:r>
      <w:r w:rsidR="002143C1" w:rsidRPr="00BD6A31">
        <w:rPr>
          <w:i/>
          <w:lang w:val="id-ID"/>
        </w:rPr>
        <w:t>payment gateway</w:t>
      </w:r>
      <w:r w:rsidRPr="00BD6A31">
        <w:rPr>
          <w:lang w:val="id-ID"/>
        </w:rPr>
        <w:t xml:space="preserve"> yang terhubung. Dengan menggunakan </w:t>
      </w:r>
      <w:r w:rsidR="002143C1" w:rsidRPr="00BD6A31">
        <w:rPr>
          <w:i/>
          <w:lang w:val="id-ID"/>
        </w:rPr>
        <w:t>payment gateway aggregator</w:t>
      </w:r>
      <w:r w:rsidRPr="00BD6A31">
        <w:rPr>
          <w:lang w:val="id-ID"/>
        </w:rPr>
        <w:t xml:space="preserve">, penjual dapat menerima berbagai jenis pembayaran seperti kartu kredit, kartu debit, transfer bank, dompet digital, dan lain-lain, tanpa perlu melakukan integrasi secara terpisah dengan setiap </w:t>
      </w:r>
      <w:r w:rsidR="002143C1" w:rsidRPr="00BD6A31">
        <w:rPr>
          <w:i/>
          <w:lang w:val="id-ID"/>
        </w:rPr>
        <w:t>payment gateway</w:t>
      </w:r>
      <w:r w:rsidR="00E1212A" w:rsidRPr="00BD6A31">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BD6A31">
            <w:rPr>
              <w:color w:val="000000"/>
              <w:lang w:val="id-ID"/>
            </w:rPr>
            <w:t>[6]</w:t>
          </w:r>
        </w:sdtContent>
      </w:sdt>
      <w:r w:rsidRPr="00BD6A31">
        <w:rPr>
          <w:lang w:val="id-ID"/>
        </w:rPr>
        <w:t>.</w:t>
      </w:r>
    </w:p>
    <w:p w14:paraId="6512451A" w14:textId="06748736" w:rsidR="00067A8C" w:rsidRPr="00BD6A31" w:rsidRDefault="00826F06" w:rsidP="00A90BC4">
      <w:pPr>
        <w:ind w:firstLine="720"/>
        <w:rPr>
          <w:lang w:val="id-ID"/>
        </w:rPr>
      </w:pPr>
      <w:r w:rsidRPr="00BD6A31">
        <w:rPr>
          <w:lang w:val="id-ID"/>
        </w:rPr>
        <w:t xml:space="preserve">Keuntungan menggunakan </w:t>
      </w:r>
      <w:r w:rsidR="002143C1" w:rsidRPr="00BD6A31">
        <w:rPr>
          <w:i/>
          <w:lang w:val="id-ID"/>
        </w:rPr>
        <w:t>payment gateway aggregator</w:t>
      </w:r>
      <w:r w:rsidRPr="00BD6A31">
        <w:rPr>
          <w:lang w:val="id-ID"/>
        </w:rPr>
        <w:t xml:space="preserve"> adalah meningkatnya fleksibilitas dalam memenuhi preferensi pembayaran pelanggan. Penjual dapat menawarkan beragam opsi pembayaran kepada pelanggan mereka, tanpa harus terbatas pada satu jenis </w:t>
      </w:r>
      <w:r w:rsidR="002143C1" w:rsidRPr="00BD6A31">
        <w:rPr>
          <w:i/>
          <w:lang w:val="id-ID"/>
        </w:rPr>
        <w:t>payment gateway</w:t>
      </w:r>
      <w:r w:rsidRPr="00BD6A31">
        <w:rPr>
          <w:lang w:val="id-ID"/>
        </w:rPr>
        <w:t xml:space="preserve"> atau metode pembayaran tertentu. Hal ini memungkinkan penjual untuk menjangkau lebih banyak pelanggan dan meningkatkan pengalaman berbelanja </w:t>
      </w:r>
      <w:r w:rsidR="002143C1" w:rsidRPr="00BD6A31">
        <w:rPr>
          <w:i/>
          <w:lang w:val="id-ID"/>
        </w:rPr>
        <w:t>online</w:t>
      </w:r>
      <w:r w:rsidR="00E1212A" w:rsidRPr="00BD6A31">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BD6A31">
            <w:rPr>
              <w:color w:val="000000"/>
              <w:lang w:val="id-ID"/>
            </w:rPr>
            <w:t>[19]</w:t>
          </w:r>
        </w:sdtContent>
      </w:sdt>
      <w:r w:rsidRPr="00BD6A31">
        <w:rPr>
          <w:lang w:val="id-ID"/>
        </w:rPr>
        <w:t>.</w:t>
      </w:r>
    </w:p>
    <w:p w14:paraId="71D4E36B" w14:textId="0751C0A2" w:rsidR="00067A8C" w:rsidRPr="00BD6A31" w:rsidRDefault="00826F06" w:rsidP="00A90BC4">
      <w:pPr>
        <w:ind w:firstLine="720"/>
        <w:rPr>
          <w:lang w:val="id-ID"/>
        </w:rPr>
      </w:pPr>
      <w:r w:rsidRPr="00BD6A31">
        <w:rPr>
          <w:lang w:val="id-ID"/>
        </w:rPr>
        <w:t xml:space="preserve">Selain itu, </w:t>
      </w:r>
      <w:r w:rsidR="002143C1" w:rsidRPr="00BD6A31">
        <w:rPr>
          <w:i/>
          <w:lang w:val="id-ID"/>
        </w:rPr>
        <w:t>payment gateway aggregator</w:t>
      </w:r>
      <w:r w:rsidRPr="00BD6A31">
        <w:rPr>
          <w:lang w:val="id-ID"/>
        </w:rPr>
        <w:t xml:space="preserve"> juga memudahkan penjual dalam mengelola proses pembayaran secara efisien. Penjual hanya perlu mengintegrasikan sistem dengan </w:t>
      </w:r>
      <w:r w:rsidR="002143C1" w:rsidRPr="00BD6A31">
        <w:rPr>
          <w:i/>
          <w:lang w:val="id-ID"/>
        </w:rPr>
        <w:t>payment gateway aggregator</w:t>
      </w:r>
      <w:r w:rsidRPr="00BD6A31">
        <w:rPr>
          <w:lang w:val="id-ID"/>
        </w:rPr>
        <w:t xml:space="preserve">, sehingga mengurangi kompleksitas administratif dan teknis dalam mengelola integrasi dengan setiap </w:t>
      </w:r>
      <w:r w:rsidR="002143C1" w:rsidRPr="00BD6A31">
        <w:rPr>
          <w:i/>
          <w:lang w:val="id-ID"/>
        </w:rPr>
        <w:t>payment gateway</w:t>
      </w:r>
      <w:r w:rsidRPr="00BD6A31">
        <w:rPr>
          <w:lang w:val="id-ID"/>
        </w:rPr>
        <w:t xml:space="preserve"> secara terpisah. Payment gateway aggregator juga dapat menyediakan laporan transaksi yang terpusat, memudahkan penjual dalam melacak dan mengelola pembayaran</w:t>
      </w:r>
      <w:r w:rsidR="00E1212A" w:rsidRPr="00BD6A31">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BD6A31">
            <w:rPr>
              <w:color w:val="000000"/>
              <w:lang w:val="id-ID"/>
            </w:rPr>
            <w:t>[20]</w:t>
          </w:r>
        </w:sdtContent>
      </w:sdt>
      <w:r w:rsidRPr="00BD6A31">
        <w:rPr>
          <w:lang w:val="id-ID"/>
        </w:rPr>
        <w:t>.</w:t>
      </w:r>
    </w:p>
    <w:p w14:paraId="3AD2F53F" w14:textId="6E4BDD64" w:rsidR="00C41F8B" w:rsidRPr="00BD6A31" w:rsidRDefault="00826F06" w:rsidP="00434067">
      <w:pPr>
        <w:ind w:firstLine="720"/>
        <w:rPr>
          <w:lang w:val="id-ID"/>
        </w:rPr>
      </w:pPr>
      <w:r w:rsidRPr="00BD6A31">
        <w:rPr>
          <w:lang w:val="id-ID"/>
        </w:rPr>
        <w:t xml:space="preserve">Dengan adanya </w:t>
      </w:r>
      <w:r w:rsidR="002143C1" w:rsidRPr="00BD6A31">
        <w:rPr>
          <w:i/>
          <w:lang w:val="id-ID"/>
        </w:rPr>
        <w:t>payment gateway aggregator</w:t>
      </w:r>
      <w:r w:rsidRPr="00BD6A31">
        <w:rPr>
          <w:lang w:val="id-ID"/>
        </w:rPr>
        <w:t xml:space="preserve">, penjual dapat memanfaatkan keuntungan dari berbagai metode pembayaran yang ditawarkan oleh berbagai </w:t>
      </w:r>
      <w:r w:rsidR="002143C1" w:rsidRPr="00BD6A31">
        <w:rPr>
          <w:i/>
          <w:lang w:val="id-ID"/>
        </w:rPr>
        <w:lastRenderedPageBreak/>
        <w:t>payment gateway</w:t>
      </w:r>
      <w:r w:rsidRPr="00BD6A31">
        <w:rPr>
          <w:lang w:val="id-ID"/>
        </w:rPr>
        <w:t xml:space="preserve">, meningkatkan fleksibilitas, efisiensi, dan kepuasan pelanggan dalam proses pembayaran secara </w:t>
      </w:r>
      <w:r w:rsidR="002143C1" w:rsidRPr="00BD6A31">
        <w:rPr>
          <w:i/>
          <w:lang w:val="id-ID"/>
        </w:rPr>
        <w:t>online</w:t>
      </w:r>
      <w:r w:rsidR="00E1212A" w:rsidRPr="00BD6A31">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BD6A31">
            <w:rPr>
              <w:color w:val="000000"/>
              <w:lang w:val="id-ID"/>
            </w:rPr>
            <w:t>[20]</w:t>
          </w:r>
        </w:sdtContent>
      </w:sdt>
      <w:r w:rsidRPr="00BD6A31">
        <w:rPr>
          <w:lang w:val="id-ID"/>
        </w:rPr>
        <w:t>.</w:t>
      </w:r>
    </w:p>
    <w:p w14:paraId="697D67BA" w14:textId="62720F54" w:rsidR="00C41F8B" w:rsidRPr="00BD6A31" w:rsidRDefault="00C41F8B" w:rsidP="006A28C7">
      <w:pPr>
        <w:pStyle w:val="Heading2"/>
        <w:rPr>
          <w:lang w:val="id-ID"/>
        </w:rPr>
      </w:pPr>
      <w:bookmarkStart w:id="10" w:name="_Toc139840704"/>
      <w:r w:rsidRPr="00BD6A31">
        <w:rPr>
          <w:lang w:val="id-ID"/>
        </w:rPr>
        <w:t xml:space="preserve">Hubungan </w:t>
      </w:r>
      <w:r w:rsidR="002143C1" w:rsidRPr="00BD6A31">
        <w:rPr>
          <w:i/>
          <w:lang w:val="id-ID"/>
        </w:rPr>
        <w:t>Payment Gateway</w:t>
      </w:r>
      <w:r w:rsidRPr="00BD6A31">
        <w:rPr>
          <w:lang w:val="id-ID"/>
        </w:rPr>
        <w:t xml:space="preserve"> dan </w:t>
      </w:r>
      <w:r w:rsidR="002143C1" w:rsidRPr="00BD6A31">
        <w:rPr>
          <w:i/>
          <w:lang w:val="id-ID"/>
        </w:rPr>
        <w:t>Payment Gateway Aggregator</w:t>
      </w:r>
      <w:bookmarkEnd w:id="10"/>
    </w:p>
    <w:p w14:paraId="3CF18EF9" w14:textId="06D4DE6D" w:rsidR="00061C76" w:rsidRPr="00BD6A31" w:rsidRDefault="002143C1" w:rsidP="00343EF5">
      <w:pPr>
        <w:ind w:firstLine="576"/>
        <w:rPr>
          <w:lang w:val="id-ID"/>
        </w:rPr>
      </w:pPr>
      <w:r w:rsidRPr="00BD6A31">
        <w:rPr>
          <w:i/>
          <w:lang w:val="id-ID"/>
        </w:rPr>
        <w:t>Payment Gateway Aggregator</w:t>
      </w:r>
      <w:r w:rsidR="00C41F8B" w:rsidRPr="00BD6A31">
        <w:rPr>
          <w:lang w:val="id-ID"/>
        </w:rPr>
        <w:t xml:space="preserve"> merupakan entitas atau platform yang menggabungkan atau mengagregasi berbagai </w:t>
      </w:r>
      <w:r w:rsidRPr="00BD6A31">
        <w:rPr>
          <w:i/>
          <w:lang w:val="id-ID"/>
        </w:rPr>
        <w:t>Payment Gateway</w:t>
      </w:r>
      <w:r w:rsidR="00C41F8B" w:rsidRPr="00BD6A31">
        <w:rPr>
          <w:lang w:val="id-ID"/>
        </w:rPr>
        <w:t xml:space="preserve"> atau penyedia layanan pembayaran dalam satu antarmuka tunggal. </w:t>
      </w:r>
      <w:r w:rsidRPr="00BD6A31">
        <w:rPr>
          <w:i/>
          <w:lang w:val="id-ID"/>
        </w:rPr>
        <w:t>Payment Gateway Aggregator</w:t>
      </w:r>
      <w:r w:rsidR="00C41F8B" w:rsidRPr="00BD6A31">
        <w:rPr>
          <w:lang w:val="id-ID"/>
        </w:rPr>
        <w:t xml:space="preserve"> bertindak sebagai perantara antara bisnis atau organisasi dengan berbagai penyedia </w:t>
      </w:r>
      <w:r w:rsidRPr="00BD6A31">
        <w:rPr>
          <w:i/>
          <w:lang w:val="id-ID"/>
        </w:rPr>
        <w:t>Payment Gateway</w:t>
      </w:r>
      <w:r w:rsidR="00C41F8B" w:rsidRPr="00BD6A31">
        <w:rPr>
          <w:lang w:val="id-ID"/>
        </w:rPr>
        <w:t xml:space="preserve"> yang berbeda</w:t>
      </w:r>
      <w:r w:rsidR="006D30C1" w:rsidRPr="00BD6A31">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BD6A31">
            <w:rPr>
              <w:color w:val="000000"/>
              <w:lang w:val="id-ID"/>
            </w:rPr>
            <w:t>[1]</w:t>
          </w:r>
        </w:sdtContent>
      </w:sdt>
      <w:r w:rsidR="00C41F8B" w:rsidRPr="00BD6A31">
        <w:rPr>
          <w:lang w:val="id-ID"/>
        </w:rPr>
        <w:t>.</w:t>
      </w:r>
    </w:p>
    <w:p w14:paraId="3247729A" w14:textId="7B8A4F93" w:rsidR="00E20F5D" w:rsidRPr="00BD6A31" w:rsidRDefault="00343EF5" w:rsidP="00C41F8B">
      <w:pPr>
        <w:ind w:firstLine="576"/>
        <w:rPr>
          <w:lang w:val="id-ID"/>
        </w:rPr>
      </w:pPr>
      <w:r w:rsidRPr="00BD6A31">
        <w:rPr>
          <w:lang w:val="id-ID"/>
        </w:rPr>
        <w:t xml:space="preserve">Dalam konteks ini, </w:t>
      </w:r>
      <w:r w:rsidR="002143C1" w:rsidRPr="00BD6A31">
        <w:rPr>
          <w:i/>
          <w:lang w:val="id-ID"/>
        </w:rPr>
        <w:t>Payment Gateway Aggregator</w:t>
      </w:r>
      <w:r w:rsidRPr="00BD6A31">
        <w:rPr>
          <w:lang w:val="id-ID"/>
        </w:rPr>
        <w:t xml:space="preserve"> bertanggung jawab untuk mengintegrasikan dan menyediakan akses ke berbagai </w:t>
      </w:r>
      <w:r w:rsidR="002143C1" w:rsidRPr="00BD6A31">
        <w:rPr>
          <w:i/>
          <w:lang w:val="id-ID"/>
        </w:rPr>
        <w:t>Payment Gateway</w:t>
      </w:r>
      <w:r w:rsidRPr="00BD6A31">
        <w:rPr>
          <w:lang w:val="id-ID"/>
        </w:rPr>
        <w:t xml:space="preserve"> kepada bisnis. Hal ini memungkinkan bisnis untuk menerima pembayaran dari pelanggan melalui berbagai metode pembayaran yang didukung oleh masing-masing </w:t>
      </w:r>
      <w:r w:rsidR="002143C1" w:rsidRPr="00BD6A31">
        <w:rPr>
          <w:i/>
          <w:lang w:val="id-ID"/>
        </w:rPr>
        <w:t>Payment Gateway</w:t>
      </w:r>
      <w:r w:rsidRPr="00BD6A31">
        <w:rPr>
          <w:lang w:val="id-ID"/>
        </w:rPr>
        <w:t xml:space="preserve"> yang terhubung</w:t>
      </w:r>
      <w:r w:rsidR="00AA33A7" w:rsidRPr="00BD6A31">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BD6A31">
            <w:rPr>
              <w:color w:val="000000"/>
              <w:lang w:val="id-ID"/>
            </w:rPr>
            <w:t>[4]</w:t>
          </w:r>
        </w:sdtContent>
      </w:sdt>
      <w:r w:rsidRPr="00BD6A31">
        <w:rPr>
          <w:lang w:val="id-ID"/>
        </w:rPr>
        <w:t>.</w:t>
      </w:r>
    </w:p>
    <w:p w14:paraId="12555AF4" w14:textId="24B362AB" w:rsidR="00E20F5D" w:rsidRPr="00BD6A31" w:rsidRDefault="00343EF5" w:rsidP="00C41F8B">
      <w:pPr>
        <w:ind w:firstLine="57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bisnis tidak perlu melakukan integrasi langsung dengan setiap penyedia </w:t>
      </w:r>
      <w:r w:rsidR="002143C1" w:rsidRPr="00BD6A31">
        <w:rPr>
          <w:i/>
          <w:lang w:val="id-ID"/>
        </w:rPr>
        <w:t>Payment Gateway</w:t>
      </w:r>
      <w:r w:rsidRPr="00BD6A31">
        <w:rPr>
          <w:lang w:val="id-ID"/>
        </w:rPr>
        <w:t xml:space="preserve"> secara terpisah. Sebaliknya, mereka dapat mengintegrasikan </w:t>
      </w:r>
      <w:r w:rsidR="002143C1" w:rsidRPr="00BD6A31">
        <w:rPr>
          <w:i/>
          <w:lang w:val="id-ID"/>
        </w:rPr>
        <w:t>Payment Gateway Aggregator</w:t>
      </w:r>
      <w:r w:rsidRPr="00BD6A31">
        <w:rPr>
          <w:lang w:val="id-ID"/>
        </w:rPr>
        <w:t xml:space="preserve"> ke dalam sistem mereka, dan </w:t>
      </w:r>
      <w:r w:rsidR="002143C1" w:rsidRPr="00BD6A31">
        <w:rPr>
          <w:i/>
          <w:lang w:val="id-ID"/>
        </w:rPr>
        <w:t>Payment Gateway Aggregator</w:t>
      </w:r>
      <w:r w:rsidRPr="00BD6A31">
        <w:rPr>
          <w:lang w:val="id-ID"/>
        </w:rPr>
        <w:t xml:space="preserve"> akan menangani proses integrasi dan koneksi dengan berbagai </w:t>
      </w:r>
      <w:r w:rsidR="002143C1" w:rsidRPr="00BD6A31">
        <w:rPr>
          <w:i/>
          <w:lang w:val="id-ID"/>
        </w:rPr>
        <w:t>Payment Gateway</w:t>
      </w:r>
      <w:r w:rsidRPr="00BD6A31">
        <w:rPr>
          <w:lang w:val="id-ID"/>
        </w:rPr>
        <w:t xml:space="preserve"> yang terhubung</w:t>
      </w:r>
      <w:r w:rsidR="006D30C1" w:rsidRPr="00BD6A31">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BD6A31">
            <w:rPr>
              <w:color w:val="000000"/>
              <w:lang w:val="id-ID"/>
            </w:rPr>
            <w:t>[4]</w:t>
          </w:r>
        </w:sdtContent>
      </w:sdt>
      <w:r w:rsidRPr="00BD6A31">
        <w:rPr>
          <w:lang w:val="id-ID"/>
        </w:rPr>
        <w:t xml:space="preserve">. </w:t>
      </w:r>
    </w:p>
    <w:p w14:paraId="1CC9B3A5" w14:textId="0DC74C0D" w:rsidR="0077462D" w:rsidRPr="00BD6A31" w:rsidRDefault="00343EF5" w:rsidP="00C41F8B">
      <w:pPr>
        <w:ind w:firstLine="576"/>
        <w:rPr>
          <w:lang w:val="id-ID"/>
        </w:rPr>
      </w:pPr>
      <w:r w:rsidRPr="00BD6A31">
        <w:rPr>
          <w:lang w:val="id-ID"/>
        </w:rPr>
        <w:t xml:space="preserve">Dengan menggunakan </w:t>
      </w:r>
      <w:r w:rsidR="002143C1" w:rsidRPr="00BD6A31">
        <w:rPr>
          <w:i/>
          <w:lang w:val="id-ID"/>
        </w:rPr>
        <w:t>Payment Gateway Aggregator</w:t>
      </w:r>
      <w:r w:rsidRPr="00BD6A31">
        <w:rPr>
          <w:lang w:val="id-ID"/>
        </w:rPr>
        <w:t xml:space="preserve">, bisnis dapat mengelola berbagai metode pembayaran, seperti kartu kredit, debit, transfer bank, dan metode pembayaran elektronik lainnya, melalui satu antarmuka tunggal. Hal ini </w:t>
      </w:r>
      <w:r w:rsidRPr="00BD6A31">
        <w:rPr>
          <w:lang w:val="id-ID"/>
        </w:rPr>
        <w:lastRenderedPageBreak/>
        <w:t>memberikan kemudahan dalam administrasi, pelaporan, dan manajemen transaksi pembayaran bagi bisnis</w:t>
      </w:r>
      <w:r w:rsidR="00570991" w:rsidRPr="00BD6A31">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BD6A31">
            <w:rPr>
              <w:color w:val="000000"/>
              <w:lang w:val="id-ID"/>
            </w:rPr>
            <w:t>[1]</w:t>
          </w:r>
        </w:sdtContent>
      </w:sdt>
      <w:r w:rsidRPr="00BD6A31">
        <w:rPr>
          <w:lang w:val="id-ID"/>
        </w:rPr>
        <w:t xml:space="preserve">. </w:t>
      </w:r>
    </w:p>
    <w:p w14:paraId="27F9CD67" w14:textId="739755CE" w:rsidR="00A34962" w:rsidRPr="00BD6A31" w:rsidRDefault="00343EF5" w:rsidP="00A34962">
      <w:pPr>
        <w:ind w:firstLine="576"/>
        <w:rPr>
          <w:lang w:val="id-ID"/>
        </w:rPr>
      </w:pPr>
      <w:r w:rsidRPr="00BD6A31">
        <w:rPr>
          <w:lang w:val="id-ID"/>
        </w:rPr>
        <w:t xml:space="preserve">Jadi, hubungan antara </w:t>
      </w:r>
      <w:r w:rsidR="002143C1" w:rsidRPr="00BD6A31">
        <w:rPr>
          <w:i/>
          <w:lang w:val="id-ID"/>
        </w:rPr>
        <w:t>Payment Gateway</w:t>
      </w:r>
      <w:r w:rsidRPr="00BD6A31">
        <w:rPr>
          <w:lang w:val="id-ID"/>
        </w:rPr>
        <w:t xml:space="preserve"> dan </w:t>
      </w:r>
      <w:r w:rsidR="002143C1" w:rsidRPr="00BD6A31">
        <w:rPr>
          <w:i/>
          <w:lang w:val="id-ID"/>
        </w:rPr>
        <w:t>Payment Gateway Aggregator</w:t>
      </w:r>
      <w:r w:rsidRPr="00BD6A31">
        <w:rPr>
          <w:lang w:val="id-ID"/>
        </w:rPr>
        <w:t xml:space="preserve"> adalah bahwa </w:t>
      </w:r>
      <w:r w:rsidR="002143C1" w:rsidRPr="00BD6A31">
        <w:rPr>
          <w:i/>
          <w:lang w:val="id-ID"/>
        </w:rPr>
        <w:t>Payment Gateway Aggregator</w:t>
      </w:r>
      <w:r w:rsidRPr="00BD6A31">
        <w:rPr>
          <w:lang w:val="id-ID"/>
        </w:rPr>
        <w:t xml:space="preserve"> menggunakan berbagai </w:t>
      </w:r>
      <w:r w:rsidR="002143C1" w:rsidRPr="00BD6A31">
        <w:rPr>
          <w:i/>
          <w:lang w:val="id-ID"/>
        </w:rPr>
        <w:t>Payment Gateway</w:t>
      </w:r>
      <w:r w:rsidRPr="00BD6A31">
        <w:rPr>
          <w:lang w:val="id-ID"/>
        </w:rPr>
        <w:t xml:space="preserve"> sebagai penyedia layanan pembayaran untuk memfasilitasi proses pembayaran bagi bisnis atau organisasi yang menggunakan platform mereka.</w:t>
      </w:r>
    </w:p>
    <w:p w14:paraId="65CFCF29" w14:textId="6E9429C2" w:rsidR="00303813" w:rsidRPr="00BD6A31" w:rsidRDefault="00303813" w:rsidP="00303813">
      <w:pPr>
        <w:pStyle w:val="Heading2"/>
        <w:rPr>
          <w:lang w:val="id-ID"/>
        </w:rPr>
      </w:pPr>
      <w:bookmarkStart w:id="11" w:name="_Toc139840705"/>
      <w:r w:rsidRPr="00BD6A31">
        <w:rPr>
          <w:lang w:val="id-ID"/>
        </w:rPr>
        <w:t>Tab</w:t>
      </w:r>
      <w:r w:rsidR="00CF3F83" w:rsidRPr="00BD6A31">
        <w:rPr>
          <w:lang w:val="id-ID"/>
        </w:rPr>
        <w:t>el</w:t>
      </w:r>
      <w:r w:rsidRPr="00BD6A31">
        <w:rPr>
          <w:lang w:val="id-ID"/>
        </w:rPr>
        <w:t xml:space="preserve"> State of the Art</w:t>
      </w:r>
      <w:bookmarkEnd w:id="11"/>
    </w:p>
    <w:p w14:paraId="4512F728" w14:textId="03EE9A73" w:rsidR="00CD05A0" w:rsidRPr="00BD6A31" w:rsidRDefault="00CD05A0" w:rsidP="00CD05A0">
      <w:pPr>
        <w:ind w:firstLine="576"/>
        <w:rPr>
          <w:lang w:val="id-ID"/>
        </w:rPr>
      </w:pPr>
      <w:r w:rsidRPr="00BD6A31">
        <w:rPr>
          <w:lang w:val="id-ID"/>
        </w:rPr>
        <w:t>Berikut adalah table State of The Art yang meliputi penelitian-penelitian terdahulu  yang sudah dilakukan</w:t>
      </w:r>
    </w:p>
    <w:p w14:paraId="73A7EA3E" w14:textId="5DF58944" w:rsidR="00CD6097" w:rsidRPr="00BD6A31" w:rsidRDefault="00CD6097" w:rsidP="00CD6097">
      <w:pPr>
        <w:pStyle w:val="Caption"/>
        <w:rPr>
          <w:sz w:val="24"/>
          <w:szCs w:val="24"/>
          <w:lang w:val="id-ID"/>
        </w:rPr>
      </w:pPr>
      <w:bookmarkStart w:id="12" w:name="_Toc139840507"/>
      <w:r w:rsidRPr="00BD6A31">
        <w:rPr>
          <w:sz w:val="24"/>
          <w:szCs w:val="24"/>
          <w:lang w:val="id-ID"/>
        </w:rPr>
        <w:t xml:space="preserve">Tabel </w:t>
      </w:r>
      <w:r w:rsidR="00E5029A" w:rsidRPr="00BD6A31">
        <w:rPr>
          <w:sz w:val="24"/>
          <w:szCs w:val="24"/>
          <w:lang w:val="id-ID"/>
        </w:rPr>
        <w:fldChar w:fldCharType="begin"/>
      </w:r>
      <w:r w:rsidR="00E5029A" w:rsidRPr="00BD6A31">
        <w:rPr>
          <w:sz w:val="24"/>
          <w:szCs w:val="24"/>
          <w:lang w:val="id-ID"/>
        </w:rPr>
        <w:instrText xml:space="preserve"> STYLEREF 1 \s </w:instrText>
      </w:r>
      <w:r w:rsidR="00E5029A" w:rsidRPr="00BD6A31">
        <w:rPr>
          <w:sz w:val="24"/>
          <w:szCs w:val="24"/>
          <w:lang w:val="id-ID"/>
        </w:rPr>
        <w:fldChar w:fldCharType="separate"/>
      </w:r>
      <w:r w:rsidR="00E5029A" w:rsidRPr="00BD6A31">
        <w:rPr>
          <w:noProof/>
          <w:sz w:val="24"/>
          <w:szCs w:val="24"/>
          <w:lang w:val="id-ID"/>
        </w:rPr>
        <w:t>2</w:t>
      </w:r>
      <w:r w:rsidR="00E5029A" w:rsidRPr="00BD6A31">
        <w:rPr>
          <w:sz w:val="24"/>
          <w:szCs w:val="24"/>
          <w:lang w:val="id-ID"/>
        </w:rPr>
        <w:fldChar w:fldCharType="end"/>
      </w:r>
      <w:r w:rsidR="00E5029A" w:rsidRPr="00BD6A31">
        <w:rPr>
          <w:sz w:val="24"/>
          <w:szCs w:val="24"/>
          <w:lang w:val="id-ID"/>
        </w:rPr>
        <w:noBreakHyphen/>
      </w:r>
      <w:r w:rsidR="00E5029A" w:rsidRPr="00BD6A31">
        <w:rPr>
          <w:sz w:val="24"/>
          <w:szCs w:val="24"/>
          <w:lang w:val="id-ID"/>
        </w:rPr>
        <w:fldChar w:fldCharType="begin"/>
      </w:r>
      <w:r w:rsidR="00E5029A" w:rsidRPr="00BD6A31">
        <w:rPr>
          <w:sz w:val="24"/>
          <w:szCs w:val="24"/>
          <w:lang w:val="id-ID"/>
        </w:rPr>
        <w:instrText xml:space="preserve"> SEQ Tabel \* ARABIC \s 1 </w:instrText>
      </w:r>
      <w:r w:rsidR="00E5029A" w:rsidRPr="00BD6A31">
        <w:rPr>
          <w:sz w:val="24"/>
          <w:szCs w:val="24"/>
          <w:lang w:val="id-ID"/>
        </w:rPr>
        <w:fldChar w:fldCharType="separate"/>
      </w:r>
      <w:r w:rsidR="00E5029A" w:rsidRPr="00BD6A31">
        <w:rPr>
          <w:noProof/>
          <w:sz w:val="24"/>
          <w:szCs w:val="24"/>
          <w:lang w:val="id-ID"/>
        </w:rPr>
        <w:t>1</w:t>
      </w:r>
      <w:r w:rsidR="00E5029A" w:rsidRPr="00BD6A31">
        <w:rPr>
          <w:sz w:val="24"/>
          <w:szCs w:val="24"/>
          <w:lang w:val="id-ID"/>
        </w:rPr>
        <w:fldChar w:fldCharType="end"/>
      </w:r>
      <w:r w:rsidRPr="00BD6A31">
        <w:rPr>
          <w:sz w:val="24"/>
          <w:szCs w:val="24"/>
          <w:lang w:val="id-ID"/>
        </w:rPr>
        <w:t xml:space="preserve"> - Tabel State of the Art</w:t>
      </w:r>
      <w:bookmarkEnd w:id="12"/>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BD6A31" w14:paraId="2CA18007" w14:textId="77777777" w:rsidTr="00031919">
        <w:trPr>
          <w:trHeight w:val="734"/>
        </w:trPr>
        <w:tc>
          <w:tcPr>
            <w:tcW w:w="0" w:type="auto"/>
            <w:vAlign w:val="center"/>
          </w:tcPr>
          <w:p w14:paraId="6B316DC4" w14:textId="420D3824" w:rsidR="00303813" w:rsidRPr="00BD6A31" w:rsidRDefault="00303813" w:rsidP="008F042A">
            <w:pPr>
              <w:spacing w:line="240" w:lineRule="auto"/>
              <w:jc w:val="center"/>
              <w:rPr>
                <w:b/>
                <w:bCs/>
                <w:sz w:val="20"/>
                <w:szCs w:val="18"/>
                <w:lang w:val="id-ID"/>
              </w:rPr>
            </w:pPr>
            <w:r w:rsidRPr="00BD6A31">
              <w:rPr>
                <w:b/>
                <w:bCs/>
                <w:sz w:val="20"/>
                <w:szCs w:val="18"/>
                <w:lang w:val="id-ID"/>
              </w:rPr>
              <w:t>No</w:t>
            </w:r>
          </w:p>
        </w:tc>
        <w:tc>
          <w:tcPr>
            <w:tcW w:w="0" w:type="auto"/>
            <w:vAlign w:val="center"/>
          </w:tcPr>
          <w:p w14:paraId="624CF1F6" w14:textId="766A7701" w:rsidR="00303813" w:rsidRPr="00BD6A31" w:rsidRDefault="00303813" w:rsidP="008F042A">
            <w:pPr>
              <w:spacing w:line="240" w:lineRule="auto"/>
              <w:jc w:val="center"/>
              <w:rPr>
                <w:b/>
                <w:bCs/>
                <w:sz w:val="20"/>
                <w:szCs w:val="18"/>
                <w:lang w:val="id-ID"/>
              </w:rPr>
            </w:pPr>
            <w:r w:rsidRPr="00BD6A31">
              <w:rPr>
                <w:b/>
                <w:bCs/>
                <w:sz w:val="20"/>
                <w:szCs w:val="18"/>
                <w:lang w:val="id-ID"/>
              </w:rPr>
              <w:t>Tahun</w:t>
            </w:r>
          </w:p>
        </w:tc>
        <w:tc>
          <w:tcPr>
            <w:tcW w:w="0" w:type="auto"/>
            <w:vAlign w:val="center"/>
          </w:tcPr>
          <w:p w14:paraId="3CEB4AA7" w14:textId="4750B6B5" w:rsidR="00303813" w:rsidRPr="00BD6A31" w:rsidRDefault="00303813" w:rsidP="008F042A">
            <w:pPr>
              <w:spacing w:line="240" w:lineRule="auto"/>
              <w:jc w:val="center"/>
              <w:rPr>
                <w:b/>
                <w:bCs/>
                <w:sz w:val="20"/>
                <w:szCs w:val="18"/>
                <w:lang w:val="id-ID"/>
              </w:rPr>
            </w:pPr>
            <w:r w:rsidRPr="00BD6A31">
              <w:rPr>
                <w:b/>
                <w:bCs/>
                <w:sz w:val="20"/>
                <w:szCs w:val="18"/>
                <w:lang w:val="id-ID"/>
              </w:rPr>
              <w:t>Nama Penulis</w:t>
            </w:r>
          </w:p>
        </w:tc>
        <w:tc>
          <w:tcPr>
            <w:tcW w:w="1922" w:type="dxa"/>
            <w:vAlign w:val="center"/>
          </w:tcPr>
          <w:p w14:paraId="299BABCE" w14:textId="23D6FE50" w:rsidR="00303813" w:rsidRPr="00BD6A31" w:rsidRDefault="00303813" w:rsidP="008F042A">
            <w:pPr>
              <w:spacing w:line="240" w:lineRule="auto"/>
              <w:jc w:val="center"/>
              <w:rPr>
                <w:b/>
                <w:bCs/>
                <w:sz w:val="20"/>
                <w:szCs w:val="18"/>
                <w:lang w:val="id-ID"/>
              </w:rPr>
            </w:pPr>
            <w:r w:rsidRPr="00BD6A31">
              <w:rPr>
                <w:b/>
                <w:bCs/>
                <w:sz w:val="20"/>
                <w:szCs w:val="18"/>
                <w:lang w:val="id-ID"/>
              </w:rPr>
              <w:t>Judul</w:t>
            </w:r>
          </w:p>
        </w:tc>
        <w:tc>
          <w:tcPr>
            <w:tcW w:w="1379" w:type="dxa"/>
            <w:vAlign w:val="center"/>
          </w:tcPr>
          <w:p w14:paraId="541ACE15" w14:textId="5BE994CD" w:rsidR="00303813" w:rsidRPr="00BD6A31" w:rsidRDefault="00303813" w:rsidP="008F042A">
            <w:pPr>
              <w:spacing w:line="240" w:lineRule="auto"/>
              <w:jc w:val="center"/>
              <w:rPr>
                <w:b/>
                <w:bCs/>
                <w:sz w:val="20"/>
                <w:szCs w:val="18"/>
                <w:lang w:val="id-ID"/>
              </w:rPr>
            </w:pPr>
            <w:r w:rsidRPr="00BD6A31">
              <w:rPr>
                <w:b/>
                <w:bCs/>
                <w:sz w:val="20"/>
                <w:szCs w:val="18"/>
                <w:lang w:val="id-ID"/>
              </w:rPr>
              <w:t>Masalah</w:t>
            </w:r>
          </w:p>
        </w:tc>
        <w:tc>
          <w:tcPr>
            <w:tcW w:w="1360" w:type="dxa"/>
            <w:vAlign w:val="center"/>
          </w:tcPr>
          <w:p w14:paraId="2360EA13" w14:textId="60663FEF" w:rsidR="00303813" w:rsidRPr="00BD6A31" w:rsidRDefault="00303813" w:rsidP="008F042A">
            <w:pPr>
              <w:spacing w:line="240" w:lineRule="auto"/>
              <w:jc w:val="center"/>
              <w:rPr>
                <w:b/>
                <w:bCs/>
                <w:sz w:val="20"/>
                <w:szCs w:val="18"/>
                <w:lang w:val="id-ID"/>
              </w:rPr>
            </w:pPr>
            <w:r w:rsidRPr="00BD6A31">
              <w:rPr>
                <w:b/>
                <w:bCs/>
                <w:sz w:val="20"/>
                <w:szCs w:val="18"/>
                <w:lang w:val="id-ID"/>
              </w:rPr>
              <w:t>Me</w:t>
            </w:r>
            <w:r w:rsidR="0099075E" w:rsidRPr="00BD6A31">
              <w:rPr>
                <w:b/>
                <w:bCs/>
                <w:sz w:val="20"/>
                <w:szCs w:val="18"/>
                <w:lang w:val="id-ID"/>
              </w:rPr>
              <w:t>t</w:t>
            </w:r>
            <w:r w:rsidRPr="00BD6A31">
              <w:rPr>
                <w:b/>
                <w:bCs/>
                <w:sz w:val="20"/>
                <w:szCs w:val="18"/>
                <w:lang w:val="id-ID"/>
              </w:rPr>
              <w:t>ode</w:t>
            </w:r>
          </w:p>
        </w:tc>
        <w:tc>
          <w:tcPr>
            <w:tcW w:w="2042" w:type="dxa"/>
            <w:vAlign w:val="center"/>
          </w:tcPr>
          <w:p w14:paraId="5800AAB3" w14:textId="78F698C3" w:rsidR="00303813" w:rsidRPr="00BD6A31" w:rsidRDefault="00303813" w:rsidP="008F042A">
            <w:pPr>
              <w:spacing w:line="240" w:lineRule="auto"/>
              <w:jc w:val="center"/>
              <w:rPr>
                <w:b/>
                <w:bCs/>
                <w:sz w:val="20"/>
                <w:szCs w:val="18"/>
                <w:lang w:val="id-ID"/>
              </w:rPr>
            </w:pPr>
            <w:r w:rsidRPr="00BD6A31">
              <w:rPr>
                <w:b/>
                <w:bCs/>
                <w:sz w:val="20"/>
                <w:szCs w:val="18"/>
                <w:lang w:val="id-ID"/>
              </w:rPr>
              <w:t>Hasil</w:t>
            </w:r>
          </w:p>
        </w:tc>
      </w:tr>
      <w:tr w:rsidR="00D257B3" w:rsidRPr="00BD6A31" w14:paraId="135E4292" w14:textId="77777777" w:rsidTr="0025727A">
        <w:tc>
          <w:tcPr>
            <w:tcW w:w="0" w:type="auto"/>
          </w:tcPr>
          <w:p w14:paraId="3E16ED8A" w14:textId="77777777" w:rsidR="003F3EE9" w:rsidRPr="00BD6A31" w:rsidRDefault="003F3EE9" w:rsidP="0025727A">
            <w:pPr>
              <w:spacing w:line="240" w:lineRule="auto"/>
              <w:jc w:val="left"/>
              <w:rPr>
                <w:sz w:val="20"/>
                <w:szCs w:val="18"/>
                <w:lang w:val="id-ID"/>
              </w:rPr>
            </w:pPr>
            <w:r w:rsidRPr="00BD6A31">
              <w:rPr>
                <w:sz w:val="20"/>
                <w:szCs w:val="18"/>
                <w:lang w:val="id-ID"/>
              </w:rPr>
              <w:t>1</w:t>
            </w:r>
          </w:p>
        </w:tc>
        <w:tc>
          <w:tcPr>
            <w:tcW w:w="0" w:type="auto"/>
          </w:tcPr>
          <w:p w14:paraId="10A3924A" w14:textId="77777777" w:rsidR="003F3EE9" w:rsidRPr="00BD6A31" w:rsidRDefault="003F3EE9" w:rsidP="0025727A">
            <w:pPr>
              <w:spacing w:line="240" w:lineRule="auto"/>
              <w:jc w:val="left"/>
              <w:rPr>
                <w:sz w:val="20"/>
                <w:szCs w:val="18"/>
                <w:lang w:val="id-ID"/>
              </w:rPr>
            </w:pPr>
            <w:r w:rsidRPr="00BD6A31">
              <w:rPr>
                <w:sz w:val="20"/>
                <w:szCs w:val="18"/>
                <w:lang w:val="id-ID"/>
              </w:rPr>
              <w:t>2022</w:t>
            </w:r>
          </w:p>
        </w:tc>
        <w:tc>
          <w:tcPr>
            <w:tcW w:w="0" w:type="auto"/>
          </w:tcPr>
          <w:p w14:paraId="6E2FDB79" w14:textId="77777777" w:rsidR="003F3EE9" w:rsidRPr="00BD6A31" w:rsidRDefault="003F3EE9" w:rsidP="0025727A">
            <w:pPr>
              <w:spacing w:line="240" w:lineRule="auto"/>
              <w:jc w:val="left"/>
              <w:rPr>
                <w:sz w:val="20"/>
                <w:szCs w:val="18"/>
                <w:lang w:val="id-ID"/>
              </w:rPr>
            </w:pPr>
            <w:r w:rsidRPr="00BD6A31">
              <w:rPr>
                <w:sz w:val="20"/>
                <w:szCs w:val="18"/>
                <w:lang w:val="id-ID"/>
              </w:rPr>
              <w:t>Fajrin M, Kautsar I, Aji S</w:t>
            </w:r>
          </w:p>
        </w:tc>
        <w:tc>
          <w:tcPr>
            <w:tcW w:w="1922" w:type="dxa"/>
          </w:tcPr>
          <w:p w14:paraId="3D03B2CF" w14:textId="62915E0D" w:rsidR="003F3EE9" w:rsidRPr="00BD6A31" w:rsidRDefault="003F3EE9" w:rsidP="0025727A">
            <w:pPr>
              <w:spacing w:line="240" w:lineRule="auto"/>
              <w:jc w:val="left"/>
              <w:rPr>
                <w:sz w:val="20"/>
                <w:szCs w:val="18"/>
                <w:lang w:val="id-ID"/>
              </w:rPr>
            </w:pPr>
            <w:r w:rsidRPr="00BD6A31">
              <w:rPr>
                <w:sz w:val="20"/>
                <w:szCs w:val="18"/>
                <w:lang w:val="id-ID"/>
              </w:rPr>
              <w:t xml:space="preserve">Design and Build </w:t>
            </w:r>
            <w:r w:rsidR="002143C1" w:rsidRPr="00BD6A31">
              <w:rPr>
                <w:i/>
                <w:sz w:val="20"/>
                <w:szCs w:val="18"/>
                <w:lang w:val="id-ID"/>
              </w:rPr>
              <w:t>Payment Gateway</w:t>
            </w:r>
            <w:r w:rsidRPr="00BD6A31">
              <w:rPr>
                <w:sz w:val="20"/>
                <w:szCs w:val="18"/>
                <w:lang w:val="id-ID"/>
              </w:rPr>
              <w:t>s in Sharia-Based E-Commerce (Case Study: Murabahah Ijabqabul.Id Contract)</w:t>
            </w:r>
          </w:p>
        </w:tc>
        <w:tc>
          <w:tcPr>
            <w:tcW w:w="1379" w:type="dxa"/>
          </w:tcPr>
          <w:p w14:paraId="51EF80CC" w14:textId="77777777" w:rsidR="003F3EE9" w:rsidRPr="00BD6A31" w:rsidRDefault="003F3EE9" w:rsidP="0025727A">
            <w:pPr>
              <w:spacing w:line="240" w:lineRule="auto"/>
              <w:jc w:val="left"/>
              <w:rPr>
                <w:sz w:val="20"/>
                <w:szCs w:val="18"/>
                <w:lang w:val="id-ID"/>
              </w:rPr>
            </w:pPr>
            <w:r w:rsidRPr="00BD6A31">
              <w:rPr>
                <w:sz w:val="20"/>
                <w:szCs w:val="18"/>
                <w:lang w:val="id-ID"/>
              </w:rPr>
              <w:t>E-commerce di Indonesia meningkat 5 s.d 10 kali selama pandemi</w:t>
            </w:r>
          </w:p>
        </w:tc>
        <w:tc>
          <w:tcPr>
            <w:tcW w:w="1360" w:type="dxa"/>
          </w:tcPr>
          <w:p w14:paraId="6C2CE487" w14:textId="77777777" w:rsidR="003F3EE9" w:rsidRPr="00BD6A31" w:rsidRDefault="003F3EE9" w:rsidP="0025727A">
            <w:pPr>
              <w:spacing w:line="240" w:lineRule="auto"/>
              <w:jc w:val="left"/>
              <w:rPr>
                <w:sz w:val="20"/>
                <w:szCs w:val="18"/>
                <w:lang w:val="id-ID"/>
              </w:rPr>
            </w:pPr>
            <w:r w:rsidRPr="00BD6A31">
              <w:rPr>
                <w:sz w:val="20"/>
                <w:szCs w:val="18"/>
                <w:lang w:val="id-ID"/>
              </w:rPr>
              <w:t>Agile Development</w:t>
            </w:r>
          </w:p>
        </w:tc>
        <w:tc>
          <w:tcPr>
            <w:tcW w:w="2042" w:type="dxa"/>
          </w:tcPr>
          <w:p w14:paraId="114807C1" w14:textId="05250820" w:rsidR="003F3EE9" w:rsidRPr="00BD6A31" w:rsidRDefault="003F3EE9" w:rsidP="0025727A">
            <w:pPr>
              <w:spacing w:line="240" w:lineRule="auto"/>
              <w:jc w:val="left"/>
              <w:rPr>
                <w:sz w:val="20"/>
                <w:szCs w:val="18"/>
                <w:lang w:val="id-ID"/>
              </w:rPr>
            </w:pPr>
            <w:r w:rsidRPr="00BD6A31">
              <w:rPr>
                <w:sz w:val="20"/>
                <w:szCs w:val="18"/>
                <w:lang w:val="id-ID"/>
              </w:rPr>
              <w:t xml:space="preserve">Penelitian ini menghasilkan sistem </w:t>
            </w:r>
            <w:r w:rsidR="002143C1" w:rsidRPr="00BD6A31">
              <w:rPr>
                <w:i/>
                <w:sz w:val="20"/>
                <w:szCs w:val="18"/>
                <w:lang w:val="id-ID"/>
              </w:rPr>
              <w:t>payment gateway aggregator</w:t>
            </w:r>
            <w:r w:rsidRPr="00BD6A31">
              <w:rPr>
                <w:sz w:val="20"/>
                <w:szCs w:val="18"/>
                <w:lang w:val="id-ID"/>
              </w:rPr>
              <w:t xml:space="preserve"> yang digunakan untuk e-commerce ijabqabul.id.</w:t>
            </w:r>
          </w:p>
        </w:tc>
      </w:tr>
      <w:tr w:rsidR="00FF721E" w:rsidRPr="00BD6A31" w14:paraId="211FD2DC" w14:textId="77777777" w:rsidTr="0025727A">
        <w:tc>
          <w:tcPr>
            <w:tcW w:w="0" w:type="auto"/>
          </w:tcPr>
          <w:p w14:paraId="2BA3C99B" w14:textId="77777777" w:rsidR="00FF721E" w:rsidRPr="00BD6A31" w:rsidRDefault="00FF721E" w:rsidP="0025727A">
            <w:pPr>
              <w:spacing w:line="240" w:lineRule="auto"/>
              <w:jc w:val="left"/>
              <w:rPr>
                <w:sz w:val="20"/>
                <w:szCs w:val="18"/>
                <w:lang w:val="id-ID"/>
              </w:rPr>
            </w:pPr>
            <w:r w:rsidRPr="00BD6A31">
              <w:rPr>
                <w:sz w:val="20"/>
                <w:szCs w:val="18"/>
                <w:lang w:val="id-ID"/>
              </w:rPr>
              <w:t>2</w:t>
            </w:r>
          </w:p>
        </w:tc>
        <w:tc>
          <w:tcPr>
            <w:tcW w:w="0" w:type="auto"/>
          </w:tcPr>
          <w:p w14:paraId="457A0E49" w14:textId="77777777" w:rsidR="00FF721E" w:rsidRPr="00BD6A31" w:rsidRDefault="00FF721E" w:rsidP="0025727A">
            <w:pPr>
              <w:spacing w:line="240" w:lineRule="auto"/>
              <w:jc w:val="left"/>
              <w:rPr>
                <w:sz w:val="20"/>
                <w:szCs w:val="18"/>
                <w:lang w:val="id-ID"/>
              </w:rPr>
            </w:pPr>
            <w:r w:rsidRPr="00BD6A31">
              <w:rPr>
                <w:sz w:val="20"/>
                <w:szCs w:val="18"/>
                <w:lang w:val="id-ID"/>
              </w:rPr>
              <w:t>2019</w:t>
            </w:r>
          </w:p>
        </w:tc>
        <w:tc>
          <w:tcPr>
            <w:tcW w:w="0" w:type="auto"/>
          </w:tcPr>
          <w:p w14:paraId="7682E23B" w14:textId="77777777" w:rsidR="00FF721E" w:rsidRPr="00BD6A31" w:rsidRDefault="00FF721E" w:rsidP="0025727A">
            <w:pPr>
              <w:spacing w:line="240" w:lineRule="auto"/>
              <w:jc w:val="left"/>
              <w:rPr>
                <w:sz w:val="20"/>
                <w:szCs w:val="18"/>
                <w:lang w:val="id-ID"/>
              </w:rPr>
            </w:pPr>
            <w:r w:rsidRPr="00BD6A31">
              <w:rPr>
                <w:sz w:val="20"/>
                <w:szCs w:val="18"/>
                <w:lang w:val="id-ID"/>
              </w:rPr>
              <w:t>Puspitasari T, Maulina D</w:t>
            </w:r>
          </w:p>
        </w:tc>
        <w:tc>
          <w:tcPr>
            <w:tcW w:w="1922" w:type="dxa"/>
          </w:tcPr>
          <w:p w14:paraId="162DD7DD" w14:textId="7E5581D0" w:rsidR="00FF721E" w:rsidRPr="00BD6A31" w:rsidRDefault="00FF721E" w:rsidP="0025727A">
            <w:pPr>
              <w:spacing w:line="240" w:lineRule="auto"/>
              <w:jc w:val="left"/>
              <w:rPr>
                <w:sz w:val="20"/>
                <w:szCs w:val="18"/>
                <w:lang w:val="id-ID"/>
              </w:rPr>
            </w:pPr>
            <w:r w:rsidRPr="00BD6A31">
              <w:rPr>
                <w:sz w:val="20"/>
                <w:szCs w:val="18"/>
                <w:lang w:val="id-ID"/>
              </w:rPr>
              <w:t xml:space="preserve">Implementasi </w:t>
            </w:r>
            <w:r w:rsidR="002143C1" w:rsidRPr="00BD6A31">
              <w:rPr>
                <w:i/>
                <w:sz w:val="20"/>
                <w:szCs w:val="18"/>
                <w:lang w:val="id-ID"/>
              </w:rPr>
              <w:t>Payment Gateway</w:t>
            </w:r>
            <w:r w:rsidRPr="00BD6A31">
              <w:rPr>
                <w:sz w:val="20"/>
                <w:szCs w:val="18"/>
                <w:lang w:val="id-ID"/>
              </w:rPr>
              <w:t xml:space="preserve"> Menggunakan Midtrans Pada Marketplace Travnesia.Com</w:t>
            </w:r>
          </w:p>
        </w:tc>
        <w:tc>
          <w:tcPr>
            <w:tcW w:w="1379" w:type="dxa"/>
          </w:tcPr>
          <w:p w14:paraId="77BEF872" w14:textId="77777777" w:rsidR="00FF721E" w:rsidRPr="00BD6A31" w:rsidRDefault="00FF721E" w:rsidP="0025727A">
            <w:pPr>
              <w:spacing w:line="240" w:lineRule="auto"/>
              <w:jc w:val="left"/>
              <w:rPr>
                <w:sz w:val="20"/>
                <w:szCs w:val="18"/>
                <w:lang w:val="id-ID"/>
              </w:rPr>
            </w:pPr>
            <w:r w:rsidRPr="00BD6A31">
              <w:rPr>
                <w:sz w:val="20"/>
                <w:szCs w:val="18"/>
                <w:lang w:val="id-ID"/>
              </w:rPr>
              <w:t>Pembayaran dilakukan secara maual sehingga kurang efieisen</w:t>
            </w:r>
          </w:p>
        </w:tc>
        <w:tc>
          <w:tcPr>
            <w:tcW w:w="1360" w:type="dxa"/>
          </w:tcPr>
          <w:p w14:paraId="744E3256" w14:textId="77777777" w:rsidR="00FF721E" w:rsidRPr="00BD6A31" w:rsidRDefault="00FF721E" w:rsidP="0025727A">
            <w:pPr>
              <w:spacing w:line="240" w:lineRule="auto"/>
              <w:jc w:val="left"/>
              <w:rPr>
                <w:sz w:val="20"/>
                <w:szCs w:val="18"/>
                <w:lang w:val="id-ID"/>
              </w:rPr>
            </w:pPr>
            <w:r w:rsidRPr="00BD6A31">
              <w:rPr>
                <w:sz w:val="20"/>
                <w:szCs w:val="18"/>
                <w:lang w:val="id-ID"/>
              </w:rPr>
              <w:t>Perancangan: UML, Implementasi, Evaluasi</w:t>
            </w:r>
          </w:p>
        </w:tc>
        <w:tc>
          <w:tcPr>
            <w:tcW w:w="2042" w:type="dxa"/>
          </w:tcPr>
          <w:p w14:paraId="76EDF012" w14:textId="77777777" w:rsidR="00FF721E" w:rsidRPr="00BD6A31" w:rsidRDefault="00FF721E" w:rsidP="0025727A">
            <w:pPr>
              <w:spacing w:line="240" w:lineRule="auto"/>
              <w:jc w:val="left"/>
              <w:rPr>
                <w:sz w:val="20"/>
                <w:szCs w:val="18"/>
                <w:lang w:val="id-ID"/>
              </w:rPr>
            </w:pPr>
            <w:r w:rsidRPr="00BD6A31">
              <w:rPr>
                <w:sz w:val="20"/>
                <w:szCs w:val="18"/>
                <w:lang w:val="id-ID"/>
              </w:rPr>
              <w:t>Digitalisasi memudahkan pembayaran baik dari sisi pengguna dan juga admin Travnesia.com.</w:t>
            </w:r>
          </w:p>
        </w:tc>
      </w:tr>
      <w:tr w:rsidR="00885267" w:rsidRPr="00BD6A31" w14:paraId="49BEBE65" w14:textId="77777777" w:rsidTr="00031919">
        <w:tc>
          <w:tcPr>
            <w:tcW w:w="0" w:type="auto"/>
          </w:tcPr>
          <w:p w14:paraId="00C5AA5D" w14:textId="0C70D3DE" w:rsidR="00526A80" w:rsidRPr="00BD6A31" w:rsidRDefault="00FF721E" w:rsidP="00526A80">
            <w:pPr>
              <w:spacing w:line="240" w:lineRule="auto"/>
              <w:jc w:val="left"/>
              <w:rPr>
                <w:sz w:val="20"/>
                <w:szCs w:val="18"/>
                <w:lang w:val="id-ID"/>
              </w:rPr>
            </w:pPr>
            <w:r w:rsidRPr="00BD6A31">
              <w:rPr>
                <w:sz w:val="20"/>
                <w:szCs w:val="18"/>
                <w:lang w:val="id-ID"/>
              </w:rPr>
              <w:t>3</w:t>
            </w:r>
          </w:p>
        </w:tc>
        <w:tc>
          <w:tcPr>
            <w:tcW w:w="0" w:type="auto"/>
          </w:tcPr>
          <w:p w14:paraId="3A255B25" w14:textId="2F78C31E" w:rsidR="00526A80" w:rsidRPr="00BD6A31" w:rsidRDefault="00885267" w:rsidP="00526A80">
            <w:pPr>
              <w:spacing w:line="240" w:lineRule="auto"/>
              <w:jc w:val="left"/>
              <w:rPr>
                <w:sz w:val="20"/>
                <w:szCs w:val="18"/>
                <w:lang w:val="id-ID"/>
              </w:rPr>
            </w:pPr>
            <w:r w:rsidRPr="00BD6A31">
              <w:rPr>
                <w:sz w:val="20"/>
                <w:szCs w:val="18"/>
                <w:lang w:val="id-ID"/>
              </w:rPr>
              <w:t>2021</w:t>
            </w:r>
          </w:p>
        </w:tc>
        <w:tc>
          <w:tcPr>
            <w:tcW w:w="0" w:type="auto"/>
          </w:tcPr>
          <w:p w14:paraId="46267E79" w14:textId="39488458" w:rsidR="00526A80" w:rsidRPr="00BD6A31" w:rsidRDefault="00113393" w:rsidP="00526A80">
            <w:pPr>
              <w:spacing w:line="240" w:lineRule="auto"/>
              <w:jc w:val="left"/>
              <w:rPr>
                <w:sz w:val="20"/>
                <w:szCs w:val="18"/>
                <w:lang w:val="id-ID"/>
              </w:rPr>
            </w:pPr>
            <w:r w:rsidRPr="00BD6A31">
              <w:rPr>
                <w:sz w:val="20"/>
                <w:szCs w:val="18"/>
                <w:lang w:val="id-ID"/>
              </w:rPr>
              <w:t>Sausi J, Mtebe J, Mbelwa J</w:t>
            </w:r>
          </w:p>
        </w:tc>
        <w:tc>
          <w:tcPr>
            <w:tcW w:w="1922" w:type="dxa"/>
          </w:tcPr>
          <w:p w14:paraId="4DCEB9B4" w14:textId="635DC0CF" w:rsidR="00526A80" w:rsidRPr="00BD6A31" w:rsidRDefault="00885267" w:rsidP="00526A80">
            <w:pPr>
              <w:spacing w:line="240" w:lineRule="auto"/>
              <w:jc w:val="left"/>
              <w:rPr>
                <w:sz w:val="20"/>
                <w:szCs w:val="18"/>
                <w:lang w:val="id-ID"/>
              </w:rPr>
            </w:pPr>
            <w:r w:rsidRPr="00BD6A31">
              <w:rPr>
                <w:sz w:val="20"/>
                <w:szCs w:val="18"/>
                <w:lang w:val="id-ID"/>
              </w:rPr>
              <w:t>Evaluating user satisfaction with the e-</w:t>
            </w:r>
            <w:r w:rsidR="002143C1" w:rsidRPr="00BD6A31">
              <w:rPr>
                <w:i/>
                <w:sz w:val="20"/>
                <w:szCs w:val="18"/>
                <w:lang w:val="id-ID"/>
              </w:rPr>
              <w:t>payment gateway</w:t>
            </w:r>
            <w:r w:rsidRPr="00BD6A31">
              <w:rPr>
                <w:sz w:val="20"/>
                <w:szCs w:val="18"/>
                <w:lang w:val="id-ID"/>
              </w:rPr>
              <w:t xml:space="preserve"> system in Tanzania</w:t>
            </w:r>
          </w:p>
        </w:tc>
        <w:tc>
          <w:tcPr>
            <w:tcW w:w="1379" w:type="dxa"/>
          </w:tcPr>
          <w:p w14:paraId="0EB70EC0" w14:textId="4F380E2E" w:rsidR="00526A80" w:rsidRPr="00BD6A31" w:rsidRDefault="00885267" w:rsidP="00526A80">
            <w:pPr>
              <w:spacing w:line="240" w:lineRule="auto"/>
              <w:jc w:val="left"/>
              <w:rPr>
                <w:sz w:val="20"/>
                <w:szCs w:val="18"/>
                <w:lang w:val="id-ID"/>
              </w:rPr>
            </w:pPr>
            <w:r w:rsidRPr="00BD6A31">
              <w:rPr>
                <w:sz w:val="20"/>
                <w:szCs w:val="18"/>
                <w:lang w:val="id-ID"/>
              </w:rPr>
              <w:t>Kurang efektif dari sisi administratif, adanya celah untuk admin melakukan korupsi, terbatasnya opsi pembayaran</w:t>
            </w:r>
          </w:p>
        </w:tc>
        <w:tc>
          <w:tcPr>
            <w:tcW w:w="1360" w:type="dxa"/>
          </w:tcPr>
          <w:p w14:paraId="1FBDA5DB" w14:textId="4783A030" w:rsidR="00526A80" w:rsidRPr="00BD6A31" w:rsidRDefault="00526A80" w:rsidP="00526A80">
            <w:pPr>
              <w:spacing w:line="240" w:lineRule="auto"/>
              <w:jc w:val="left"/>
              <w:rPr>
                <w:sz w:val="20"/>
                <w:szCs w:val="18"/>
                <w:lang w:val="id-ID"/>
              </w:rPr>
            </w:pPr>
            <w:r w:rsidRPr="00BD6A31">
              <w:rPr>
                <w:sz w:val="20"/>
                <w:szCs w:val="18"/>
                <w:lang w:val="id-ID"/>
              </w:rPr>
              <w:t xml:space="preserve">Perancangan: </w:t>
            </w:r>
            <w:r w:rsidR="00FF721E" w:rsidRPr="00BD6A31">
              <w:rPr>
                <w:sz w:val="20"/>
                <w:szCs w:val="18"/>
                <w:lang w:val="id-ID"/>
              </w:rPr>
              <w:t>UML</w:t>
            </w:r>
            <w:r w:rsidRPr="00BD6A31">
              <w:rPr>
                <w:sz w:val="20"/>
                <w:szCs w:val="18"/>
                <w:lang w:val="id-ID"/>
              </w:rPr>
              <w:t>, Implementasi,</w:t>
            </w:r>
            <w:r w:rsidR="00FF721E" w:rsidRPr="00BD6A31">
              <w:rPr>
                <w:sz w:val="20"/>
                <w:szCs w:val="18"/>
                <w:lang w:val="id-ID"/>
              </w:rPr>
              <w:t xml:space="preserve"> Evaluasi</w:t>
            </w:r>
          </w:p>
        </w:tc>
        <w:tc>
          <w:tcPr>
            <w:tcW w:w="2042" w:type="dxa"/>
          </w:tcPr>
          <w:p w14:paraId="49908EAF" w14:textId="375937D5" w:rsidR="00526A80" w:rsidRPr="00BD6A31" w:rsidRDefault="00885267" w:rsidP="00526A80">
            <w:pPr>
              <w:spacing w:line="240" w:lineRule="auto"/>
              <w:jc w:val="left"/>
              <w:rPr>
                <w:sz w:val="20"/>
                <w:szCs w:val="18"/>
                <w:lang w:val="id-ID"/>
              </w:rPr>
            </w:pPr>
            <w:r w:rsidRPr="00BD6A31">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BD6A31" w:rsidRDefault="00303813" w:rsidP="00303813">
      <w:pPr>
        <w:rPr>
          <w:lang w:val="id-ID"/>
        </w:rPr>
        <w:sectPr w:rsidR="00303813" w:rsidRPr="00BD6A31" w:rsidSect="005C40C1">
          <w:headerReference w:type="default" r:id="rId8"/>
          <w:footerReference w:type="default" r:id="rId9"/>
          <w:headerReference w:type="first" r:id="rId10"/>
          <w:footerReference w:type="first" r:id="rId11"/>
          <w:pgSz w:w="11906" w:h="16838"/>
          <w:pgMar w:top="2268" w:right="1701" w:bottom="1701" w:left="2268" w:header="708" w:footer="708" w:gutter="0"/>
          <w:cols w:space="708"/>
          <w:titlePg/>
          <w:docGrid w:linePitch="360"/>
        </w:sectPr>
      </w:pPr>
    </w:p>
    <w:p w14:paraId="749A07CC" w14:textId="0640F563" w:rsidR="00197908" w:rsidRPr="00BD6A31" w:rsidRDefault="006338FC" w:rsidP="006A28C7">
      <w:pPr>
        <w:pStyle w:val="Heading1"/>
        <w:rPr>
          <w:lang w:val="id-ID"/>
        </w:rPr>
      </w:pPr>
      <w:bookmarkStart w:id="13" w:name="_Toc139840787"/>
      <w:r w:rsidRPr="00BD6A31">
        <w:rPr>
          <w:lang w:val="id-ID"/>
        </w:rPr>
        <w:lastRenderedPageBreak/>
        <w:t>DAFTAR PUSTAKA</w:t>
      </w:r>
      <w:bookmarkEnd w:id="13"/>
    </w:p>
    <w:sdt>
      <w:sdtPr>
        <w:rPr>
          <w:lang w:val="id-ID"/>
        </w:rPr>
        <w:tag w:val="MENDELEY_BIBLIOGRAPHY"/>
        <w:id w:val="673375209"/>
        <w:placeholder>
          <w:docPart w:val="DefaultPlaceholder_-1854013440"/>
        </w:placeholder>
      </w:sdtPr>
      <w:sdtContent>
        <w:p w14:paraId="1B4DD5F8" w14:textId="5201D5E3" w:rsidR="00C3194F" w:rsidRPr="00BD6A31" w:rsidRDefault="00C3194F">
          <w:pPr>
            <w:autoSpaceDE w:val="0"/>
            <w:autoSpaceDN w:val="0"/>
            <w:ind w:hanging="640"/>
            <w:divId w:val="360907856"/>
            <w:rPr>
              <w:rFonts w:eastAsia="Times New Roman"/>
              <w:szCs w:val="24"/>
              <w:lang w:val="id-ID"/>
            </w:rPr>
          </w:pPr>
          <w:r w:rsidRPr="00BD6A31">
            <w:rPr>
              <w:rFonts w:eastAsia="Times New Roman"/>
              <w:lang w:val="id-ID"/>
            </w:rPr>
            <w:t>[1]</w:t>
          </w:r>
          <w:r w:rsidRPr="00BD6A31">
            <w:rPr>
              <w:rFonts w:eastAsia="Times New Roman"/>
              <w:lang w:val="id-ID"/>
            </w:rPr>
            <w:tab/>
            <w:t xml:space="preserve">M. I. Fajrin, I. A. Kautsar, and S. Aji, “Design and Build </w:t>
          </w:r>
          <w:r w:rsidR="002143C1" w:rsidRPr="00BD6A31">
            <w:rPr>
              <w:rFonts w:eastAsia="Times New Roman"/>
              <w:i/>
              <w:lang w:val="id-ID"/>
            </w:rPr>
            <w:t>Payment Gateway</w:t>
          </w:r>
          <w:r w:rsidRPr="00BD6A31">
            <w:rPr>
              <w:rFonts w:eastAsia="Times New Roman"/>
              <w:lang w:val="id-ID"/>
            </w:rPr>
            <w:t xml:space="preserve">s in Sharia-Based E-Commerce (Case Study: Murabahah Ijabqabul.Id Contract),” </w:t>
          </w:r>
          <w:r w:rsidRPr="00BD6A31">
            <w:rPr>
              <w:rFonts w:eastAsia="Times New Roman"/>
              <w:i/>
              <w:iCs/>
              <w:lang w:val="id-ID"/>
            </w:rPr>
            <w:t>Procedia of Engineering and Life Science</w:t>
          </w:r>
          <w:r w:rsidRPr="00BD6A31">
            <w:rPr>
              <w:rFonts w:eastAsia="Times New Roman"/>
              <w:lang w:val="id-ID"/>
            </w:rPr>
            <w:t>, vol. 2, no. 2, Sep. 2022, doi: 10.21070/pels.v2i2.1262.</w:t>
          </w:r>
        </w:p>
        <w:p w14:paraId="141651FB" w14:textId="1BACE384" w:rsidR="00C3194F" w:rsidRPr="00BD6A31" w:rsidRDefault="00C3194F">
          <w:pPr>
            <w:autoSpaceDE w:val="0"/>
            <w:autoSpaceDN w:val="0"/>
            <w:ind w:hanging="640"/>
            <w:divId w:val="31619927"/>
            <w:rPr>
              <w:rFonts w:eastAsia="Times New Roman"/>
              <w:lang w:val="id-ID"/>
            </w:rPr>
          </w:pPr>
          <w:r w:rsidRPr="00BD6A31">
            <w:rPr>
              <w:rFonts w:eastAsia="Times New Roman"/>
              <w:lang w:val="id-ID"/>
            </w:rPr>
            <w:t>[2]</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3753B737" w14:textId="77777777" w:rsidR="00C3194F" w:rsidRPr="00BD6A31" w:rsidRDefault="00C3194F">
          <w:pPr>
            <w:autoSpaceDE w:val="0"/>
            <w:autoSpaceDN w:val="0"/>
            <w:ind w:hanging="640"/>
            <w:divId w:val="1529946235"/>
            <w:rPr>
              <w:rFonts w:eastAsia="Times New Roman"/>
              <w:lang w:val="id-ID"/>
            </w:rPr>
          </w:pPr>
          <w:r w:rsidRPr="00BD6A31">
            <w:rPr>
              <w:rFonts w:eastAsia="Times New Roman"/>
              <w:lang w:val="id-ID"/>
            </w:rPr>
            <w:t>[3]</w:t>
          </w:r>
          <w:r w:rsidRPr="00BD6A31">
            <w:rPr>
              <w:rFonts w:eastAsia="Times New Roman"/>
              <w:lang w:val="id-ID"/>
            </w:rPr>
            <w:tab/>
            <w:t xml:space="preserve">G. Tang, L. Wu, and L. Guo, “The impact of e-commerce platform merchants’ reputation on consumer decision making,” </w:t>
          </w:r>
          <w:r w:rsidRPr="00BD6A31">
            <w:rPr>
              <w:rFonts w:eastAsia="Times New Roman"/>
              <w:i/>
              <w:iCs/>
              <w:lang w:val="id-ID"/>
            </w:rPr>
            <w:t>E3S Web of Conferences</w:t>
          </w:r>
          <w:r w:rsidRPr="00BD6A31">
            <w:rPr>
              <w:rFonts w:eastAsia="Times New Roman"/>
              <w:lang w:val="id-ID"/>
            </w:rPr>
            <w:t>, vol. 292, p. 02023, Jan. 2021, doi: 10.1051/e3sconf/202129202023.</w:t>
          </w:r>
        </w:p>
        <w:p w14:paraId="21A89931" w14:textId="76E22DD6" w:rsidR="00C3194F" w:rsidRPr="00BD6A31" w:rsidRDefault="00C3194F">
          <w:pPr>
            <w:autoSpaceDE w:val="0"/>
            <w:autoSpaceDN w:val="0"/>
            <w:ind w:hanging="640"/>
            <w:divId w:val="381707776"/>
            <w:rPr>
              <w:rFonts w:eastAsia="Times New Roman"/>
              <w:lang w:val="id-ID"/>
            </w:rPr>
          </w:pPr>
          <w:r w:rsidRPr="00BD6A31">
            <w:rPr>
              <w:rFonts w:eastAsia="Times New Roman"/>
              <w:lang w:val="id-ID"/>
            </w:rPr>
            <w:t>[4]</w:t>
          </w:r>
          <w:r w:rsidRPr="00BD6A31">
            <w:rPr>
              <w:rFonts w:eastAsia="Times New Roman"/>
              <w:lang w:val="id-ID"/>
            </w:rPr>
            <w:tab/>
            <w:t>J. Sausi, J. Mtebe, and J. Mbelwa, “Evaluating user satisfaction with the e-</w:t>
          </w:r>
          <w:r w:rsidR="002143C1" w:rsidRPr="00BD6A31">
            <w:rPr>
              <w:rFonts w:eastAsia="Times New Roman"/>
              <w:i/>
              <w:lang w:val="id-ID"/>
            </w:rPr>
            <w:t>payment gateway</w:t>
          </w:r>
          <w:r w:rsidRPr="00BD6A31">
            <w:rPr>
              <w:rFonts w:eastAsia="Times New Roman"/>
              <w:lang w:val="id-ID"/>
            </w:rPr>
            <w:t xml:space="preserve"> system in Tanzania,” </w:t>
          </w:r>
          <w:r w:rsidRPr="00BD6A31">
            <w:rPr>
              <w:rFonts w:eastAsia="Times New Roman"/>
              <w:i/>
              <w:iCs/>
              <w:lang w:val="id-ID"/>
            </w:rPr>
            <w:t>SA Journal of Information Management</w:t>
          </w:r>
          <w:r w:rsidRPr="00BD6A31">
            <w:rPr>
              <w:rFonts w:eastAsia="Times New Roman"/>
              <w:lang w:val="id-ID"/>
            </w:rPr>
            <w:t>, vol. 23, Dec. 2021, doi: 10.4102/sajim.v23i1.1430.</w:t>
          </w:r>
        </w:p>
        <w:p w14:paraId="5C09A8F8" w14:textId="77777777" w:rsidR="00C3194F" w:rsidRPr="00BD6A31" w:rsidRDefault="00C3194F">
          <w:pPr>
            <w:autoSpaceDE w:val="0"/>
            <w:autoSpaceDN w:val="0"/>
            <w:ind w:hanging="640"/>
            <w:divId w:val="1011220689"/>
            <w:rPr>
              <w:rFonts w:eastAsia="Times New Roman"/>
              <w:lang w:val="id-ID"/>
            </w:rPr>
          </w:pPr>
          <w:r w:rsidRPr="00BD6A31">
            <w:rPr>
              <w:rFonts w:eastAsia="Times New Roman"/>
              <w:lang w:val="id-ID"/>
            </w:rPr>
            <w:t>[5]</w:t>
          </w:r>
          <w:r w:rsidRPr="00BD6A31">
            <w:rPr>
              <w:rFonts w:eastAsia="Times New Roman"/>
              <w:lang w:val="id-ID"/>
            </w:rPr>
            <w:tab/>
            <w:t xml:space="preserve">M. Hassan, Z. Shukur, and M. Hasan, “An Efficient Secure Electronic Payment System for E-Commerce,” </w:t>
          </w:r>
          <w:r w:rsidRPr="00BD6A31">
            <w:rPr>
              <w:rFonts w:eastAsia="Times New Roman"/>
              <w:i/>
              <w:iCs/>
              <w:lang w:val="id-ID"/>
            </w:rPr>
            <w:t>Computers</w:t>
          </w:r>
          <w:r w:rsidRPr="00BD6A31">
            <w:rPr>
              <w:rFonts w:eastAsia="Times New Roman"/>
              <w:lang w:val="id-ID"/>
            </w:rPr>
            <w:t>, vol. 9, p. 13, Aug. 2020, doi: 10.3390/computers9030066.</w:t>
          </w:r>
        </w:p>
        <w:p w14:paraId="79A40676" w14:textId="77777777" w:rsidR="00C3194F" w:rsidRPr="00BD6A31" w:rsidRDefault="00C3194F">
          <w:pPr>
            <w:autoSpaceDE w:val="0"/>
            <w:autoSpaceDN w:val="0"/>
            <w:ind w:hanging="640"/>
            <w:divId w:val="1403601116"/>
            <w:rPr>
              <w:rFonts w:eastAsia="Times New Roman"/>
              <w:lang w:val="id-ID"/>
            </w:rPr>
          </w:pPr>
          <w:r w:rsidRPr="00BD6A31">
            <w:rPr>
              <w:rFonts w:eastAsia="Times New Roman"/>
              <w:lang w:val="id-ID"/>
            </w:rPr>
            <w:t>[6]</w:t>
          </w:r>
          <w:r w:rsidRPr="00BD6A31">
            <w:rPr>
              <w:rFonts w:eastAsia="Times New Roman"/>
              <w:lang w:val="id-ID"/>
            </w:rPr>
            <w:tab/>
            <w:t>S. Mukhopadhyay, S. Pingali, and A. Satyam, “Razorpay: Providing Payment Convenience to Disruptors,” 2021, pp. 237–260. doi: 10.4324/9781003155270-12.</w:t>
          </w:r>
        </w:p>
        <w:p w14:paraId="2498CAF0" w14:textId="77777777" w:rsidR="00C3194F" w:rsidRPr="00BD6A31" w:rsidRDefault="00C3194F">
          <w:pPr>
            <w:autoSpaceDE w:val="0"/>
            <w:autoSpaceDN w:val="0"/>
            <w:ind w:hanging="640"/>
            <w:divId w:val="1527327964"/>
            <w:rPr>
              <w:rFonts w:eastAsia="Times New Roman"/>
              <w:lang w:val="id-ID"/>
            </w:rPr>
          </w:pPr>
          <w:r w:rsidRPr="00BD6A31">
            <w:rPr>
              <w:rFonts w:eastAsia="Times New Roman"/>
              <w:lang w:val="id-ID"/>
            </w:rPr>
            <w:t>[7]</w:t>
          </w:r>
          <w:r w:rsidRPr="00BD6A31">
            <w:rPr>
              <w:rFonts w:eastAsia="Times New Roman"/>
              <w:lang w:val="id-ID"/>
            </w:rPr>
            <w:tab/>
            <w:t xml:space="preserve">D. Sugiarti and R. Iskandar, “Pengaruh Consumer Review Terhadap Keputusan Pembeli Terhadap Toko Online Shopee,” </w:t>
          </w:r>
          <w:r w:rsidRPr="00BD6A31">
            <w:rPr>
              <w:rFonts w:eastAsia="Times New Roman"/>
              <w:i/>
              <w:iCs/>
              <w:lang w:val="id-ID"/>
            </w:rPr>
            <w:t xml:space="preserve">Jurnal Sosial </w:t>
          </w:r>
          <w:r w:rsidRPr="00BD6A31">
            <w:rPr>
              <w:rFonts w:eastAsia="Times New Roman"/>
              <w:i/>
              <w:iCs/>
              <w:lang w:val="id-ID"/>
            </w:rPr>
            <w:lastRenderedPageBreak/>
            <w:t>Teknologi</w:t>
          </w:r>
          <w:r w:rsidRPr="00BD6A31">
            <w:rPr>
              <w:rFonts w:eastAsia="Times New Roman"/>
              <w:lang w:val="id-ID"/>
            </w:rPr>
            <w:t>, vol. 1, pp. 954–962, Sep. 2021, doi: 10.36418/jurnalsostech.v1i9.195.</w:t>
          </w:r>
        </w:p>
        <w:p w14:paraId="14AE2C96" w14:textId="77777777" w:rsidR="00C3194F" w:rsidRPr="00BD6A31" w:rsidRDefault="00C3194F">
          <w:pPr>
            <w:autoSpaceDE w:val="0"/>
            <w:autoSpaceDN w:val="0"/>
            <w:ind w:hanging="640"/>
            <w:divId w:val="437601794"/>
            <w:rPr>
              <w:rFonts w:eastAsia="Times New Roman"/>
              <w:lang w:val="id-ID"/>
            </w:rPr>
          </w:pPr>
          <w:r w:rsidRPr="00BD6A31">
            <w:rPr>
              <w:rFonts w:eastAsia="Times New Roman"/>
              <w:lang w:val="id-ID"/>
            </w:rPr>
            <w:t>[8]</w:t>
          </w:r>
          <w:r w:rsidRPr="00BD6A31">
            <w:rPr>
              <w:rFonts w:eastAsia="Times New Roman"/>
              <w:lang w:val="id-ID"/>
            </w:rPr>
            <w:tab/>
            <w:t xml:space="preserve">A. Ghoni and T. Bodroastuti, “Pengaruh Faktor Budaya, Sosial, Pribadi Dan Psikologi Terhadap Perilaku Konsumen (Studi Pada Pembelian Rumah Di Perumahan Griya Utama Banjardowo Semarang),” </w:t>
          </w:r>
          <w:r w:rsidRPr="00BD6A31">
            <w:rPr>
              <w:rFonts w:eastAsia="Times New Roman"/>
              <w:i/>
              <w:iCs/>
              <w:lang w:val="id-ID"/>
            </w:rPr>
            <w:t>Jurnal Kajian Akuntansi dan Bisnis</w:t>
          </w:r>
          <w:r w:rsidRPr="00BD6A31">
            <w:rPr>
              <w:rFonts w:eastAsia="Times New Roman"/>
              <w:lang w:val="id-ID"/>
            </w:rPr>
            <w:t>, vol. 1, no. 1, 2012.</w:t>
          </w:r>
        </w:p>
        <w:p w14:paraId="78F13055" w14:textId="77777777" w:rsidR="00C3194F" w:rsidRPr="00BD6A31" w:rsidRDefault="00C3194F">
          <w:pPr>
            <w:autoSpaceDE w:val="0"/>
            <w:autoSpaceDN w:val="0"/>
            <w:ind w:hanging="640"/>
            <w:divId w:val="1286276138"/>
            <w:rPr>
              <w:rFonts w:eastAsia="Times New Roman"/>
              <w:lang w:val="id-ID"/>
            </w:rPr>
          </w:pPr>
          <w:r w:rsidRPr="00BD6A31">
            <w:rPr>
              <w:rFonts w:eastAsia="Times New Roman"/>
              <w:lang w:val="id-ID"/>
            </w:rPr>
            <w:t>[9]</w:t>
          </w:r>
          <w:r w:rsidRPr="00BD6A31">
            <w:rPr>
              <w:rFonts w:eastAsia="Times New Roman"/>
              <w:lang w:val="id-ID"/>
            </w:rPr>
            <w:tab/>
            <w:t xml:space="preserve">A. Frihatni, “Analisis Perbandingan Pendapatan Pedagang Pakaian Tradisional dengan Pendapatan Bisnis Online,” </w:t>
          </w:r>
          <w:r w:rsidRPr="00BD6A31">
            <w:rPr>
              <w:rFonts w:eastAsia="Times New Roman"/>
              <w:i/>
              <w:iCs/>
              <w:lang w:val="id-ID"/>
            </w:rPr>
            <w:t>Jurnal Ilmiah Akuntansi Manajemen</w:t>
          </w:r>
          <w:r w:rsidRPr="00BD6A31">
            <w:rPr>
              <w:rFonts w:eastAsia="Times New Roman"/>
              <w:lang w:val="id-ID"/>
            </w:rPr>
            <w:t>, vol. 5, pp. 1–8, Apr. 2022, doi: 10.35326/jiam.v5i1.1980.</w:t>
          </w:r>
        </w:p>
        <w:p w14:paraId="57D835C6" w14:textId="77777777" w:rsidR="00C3194F" w:rsidRPr="00BD6A31" w:rsidRDefault="00C3194F">
          <w:pPr>
            <w:autoSpaceDE w:val="0"/>
            <w:autoSpaceDN w:val="0"/>
            <w:ind w:hanging="640"/>
            <w:divId w:val="942154221"/>
            <w:rPr>
              <w:rFonts w:eastAsia="Times New Roman"/>
              <w:lang w:val="id-ID"/>
            </w:rPr>
          </w:pPr>
          <w:r w:rsidRPr="00BD6A31">
            <w:rPr>
              <w:rFonts w:eastAsia="Times New Roman"/>
              <w:lang w:val="id-ID"/>
            </w:rPr>
            <w:t>[10]</w:t>
          </w:r>
          <w:r w:rsidRPr="00BD6A31">
            <w:rPr>
              <w:rFonts w:eastAsia="Times New Roman"/>
              <w:lang w:val="id-ID"/>
            </w:rPr>
            <w:tab/>
            <w:t xml:space="preserve">Z. Zulkifli and M. Solot, “Pengaruh Customer Offline dan Customer Online Terhadap Penjualan Pada Toko 3 Second Plaza Mulia Samarinda”,” </w:t>
          </w:r>
          <w:r w:rsidRPr="00BD6A31">
            <w:rPr>
              <w:rFonts w:eastAsia="Times New Roman"/>
              <w:i/>
              <w:iCs/>
              <w:lang w:val="id-ID"/>
            </w:rPr>
            <w:t>Jurnal Ekonomika : Manajemen, Akuntansi, dan Perbankan Syari’ah</w:t>
          </w:r>
          <w:r w:rsidRPr="00BD6A31">
            <w:rPr>
              <w:rFonts w:eastAsia="Times New Roman"/>
              <w:lang w:val="id-ID"/>
            </w:rPr>
            <w:t>, vol. 7, p. 43, Feb. 2019, doi: 10.24903/je.v7i1.445.</w:t>
          </w:r>
        </w:p>
        <w:p w14:paraId="1C93C160" w14:textId="77777777" w:rsidR="00C3194F" w:rsidRPr="00BD6A31" w:rsidRDefault="00C3194F">
          <w:pPr>
            <w:autoSpaceDE w:val="0"/>
            <w:autoSpaceDN w:val="0"/>
            <w:ind w:hanging="640"/>
            <w:divId w:val="514031572"/>
            <w:rPr>
              <w:rFonts w:eastAsia="Times New Roman"/>
              <w:lang w:val="id-ID"/>
            </w:rPr>
          </w:pPr>
          <w:r w:rsidRPr="00BD6A31">
            <w:rPr>
              <w:rFonts w:eastAsia="Times New Roman"/>
              <w:lang w:val="id-ID"/>
            </w:rPr>
            <w:t>[11]</w:t>
          </w:r>
          <w:r w:rsidRPr="00BD6A31">
            <w:rPr>
              <w:rFonts w:eastAsia="Times New Roman"/>
              <w:lang w:val="id-ID"/>
            </w:rPr>
            <w:tab/>
            <w:t xml:space="preserve">Д. Бабич, В. Иванова, and Л. Сайбонова, </w:t>
          </w:r>
          <w:r w:rsidRPr="00BD6A31">
            <w:rPr>
              <w:rFonts w:eastAsia="Times New Roman"/>
              <w:i/>
              <w:iCs/>
              <w:lang w:val="id-ID"/>
            </w:rPr>
            <w:t>THE ESSENCE OF B2B-SALES IN IT</w:t>
          </w:r>
          <w:r w:rsidRPr="00BD6A31">
            <w:rPr>
              <w:rFonts w:eastAsia="Times New Roman"/>
              <w:lang w:val="id-ID"/>
            </w:rPr>
            <w:t>. 2023. doi: 10.37539/230123.2023.35.38.007.</w:t>
          </w:r>
        </w:p>
        <w:p w14:paraId="6B6E4E8C" w14:textId="77777777" w:rsidR="00C3194F" w:rsidRPr="00BD6A31" w:rsidRDefault="00C3194F">
          <w:pPr>
            <w:autoSpaceDE w:val="0"/>
            <w:autoSpaceDN w:val="0"/>
            <w:ind w:hanging="640"/>
            <w:divId w:val="285505033"/>
            <w:rPr>
              <w:rFonts w:eastAsia="Times New Roman"/>
              <w:lang w:val="id-ID"/>
            </w:rPr>
          </w:pPr>
          <w:r w:rsidRPr="00BD6A31">
            <w:rPr>
              <w:rFonts w:eastAsia="Times New Roman"/>
              <w:lang w:val="id-ID"/>
            </w:rPr>
            <w:t>[12]</w:t>
          </w:r>
          <w:r w:rsidRPr="00BD6A31">
            <w:rPr>
              <w:rFonts w:eastAsia="Times New Roman"/>
              <w:lang w:val="id-ID"/>
            </w:rPr>
            <w:tab/>
            <w:t xml:space="preserve">M. Yudono </w:t>
          </w:r>
          <w:r w:rsidRPr="00BD6A31">
            <w:rPr>
              <w:rFonts w:eastAsia="Times New Roman"/>
              <w:i/>
              <w:iCs/>
              <w:lang w:val="id-ID"/>
            </w:rPr>
            <w:t>et al.</w:t>
          </w:r>
          <w:r w:rsidRPr="00BD6A31">
            <w:rPr>
              <w:rFonts w:eastAsia="Times New Roman"/>
              <w:lang w:val="id-ID"/>
            </w:rPr>
            <w:t>, “Perbandingan Brick and Mortar dan Click and Mortar,” Jan. 2023.</w:t>
          </w:r>
        </w:p>
        <w:p w14:paraId="01C8466D" w14:textId="77777777" w:rsidR="00C3194F" w:rsidRPr="00BD6A31" w:rsidRDefault="00C3194F">
          <w:pPr>
            <w:autoSpaceDE w:val="0"/>
            <w:autoSpaceDN w:val="0"/>
            <w:ind w:hanging="640"/>
            <w:divId w:val="1966736682"/>
            <w:rPr>
              <w:rFonts w:eastAsia="Times New Roman"/>
              <w:lang w:val="id-ID"/>
            </w:rPr>
          </w:pPr>
          <w:r w:rsidRPr="00BD6A31">
            <w:rPr>
              <w:rFonts w:eastAsia="Times New Roman"/>
              <w:lang w:val="id-ID"/>
            </w:rPr>
            <w:t>[13]</w:t>
          </w:r>
          <w:r w:rsidRPr="00BD6A31">
            <w:rPr>
              <w:rFonts w:eastAsia="Times New Roman"/>
              <w:lang w:val="id-ID"/>
            </w:rPr>
            <w:tab/>
            <w:t xml:space="preserve">B. Bangun, “STUDI SOSIO-LEGAL TERHADAP PENGATURAN DAN POLA PERDAGANGAN LINTAS BATAS NEGARA DI POS LINTAS BATAS NEGARA (PLBN) ENTIKONG,” </w:t>
          </w:r>
          <w:r w:rsidRPr="00BD6A31">
            <w:rPr>
              <w:rFonts w:eastAsia="Times New Roman"/>
              <w:i/>
              <w:iCs/>
              <w:lang w:val="id-ID"/>
            </w:rPr>
            <w:t>Jurnal Komunikasi Hukum (JKH)</w:t>
          </w:r>
          <w:r w:rsidRPr="00BD6A31">
            <w:rPr>
              <w:rFonts w:eastAsia="Times New Roman"/>
              <w:lang w:val="id-ID"/>
            </w:rPr>
            <w:t>, vol. 8, pp. 139–160, Jan. 2022, doi: 10.23887/jkh.v8i1.43606.</w:t>
          </w:r>
        </w:p>
        <w:p w14:paraId="7B4276EC" w14:textId="77777777" w:rsidR="00C3194F" w:rsidRPr="00BD6A31" w:rsidRDefault="00C3194F">
          <w:pPr>
            <w:autoSpaceDE w:val="0"/>
            <w:autoSpaceDN w:val="0"/>
            <w:ind w:hanging="640"/>
            <w:divId w:val="588347364"/>
            <w:rPr>
              <w:rFonts w:eastAsia="Times New Roman"/>
              <w:lang w:val="id-ID"/>
            </w:rPr>
          </w:pPr>
          <w:r w:rsidRPr="00BD6A31">
            <w:rPr>
              <w:rFonts w:eastAsia="Times New Roman"/>
              <w:lang w:val="id-ID"/>
            </w:rPr>
            <w:t>[14]</w:t>
          </w:r>
          <w:r w:rsidRPr="00BD6A31">
            <w:rPr>
              <w:rFonts w:eastAsia="Times New Roman"/>
              <w:lang w:val="id-ID"/>
            </w:rPr>
            <w:tab/>
            <w:t xml:space="preserve">R. Rachman and R. Oktavianti, “Pengaruh Kepercayaan Konsumen terhadap Loyalitas Pelanggan dalam Penggunaan Sistem Pembayaran Online (Survei </w:t>
          </w:r>
          <w:r w:rsidRPr="00BD6A31">
            <w:rPr>
              <w:rFonts w:eastAsia="Times New Roman"/>
              <w:lang w:val="id-ID"/>
            </w:rPr>
            <w:lastRenderedPageBreak/>
            <w:t xml:space="preserve">Pengguna Produk Unipin),” </w:t>
          </w:r>
          <w:r w:rsidRPr="00BD6A31">
            <w:rPr>
              <w:rFonts w:eastAsia="Times New Roman"/>
              <w:i/>
              <w:iCs/>
              <w:lang w:val="id-ID"/>
            </w:rPr>
            <w:t>Prologia</w:t>
          </w:r>
          <w:r w:rsidRPr="00BD6A31">
            <w:rPr>
              <w:rFonts w:eastAsia="Times New Roman"/>
              <w:lang w:val="id-ID"/>
            </w:rPr>
            <w:t>, vol. 5, no. 1, pp. 148–153, Mar. 2021, doi: 10.24912/pr.v5i1.8200.</w:t>
          </w:r>
        </w:p>
        <w:p w14:paraId="3FD925D6" w14:textId="04758CA5" w:rsidR="00C3194F" w:rsidRPr="00BD6A31" w:rsidRDefault="00C3194F">
          <w:pPr>
            <w:autoSpaceDE w:val="0"/>
            <w:autoSpaceDN w:val="0"/>
            <w:ind w:hanging="640"/>
            <w:divId w:val="57173979"/>
            <w:rPr>
              <w:rFonts w:eastAsia="Times New Roman"/>
              <w:lang w:val="id-ID"/>
            </w:rPr>
          </w:pPr>
          <w:r w:rsidRPr="00BD6A31">
            <w:rPr>
              <w:rFonts w:eastAsia="Times New Roman"/>
              <w:lang w:val="id-ID"/>
            </w:rPr>
            <w:t>[15]</w:t>
          </w:r>
          <w:r w:rsidRPr="00BD6A31">
            <w:rPr>
              <w:rFonts w:eastAsia="Times New Roman"/>
              <w:lang w:val="id-ID"/>
            </w:rPr>
            <w:tab/>
            <w:t xml:space="preserve">D. A. Lestari, E. D. Purnamasari, and B. Setiawan, “Pengaruh </w:t>
          </w:r>
          <w:r w:rsidR="002143C1" w:rsidRPr="00BD6A31">
            <w:rPr>
              <w:rFonts w:eastAsia="Times New Roman"/>
              <w:i/>
              <w:lang w:val="id-ID"/>
            </w:rPr>
            <w:t>Payment Gateway</w:t>
          </w:r>
          <w:r w:rsidRPr="00BD6A31">
            <w:rPr>
              <w:rFonts w:eastAsia="Times New Roman"/>
              <w:lang w:val="id-ID"/>
            </w:rPr>
            <w:t xml:space="preserve"> terhadap Kinerja Keuangan UMKM,” </w:t>
          </w:r>
          <w:r w:rsidRPr="00BD6A31">
            <w:rPr>
              <w:rFonts w:eastAsia="Times New Roman"/>
              <w:i/>
              <w:iCs/>
              <w:lang w:val="id-ID"/>
            </w:rPr>
            <w:t>Jurnal Bisnis, Manajemen, dan Ekonomi</w:t>
          </w:r>
          <w:r w:rsidRPr="00BD6A31">
            <w:rPr>
              <w:rFonts w:eastAsia="Times New Roman"/>
              <w:lang w:val="id-ID"/>
            </w:rPr>
            <w:t>, vol. 1, no. 1, pp. 1–10, Sep. 2020, doi: 10.47747/jbme.v1i1.20.</w:t>
          </w:r>
        </w:p>
        <w:p w14:paraId="088D5518" w14:textId="77777777" w:rsidR="00C3194F" w:rsidRPr="00BD6A31" w:rsidRDefault="00C3194F">
          <w:pPr>
            <w:autoSpaceDE w:val="0"/>
            <w:autoSpaceDN w:val="0"/>
            <w:ind w:hanging="640"/>
            <w:divId w:val="1922447043"/>
            <w:rPr>
              <w:rFonts w:eastAsia="Times New Roman"/>
              <w:lang w:val="id-ID"/>
            </w:rPr>
          </w:pPr>
          <w:r w:rsidRPr="00BD6A31">
            <w:rPr>
              <w:rFonts w:eastAsia="Times New Roman"/>
              <w:lang w:val="id-ID"/>
            </w:rPr>
            <w:t>[16]</w:t>
          </w:r>
          <w:r w:rsidRPr="00BD6A31">
            <w:rPr>
              <w:rFonts w:eastAsia="Times New Roman"/>
              <w:lang w:val="id-ID"/>
            </w:rPr>
            <w:tab/>
            <w:t>D. Wahyuningsih, P. Romadiana, and L. Tommy, “Integrasi Sistem Organisasi Mahasiswa Atma Luhur Dengan Pendekatan Service Oriented Architecture,” 2020.</w:t>
          </w:r>
        </w:p>
        <w:p w14:paraId="31061EBC" w14:textId="41B888FC" w:rsidR="00C3194F" w:rsidRPr="00BD6A31" w:rsidRDefault="00C3194F">
          <w:pPr>
            <w:autoSpaceDE w:val="0"/>
            <w:autoSpaceDN w:val="0"/>
            <w:ind w:hanging="640"/>
            <w:divId w:val="1769043211"/>
            <w:rPr>
              <w:rFonts w:eastAsia="Times New Roman"/>
              <w:lang w:val="id-ID"/>
            </w:rPr>
          </w:pPr>
          <w:r w:rsidRPr="00BD6A31">
            <w:rPr>
              <w:rFonts w:eastAsia="Times New Roman"/>
              <w:lang w:val="id-ID"/>
            </w:rPr>
            <w:t>[17]</w:t>
          </w:r>
          <w:r w:rsidRPr="00BD6A31">
            <w:rPr>
              <w:rFonts w:eastAsia="Times New Roman"/>
              <w:lang w:val="id-ID"/>
            </w:rPr>
            <w:tab/>
            <w:t xml:space="preserve">T. M. M. Puspitasari and D. Maulina, “Implementasi </w:t>
          </w:r>
          <w:r w:rsidR="002143C1" w:rsidRPr="00BD6A31">
            <w:rPr>
              <w:rFonts w:eastAsia="Times New Roman"/>
              <w:i/>
              <w:lang w:val="id-ID"/>
            </w:rPr>
            <w:t>Payment Gateway</w:t>
          </w:r>
          <w:r w:rsidRPr="00BD6A31">
            <w:rPr>
              <w:rFonts w:eastAsia="Times New Roman"/>
              <w:lang w:val="id-ID"/>
            </w:rPr>
            <w:t xml:space="preserve"> Menggunakan Midtrans Pada Marketplace Travnesia.Com,” </w:t>
          </w:r>
          <w:r w:rsidRPr="00BD6A31">
            <w:rPr>
              <w:rFonts w:eastAsia="Times New Roman"/>
              <w:i/>
              <w:iCs/>
              <w:lang w:val="id-ID"/>
            </w:rPr>
            <w:t>Mobile and Forensics</w:t>
          </w:r>
          <w:r w:rsidRPr="00BD6A31">
            <w:rPr>
              <w:rFonts w:eastAsia="Times New Roman"/>
              <w:lang w:val="id-ID"/>
            </w:rPr>
            <w:t>, vol. 1, no. 1, p. 22, Sep. 2019, doi: 10.12928/mf.v1i1.997.</w:t>
          </w:r>
        </w:p>
        <w:p w14:paraId="52D5E1CC" w14:textId="77777777" w:rsidR="00C3194F" w:rsidRPr="00BD6A31" w:rsidRDefault="00C3194F">
          <w:pPr>
            <w:autoSpaceDE w:val="0"/>
            <w:autoSpaceDN w:val="0"/>
            <w:ind w:hanging="640"/>
            <w:divId w:val="1619021031"/>
            <w:rPr>
              <w:rFonts w:eastAsia="Times New Roman"/>
              <w:lang w:val="id-ID"/>
            </w:rPr>
          </w:pPr>
          <w:r w:rsidRPr="00BD6A31">
            <w:rPr>
              <w:rFonts w:eastAsia="Times New Roman"/>
              <w:lang w:val="id-ID"/>
            </w:rPr>
            <w:t>[18]</w:t>
          </w:r>
          <w:r w:rsidRPr="00BD6A31">
            <w:rPr>
              <w:rFonts w:eastAsia="Times New Roman"/>
              <w:lang w:val="id-ID"/>
            </w:rPr>
            <w:tab/>
            <w:t xml:space="preserve">D. Account, “This is test MS 6 Feb ENG-1606 Testing Stripe Payment for Prepaid Credits,” </w:t>
          </w:r>
          <w:r w:rsidRPr="00BD6A31">
            <w:rPr>
              <w:rFonts w:eastAsia="Times New Roman"/>
              <w:i/>
              <w:iCs/>
              <w:lang w:val="id-ID"/>
            </w:rPr>
            <w:t>JMIR Form Res</w:t>
          </w:r>
          <w:r w:rsidRPr="00BD6A31">
            <w:rPr>
              <w:rFonts w:eastAsia="Times New Roman"/>
              <w:lang w:val="id-ID"/>
            </w:rPr>
            <w:t>, Feb. 2023, doi: 10.2196/45971.</w:t>
          </w:r>
        </w:p>
        <w:p w14:paraId="72441E3B" w14:textId="77777777" w:rsidR="00C3194F" w:rsidRPr="00BD6A31" w:rsidRDefault="00C3194F">
          <w:pPr>
            <w:autoSpaceDE w:val="0"/>
            <w:autoSpaceDN w:val="0"/>
            <w:ind w:hanging="640"/>
            <w:divId w:val="1369641532"/>
            <w:rPr>
              <w:rFonts w:eastAsia="Times New Roman"/>
              <w:lang w:val="id-ID"/>
            </w:rPr>
          </w:pPr>
          <w:r w:rsidRPr="00BD6A31">
            <w:rPr>
              <w:rFonts w:eastAsia="Times New Roman"/>
              <w:lang w:val="id-ID"/>
            </w:rPr>
            <w:t>[19]</w:t>
          </w:r>
          <w:r w:rsidRPr="00BD6A31">
            <w:rPr>
              <w:rFonts w:eastAsia="Times New Roman"/>
              <w:lang w:val="id-ID"/>
            </w:rPr>
            <w:tab/>
            <w:t xml:space="preserve">A. Nabila, F. Oktavianti, and N. Putri, “Using Paypal As E-Payment In The International Payment System,” </w:t>
          </w:r>
          <w:r w:rsidRPr="00BD6A31">
            <w:rPr>
              <w:rFonts w:eastAsia="Times New Roman"/>
              <w:i/>
              <w:iCs/>
              <w:lang w:val="id-ID"/>
            </w:rPr>
            <w:t>ASIAN Economic and Business Development</w:t>
          </w:r>
          <w:r w:rsidRPr="00BD6A31">
            <w:rPr>
              <w:rFonts w:eastAsia="Times New Roman"/>
              <w:lang w:val="id-ID"/>
            </w:rPr>
            <w:t>, vol. 4, pp. 14–19, Jun. 2022, doi: 10.54204/AEBD/Vol4No1July2022003.</w:t>
          </w:r>
        </w:p>
        <w:p w14:paraId="3A48B672" w14:textId="77777777" w:rsidR="00C3194F" w:rsidRPr="00BD6A31" w:rsidRDefault="00C3194F">
          <w:pPr>
            <w:autoSpaceDE w:val="0"/>
            <w:autoSpaceDN w:val="0"/>
            <w:ind w:hanging="640"/>
            <w:divId w:val="236209671"/>
            <w:rPr>
              <w:rFonts w:eastAsia="Times New Roman"/>
              <w:lang w:val="id-ID"/>
            </w:rPr>
          </w:pPr>
          <w:r w:rsidRPr="00BD6A31">
            <w:rPr>
              <w:rFonts w:eastAsia="Times New Roman"/>
              <w:lang w:val="id-ID"/>
            </w:rPr>
            <w:t>[20]</w:t>
          </w:r>
          <w:r w:rsidRPr="00BD6A31">
            <w:rPr>
              <w:rFonts w:eastAsia="Times New Roman"/>
              <w:lang w:val="id-ID"/>
            </w:rPr>
            <w:tab/>
            <w:t xml:space="preserve">S. Markovich, N. Achwal, and E. Queathem, “Stripe: Helping Money Move on the Internet,” </w:t>
          </w:r>
          <w:r w:rsidRPr="00BD6A31">
            <w:rPr>
              <w:rFonts w:eastAsia="Times New Roman"/>
              <w:i/>
              <w:iCs/>
              <w:lang w:val="id-ID"/>
            </w:rPr>
            <w:t>Kellogg School of Management Cases</w:t>
          </w:r>
          <w:r w:rsidRPr="00BD6A31">
            <w:rPr>
              <w:rFonts w:eastAsia="Times New Roman"/>
              <w:lang w:val="id-ID"/>
            </w:rPr>
            <w:t>, pp. 1–12, Oct. 2017, doi: 10.1108/case.kellogg.2021.000073.</w:t>
          </w:r>
        </w:p>
        <w:p w14:paraId="05129875" w14:textId="128BF461" w:rsidR="006338FC" w:rsidRPr="00BD6A31" w:rsidRDefault="00C3194F" w:rsidP="006338FC">
          <w:pPr>
            <w:rPr>
              <w:lang w:val="id-ID"/>
            </w:rPr>
          </w:pPr>
          <w:r w:rsidRPr="00BD6A31">
            <w:rPr>
              <w:rFonts w:eastAsia="Times New Roman"/>
              <w:lang w:val="id-ID"/>
            </w:rPr>
            <w:t> </w:t>
          </w:r>
        </w:p>
      </w:sdtContent>
    </w:sdt>
    <w:sectPr w:rsidR="006338FC" w:rsidRPr="00BD6A31" w:rsidSect="001B251F">
      <w:headerReference w:type="default" r:id="rId12"/>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E5722" w14:textId="77777777" w:rsidR="00A67F4D" w:rsidRDefault="00A67F4D" w:rsidP="001E3600">
      <w:pPr>
        <w:spacing w:line="240" w:lineRule="auto"/>
      </w:pPr>
      <w:r>
        <w:separator/>
      </w:r>
    </w:p>
  </w:endnote>
  <w:endnote w:type="continuationSeparator" w:id="0">
    <w:p w14:paraId="19B9AC3C" w14:textId="77777777" w:rsidR="00A67F4D" w:rsidRDefault="00A67F4D"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627B0" w14:textId="77777777" w:rsidR="00A67F4D" w:rsidRDefault="00A67F4D" w:rsidP="001E3600">
      <w:pPr>
        <w:spacing w:line="240" w:lineRule="auto"/>
      </w:pPr>
      <w:r>
        <w:separator/>
      </w:r>
    </w:p>
  </w:footnote>
  <w:footnote w:type="continuationSeparator" w:id="0">
    <w:p w14:paraId="4C142DC4" w14:textId="77777777" w:rsidR="00A67F4D" w:rsidRDefault="00A67F4D"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4"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EC4C1B"/>
    <w:multiLevelType w:val="hybridMultilevel"/>
    <w:tmpl w:val="E5E04E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6387B7C"/>
    <w:multiLevelType w:val="hybridMultilevel"/>
    <w:tmpl w:val="FC4E0622"/>
    <w:lvl w:ilvl="0" w:tplc="A2B0E78C">
      <w:start w:val="3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53"/>
  </w:num>
  <w:num w:numId="3" w16cid:durableId="535585946">
    <w:abstractNumId w:val="22"/>
  </w:num>
  <w:num w:numId="4" w16cid:durableId="750279794">
    <w:abstractNumId w:val="39"/>
  </w:num>
  <w:num w:numId="5" w16cid:durableId="1905338562">
    <w:abstractNumId w:val="15"/>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2"/>
  </w:num>
  <w:num w:numId="11" w16cid:durableId="2008052910">
    <w:abstractNumId w:val="10"/>
  </w:num>
  <w:num w:numId="12" w16cid:durableId="1069304114">
    <w:abstractNumId w:val="24"/>
  </w:num>
  <w:num w:numId="13" w16cid:durableId="2096971844">
    <w:abstractNumId w:val="11"/>
  </w:num>
  <w:num w:numId="14" w16cid:durableId="719480590">
    <w:abstractNumId w:val="42"/>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6"/>
  </w:num>
  <w:num w:numId="19" w16cid:durableId="2111388820">
    <w:abstractNumId w:val="35"/>
  </w:num>
  <w:num w:numId="20" w16cid:durableId="1788700948">
    <w:abstractNumId w:val="25"/>
  </w:num>
  <w:num w:numId="21" w16cid:durableId="444279149">
    <w:abstractNumId w:val="54"/>
  </w:num>
  <w:num w:numId="22" w16cid:durableId="1968275031">
    <w:abstractNumId w:val="56"/>
  </w:num>
  <w:num w:numId="23" w16cid:durableId="699818923">
    <w:abstractNumId w:val="47"/>
  </w:num>
  <w:num w:numId="24" w16cid:durableId="1091196892">
    <w:abstractNumId w:val="57"/>
  </w:num>
  <w:num w:numId="25" w16cid:durableId="96216460">
    <w:abstractNumId w:val="49"/>
  </w:num>
  <w:num w:numId="26" w16cid:durableId="543521513">
    <w:abstractNumId w:val="51"/>
  </w:num>
  <w:num w:numId="27" w16cid:durableId="900945014">
    <w:abstractNumId w:val="17"/>
  </w:num>
  <w:num w:numId="28" w16cid:durableId="37895992">
    <w:abstractNumId w:val="52"/>
  </w:num>
  <w:num w:numId="29" w16cid:durableId="278492976">
    <w:abstractNumId w:val="30"/>
  </w:num>
  <w:num w:numId="30" w16cid:durableId="102918460">
    <w:abstractNumId w:val="14"/>
  </w:num>
  <w:num w:numId="31" w16cid:durableId="482357567">
    <w:abstractNumId w:val="16"/>
  </w:num>
  <w:num w:numId="32" w16cid:durableId="1872960790">
    <w:abstractNumId w:val="41"/>
  </w:num>
  <w:num w:numId="33" w16cid:durableId="772437229">
    <w:abstractNumId w:val="9"/>
  </w:num>
  <w:num w:numId="34" w16cid:durableId="560749782">
    <w:abstractNumId w:val="38"/>
  </w:num>
  <w:num w:numId="35" w16cid:durableId="1704207341">
    <w:abstractNumId w:val="4"/>
  </w:num>
  <w:num w:numId="36" w16cid:durableId="194777908">
    <w:abstractNumId w:val="46"/>
  </w:num>
  <w:num w:numId="37" w16cid:durableId="743918730">
    <w:abstractNumId w:val="7"/>
  </w:num>
  <w:num w:numId="38" w16cid:durableId="169372501">
    <w:abstractNumId w:val="37"/>
  </w:num>
  <w:num w:numId="39" w16cid:durableId="854271746">
    <w:abstractNumId w:val="19"/>
  </w:num>
  <w:num w:numId="40" w16cid:durableId="661079913">
    <w:abstractNumId w:val="5"/>
  </w:num>
  <w:num w:numId="41" w16cid:durableId="1740322947">
    <w:abstractNumId w:val="43"/>
  </w:num>
  <w:num w:numId="42" w16cid:durableId="1377008001">
    <w:abstractNumId w:val="55"/>
  </w:num>
  <w:num w:numId="43" w16cid:durableId="2122145414">
    <w:abstractNumId w:val="28"/>
  </w:num>
  <w:num w:numId="44" w16cid:durableId="1444110437">
    <w:abstractNumId w:val="34"/>
  </w:num>
  <w:num w:numId="45" w16cid:durableId="1467625118">
    <w:abstractNumId w:val="12"/>
  </w:num>
  <w:num w:numId="46" w16cid:durableId="180317231">
    <w:abstractNumId w:val="31"/>
  </w:num>
  <w:num w:numId="47" w16cid:durableId="496262543">
    <w:abstractNumId w:val="1"/>
  </w:num>
  <w:num w:numId="48" w16cid:durableId="820318349">
    <w:abstractNumId w:val="40"/>
  </w:num>
  <w:num w:numId="49" w16cid:durableId="1859075128">
    <w:abstractNumId w:val="21"/>
  </w:num>
  <w:num w:numId="50" w16cid:durableId="869339359">
    <w:abstractNumId w:val="2"/>
  </w:num>
  <w:num w:numId="51" w16cid:durableId="533034180">
    <w:abstractNumId w:val="20"/>
  </w:num>
  <w:num w:numId="52" w16cid:durableId="2100829037">
    <w:abstractNumId w:val="29"/>
  </w:num>
  <w:num w:numId="53" w16cid:durableId="1222016550">
    <w:abstractNumId w:val="13"/>
  </w:num>
  <w:num w:numId="54" w16cid:durableId="1734965978">
    <w:abstractNumId w:val="23"/>
  </w:num>
  <w:num w:numId="55" w16cid:durableId="179588739">
    <w:abstractNumId w:val="18"/>
  </w:num>
  <w:num w:numId="56" w16cid:durableId="1267270626">
    <w:abstractNumId w:val="44"/>
  </w:num>
  <w:num w:numId="57" w16cid:durableId="1421683372">
    <w:abstractNumId w:val="33"/>
  </w:num>
  <w:num w:numId="58" w16cid:durableId="738557880">
    <w:abstractNumId w:val="8"/>
  </w:num>
  <w:num w:numId="59" w16cid:durableId="116876347">
    <w:abstractNumId w:val="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02B"/>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470"/>
    <w:rsid w:val="00330B30"/>
    <w:rsid w:val="0033273A"/>
    <w:rsid w:val="00333926"/>
    <w:rsid w:val="00337B64"/>
    <w:rsid w:val="00337C5D"/>
    <w:rsid w:val="00340240"/>
    <w:rsid w:val="00340A98"/>
    <w:rsid w:val="00342208"/>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54E5"/>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A29"/>
    <w:rsid w:val="00597B48"/>
    <w:rsid w:val="005A20DB"/>
    <w:rsid w:val="005A5BC9"/>
    <w:rsid w:val="005B201A"/>
    <w:rsid w:val="005B37A7"/>
    <w:rsid w:val="005B3A35"/>
    <w:rsid w:val="005B4143"/>
    <w:rsid w:val="005B5456"/>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53B5"/>
    <w:rsid w:val="00616BE1"/>
    <w:rsid w:val="006174EB"/>
    <w:rsid w:val="00617AA6"/>
    <w:rsid w:val="006242EA"/>
    <w:rsid w:val="00624F50"/>
    <w:rsid w:val="00626369"/>
    <w:rsid w:val="00626588"/>
    <w:rsid w:val="00626C4A"/>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D5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1041"/>
    <w:rsid w:val="00771725"/>
    <w:rsid w:val="0077237C"/>
    <w:rsid w:val="0077462D"/>
    <w:rsid w:val="00774B54"/>
    <w:rsid w:val="00774DB3"/>
    <w:rsid w:val="00776B7C"/>
    <w:rsid w:val="00776EC5"/>
    <w:rsid w:val="00777561"/>
    <w:rsid w:val="00781C3E"/>
    <w:rsid w:val="00781D05"/>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409"/>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816B8"/>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97C2B"/>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41F"/>
    <w:rsid w:val="008F5695"/>
    <w:rsid w:val="008F69D0"/>
    <w:rsid w:val="008F7EBB"/>
    <w:rsid w:val="009036AD"/>
    <w:rsid w:val="00903E86"/>
    <w:rsid w:val="009065A1"/>
    <w:rsid w:val="00907546"/>
    <w:rsid w:val="009100A5"/>
    <w:rsid w:val="00910D5D"/>
    <w:rsid w:val="00914331"/>
    <w:rsid w:val="00914EA7"/>
    <w:rsid w:val="009179C4"/>
    <w:rsid w:val="00921A53"/>
    <w:rsid w:val="009226E4"/>
    <w:rsid w:val="00922A42"/>
    <w:rsid w:val="00926125"/>
    <w:rsid w:val="00931117"/>
    <w:rsid w:val="0093218A"/>
    <w:rsid w:val="00932442"/>
    <w:rsid w:val="0093341D"/>
    <w:rsid w:val="0093372F"/>
    <w:rsid w:val="00935CA2"/>
    <w:rsid w:val="00936FBF"/>
    <w:rsid w:val="009405FC"/>
    <w:rsid w:val="00942F7A"/>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80FF0"/>
    <w:rsid w:val="009814F7"/>
    <w:rsid w:val="009818BA"/>
    <w:rsid w:val="00981E72"/>
    <w:rsid w:val="00986C25"/>
    <w:rsid w:val="0098793D"/>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5CD0"/>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67F4D"/>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D6A31"/>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4528"/>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5DDC"/>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209F"/>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552"/>
    <w:rsid w:val="0011466E"/>
    <w:rsid w:val="00173EA6"/>
    <w:rsid w:val="002469E5"/>
    <w:rsid w:val="002A632F"/>
    <w:rsid w:val="002F1F82"/>
    <w:rsid w:val="003407C2"/>
    <w:rsid w:val="00493943"/>
    <w:rsid w:val="004F25C4"/>
    <w:rsid w:val="005C7004"/>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33FDD"/>
    <w:rsid w:val="00B4607A"/>
    <w:rsid w:val="00CB4698"/>
    <w:rsid w:val="00E44A6B"/>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8</Pages>
  <Words>3748</Words>
  <Characters>2136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39</cp:revision>
  <dcterms:created xsi:type="dcterms:W3CDTF">2023-07-07T11:22:00Z</dcterms:created>
  <dcterms:modified xsi:type="dcterms:W3CDTF">2023-07-10T18:31:00Z</dcterms:modified>
</cp:coreProperties>
</file>